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B1B817" w14:textId="6DA12EA4" w:rsidR="00515371" w:rsidRPr="004644B2" w:rsidRDefault="00F90BC0" w:rsidP="00193389">
      <w:pPr>
        <w:pStyle w:val="Heading2"/>
        <w:jc w:val="center"/>
        <w:rPr>
          <w:rFonts w:ascii="Arial" w:hAnsi="Arial" w:cs="Arial"/>
          <w:i w:val="0"/>
          <w:iCs w:val="0"/>
        </w:rPr>
      </w:pPr>
      <w:r w:rsidRPr="004644B2">
        <w:rPr>
          <w:rFonts w:ascii="Arial" w:hAnsi="Arial" w:cs="Arial"/>
          <w:i w:val="0"/>
          <w:iCs w:val="0"/>
        </w:rPr>
        <w:t>NOTULEN</w:t>
      </w:r>
      <w:r w:rsidR="00F80FF6" w:rsidRPr="004644B2">
        <w:rPr>
          <w:rFonts w:ascii="Arial" w:hAnsi="Arial" w:cs="Arial"/>
          <w:i w:val="0"/>
          <w:iCs w:val="0"/>
        </w:rPr>
        <w:t>SI</w:t>
      </w:r>
    </w:p>
    <w:p w14:paraId="5B873AB8" w14:textId="77777777" w:rsidR="00E368CD" w:rsidRPr="004644B2" w:rsidRDefault="00E368CD" w:rsidP="00E368CD">
      <w:pPr>
        <w:rPr>
          <w:rFonts w:ascii="Arial" w:hAnsi="Arial" w:cs="Arial"/>
          <w:sz w:val="22"/>
          <w:szCs w:val="22"/>
        </w:rPr>
      </w:pP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962"/>
        <w:gridCol w:w="278"/>
        <w:gridCol w:w="5121"/>
        <w:gridCol w:w="1232"/>
        <w:gridCol w:w="278"/>
        <w:gridCol w:w="2822"/>
      </w:tblGrid>
      <w:tr w:rsidR="00E368CD" w:rsidRPr="004644B2" w14:paraId="3E69E9F3" w14:textId="77777777" w:rsidTr="004644B2">
        <w:tc>
          <w:tcPr>
            <w:tcW w:w="1558" w:type="dxa"/>
            <w:tcBorders>
              <w:right w:val="nil"/>
            </w:tcBorders>
            <w:vAlign w:val="center"/>
          </w:tcPr>
          <w:p w14:paraId="1555DA4B" w14:textId="6642F137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  <w:r w:rsidRPr="004644B2">
              <w:rPr>
                <w:rFonts w:ascii="Arial" w:hAnsi="Arial" w:cs="Arial"/>
                <w:b w:val="0"/>
                <w:bCs w:val="0"/>
              </w:rPr>
              <w:t xml:space="preserve">Hari, </w:t>
            </w:r>
            <w:proofErr w:type="spellStart"/>
            <w:r w:rsidRPr="004644B2">
              <w:rPr>
                <w:rFonts w:ascii="Arial" w:hAnsi="Arial" w:cs="Arial"/>
                <w:b w:val="0"/>
                <w:bCs w:val="0"/>
              </w:rPr>
              <w:t>tanggal</w:t>
            </w:r>
            <w:proofErr w:type="spellEnd"/>
          </w:p>
        </w:tc>
        <w:tc>
          <w:tcPr>
            <w:tcW w:w="280" w:type="dxa"/>
            <w:tcBorders>
              <w:left w:val="nil"/>
              <w:right w:val="nil"/>
            </w:tcBorders>
            <w:vAlign w:val="center"/>
          </w:tcPr>
          <w:p w14:paraId="19A43635" w14:textId="312CB0BC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  <w:r w:rsidRPr="004644B2">
              <w:rPr>
                <w:rFonts w:ascii="Arial" w:hAnsi="Arial" w:cs="Arial"/>
                <w:b w:val="0"/>
                <w:bCs w:val="0"/>
              </w:rPr>
              <w:t>:</w:t>
            </w:r>
          </w:p>
        </w:tc>
        <w:tc>
          <w:tcPr>
            <w:tcW w:w="2977" w:type="dxa"/>
            <w:tcBorders>
              <w:left w:val="nil"/>
            </w:tcBorders>
            <w:vAlign w:val="center"/>
          </w:tcPr>
          <w:p w14:paraId="4BC04341" w14:textId="1D59DEE6" w:rsidR="00E368CD" w:rsidRPr="004644B2" w:rsidRDefault="002053FE" w:rsidP="004644B2">
            <w:pPr>
              <w:rPr>
                <w:rFonts w:ascii="Arial" w:hAnsi="Arial" w:cs="Arial"/>
                <w:b w:val="0"/>
                <w:bCs w:val="0"/>
              </w:rPr>
            </w:pPr>
            <w:r w:rsidRPr="002053FE">
              <w:rPr>
                <w:rFonts w:ascii="Arial" w:hAnsi="Arial" w:cs="Arial"/>
                <w:b w:val="0"/>
                <w:bCs w:val="0"/>
              </w:rPr>
              <w:t>${</w:t>
            </w:r>
            <w:proofErr w:type="spellStart"/>
            <w:r w:rsidRPr="002053FE">
              <w:rPr>
                <w:rFonts w:ascii="Arial" w:hAnsi="Arial" w:cs="Arial"/>
                <w:b w:val="0"/>
                <w:bCs w:val="0"/>
              </w:rPr>
              <w:t>activity_dates_days</w:t>
            </w:r>
            <w:proofErr w:type="spellEnd"/>
            <w:proofErr w:type="gramStart"/>
            <w:r w:rsidRPr="002053FE">
              <w:rPr>
                <w:rFonts w:ascii="Arial" w:hAnsi="Arial" w:cs="Arial"/>
                <w:b w:val="0"/>
                <w:bCs w:val="0"/>
              </w:rPr>
              <w:t>}</w:t>
            </w:r>
            <w:r>
              <w:rPr>
                <w:rFonts w:ascii="Arial" w:hAnsi="Arial" w:cs="Arial"/>
                <w:b w:val="0"/>
                <w:bCs w:val="0"/>
              </w:rPr>
              <w:t>,</w:t>
            </w:r>
            <w:r w:rsidRPr="002053FE">
              <w:rPr>
                <w:rFonts w:ascii="Arial" w:hAnsi="Arial" w:cs="Arial"/>
                <w:b w:val="0"/>
                <w:bCs w:val="0"/>
              </w:rPr>
              <w:t>$</w:t>
            </w:r>
            <w:proofErr w:type="gramEnd"/>
            <w:r w:rsidRPr="002053FE">
              <w:rPr>
                <w:rFonts w:ascii="Arial" w:hAnsi="Arial" w:cs="Arial"/>
                <w:b w:val="0"/>
                <w:bCs w:val="0"/>
              </w:rPr>
              <w:t>{</w:t>
            </w:r>
            <w:proofErr w:type="spellStart"/>
            <w:r w:rsidRPr="002053FE">
              <w:rPr>
                <w:rFonts w:ascii="Arial" w:hAnsi="Arial" w:cs="Arial"/>
                <w:b w:val="0"/>
                <w:bCs w:val="0"/>
              </w:rPr>
              <w:t>activity_dates_formatted</w:t>
            </w:r>
            <w:proofErr w:type="spellEnd"/>
            <w:r w:rsidRPr="002053FE">
              <w:rPr>
                <w:rFonts w:ascii="Arial" w:hAnsi="Arial" w:cs="Arial"/>
                <w:b w:val="0"/>
                <w:bCs w:val="0"/>
              </w:rPr>
              <w:t>}</w:t>
            </w:r>
          </w:p>
        </w:tc>
        <w:tc>
          <w:tcPr>
            <w:tcW w:w="1701" w:type="dxa"/>
            <w:tcBorders>
              <w:right w:val="nil"/>
            </w:tcBorders>
            <w:vAlign w:val="center"/>
          </w:tcPr>
          <w:p w14:paraId="29E0F0B4" w14:textId="6DBCA84E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  <w:proofErr w:type="spellStart"/>
            <w:r w:rsidRPr="004644B2">
              <w:rPr>
                <w:rFonts w:ascii="Arial" w:hAnsi="Arial" w:cs="Arial"/>
                <w:b w:val="0"/>
                <w:bCs w:val="0"/>
              </w:rPr>
              <w:t>Nomor</w:t>
            </w:r>
            <w:proofErr w:type="spellEnd"/>
            <w:r w:rsidRPr="004644B2">
              <w:rPr>
                <w:rFonts w:ascii="Arial" w:hAnsi="Arial" w:cs="Arial"/>
                <w:b w:val="0"/>
                <w:bCs w:val="0"/>
              </w:rPr>
              <w:t xml:space="preserve"> Surat </w:t>
            </w:r>
            <w:proofErr w:type="spellStart"/>
            <w:r w:rsidRPr="004644B2">
              <w:rPr>
                <w:rFonts w:ascii="Arial" w:hAnsi="Arial" w:cs="Arial"/>
                <w:b w:val="0"/>
                <w:bCs w:val="0"/>
              </w:rPr>
              <w:t>Undangan</w:t>
            </w:r>
            <w:proofErr w:type="spellEnd"/>
          </w:p>
        </w:tc>
        <w:tc>
          <w:tcPr>
            <w:tcW w:w="285" w:type="dxa"/>
            <w:tcBorders>
              <w:left w:val="nil"/>
              <w:right w:val="nil"/>
            </w:tcBorders>
            <w:vAlign w:val="center"/>
          </w:tcPr>
          <w:p w14:paraId="357EE5EF" w14:textId="6D0B862B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  <w:r w:rsidRPr="004644B2">
              <w:rPr>
                <w:rFonts w:ascii="Arial" w:hAnsi="Arial" w:cs="Arial"/>
                <w:b w:val="0"/>
                <w:bCs w:val="0"/>
              </w:rPr>
              <w:t>:</w:t>
            </w:r>
          </w:p>
        </w:tc>
        <w:tc>
          <w:tcPr>
            <w:tcW w:w="3259" w:type="dxa"/>
            <w:tcBorders>
              <w:left w:val="nil"/>
            </w:tcBorders>
            <w:vAlign w:val="center"/>
          </w:tcPr>
          <w:p w14:paraId="6047D2AC" w14:textId="536D2981" w:rsidR="00E368CD" w:rsidRPr="004644B2" w:rsidRDefault="002053FE" w:rsidP="004644B2">
            <w:pPr>
              <w:rPr>
                <w:rFonts w:ascii="Arial" w:hAnsi="Arial" w:cs="Arial"/>
                <w:b w:val="0"/>
                <w:bCs w:val="0"/>
              </w:rPr>
            </w:pPr>
            <w:r w:rsidRPr="002053FE">
              <w:rPr>
                <w:rFonts w:ascii="Arial" w:hAnsi="Arial" w:cs="Arial"/>
                <w:b w:val="0"/>
                <w:bCs w:val="0"/>
              </w:rPr>
              <w:t>${</w:t>
            </w:r>
            <w:proofErr w:type="spellStart"/>
            <w:r w:rsidRPr="002053FE">
              <w:rPr>
                <w:rFonts w:ascii="Arial" w:hAnsi="Arial" w:cs="Arial"/>
                <w:b w:val="0"/>
                <w:bCs w:val="0"/>
              </w:rPr>
              <w:t>nomor_surat_undangan</w:t>
            </w:r>
            <w:proofErr w:type="spellEnd"/>
            <w:r w:rsidRPr="002053FE">
              <w:rPr>
                <w:rFonts w:ascii="Arial" w:hAnsi="Arial" w:cs="Arial"/>
                <w:b w:val="0"/>
                <w:bCs w:val="0"/>
              </w:rPr>
              <w:t>}</w:t>
            </w:r>
          </w:p>
        </w:tc>
      </w:tr>
      <w:tr w:rsidR="00E368CD" w:rsidRPr="004644B2" w14:paraId="1E5DC988" w14:textId="77777777" w:rsidTr="004644B2">
        <w:tc>
          <w:tcPr>
            <w:tcW w:w="1558" w:type="dxa"/>
            <w:tcBorders>
              <w:right w:val="nil"/>
            </w:tcBorders>
            <w:vAlign w:val="center"/>
          </w:tcPr>
          <w:p w14:paraId="0040E47A" w14:textId="2DD55D40" w:rsidR="00E368CD" w:rsidRPr="004644B2" w:rsidRDefault="006476F4" w:rsidP="004644B2">
            <w:pPr>
              <w:rPr>
                <w:rFonts w:ascii="Arial" w:hAnsi="Arial" w:cs="Arial"/>
                <w:b w:val="0"/>
                <w:bCs w:val="0"/>
              </w:rPr>
            </w:pPr>
            <w:proofErr w:type="spellStart"/>
            <w:r>
              <w:rPr>
                <w:rFonts w:ascii="Arial" w:hAnsi="Arial" w:cs="Arial"/>
                <w:b w:val="0"/>
                <w:bCs w:val="0"/>
              </w:rPr>
              <w:t>Tempat</w:t>
            </w:r>
            <w:proofErr w:type="spellEnd"/>
          </w:p>
        </w:tc>
        <w:tc>
          <w:tcPr>
            <w:tcW w:w="280" w:type="dxa"/>
            <w:tcBorders>
              <w:left w:val="nil"/>
              <w:right w:val="nil"/>
            </w:tcBorders>
            <w:vAlign w:val="center"/>
          </w:tcPr>
          <w:p w14:paraId="5489BD96" w14:textId="0D3D1FE4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  <w:r w:rsidRPr="004644B2">
              <w:rPr>
                <w:rFonts w:ascii="Arial" w:hAnsi="Arial" w:cs="Arial"/>
                <w:b w:val="0"/>
                <w:bCs w:val="0"/>
              </w:rPr>
              <w:t>:</w:t>
            </w:r>
          </w:p>
        </w:tc>
        <w:tc>
          <w:tcPr>
            <w:tcW w:w="2977" w:type="dxa"/>
            <w:tcBorders>
              <w:left w:val="nil"/>
            </w:tcBorders>
            <w:vAlign w:val="center"/>
          </w:tcPr>
          <w:p w14:paraId="433B1636" w14:textId="434DF9FA" w:rsidR="00E368CD" w:rsidRPr="004644B2" w:rsidRDefault="002875EB" w:rsidP="004644B2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${</w:t>
            </w:r>
            <w:proofErr w:type="spellStart"/>
            <w:r>
              <w:rPr>
                <w:rFonts w:ascii="Arial" w:hAnsi="Arial" w:cs="Arial"/>
                <w:b w:val="0"/>
                <w:bCs w:val="0"/>
              </w:rPr>
              <w:t>activity_location</w:t>
            </w:r>
            <w:proofErr w:type="spellEnd"/>
            <w:r>
              <w:rPr>
                <w:rFonts w:ascii="Arial" w:hAnsi="Arial" w:cs="Arial"/>
                <w:b w:val="0"/>
                <w:bCs w:val="0"/>
              </w:rPr>
              <w:t>}</w:t>
            </w:r>
          </w:p>
        </w:tc>
        <w:tc>
          <w:tcPr>
            <w:tcW w:w="1701" w:type="dxa"/>
            <w:tcBorders>
              <w:right w:val="nil"/>
            </w:tcBorders>
            <w:vAlign w:val="center"/>
          </w:tcPr>
          <w:p w14:paraId="4CCFDB00" w14:textId="2B9530B4" w:rsidR="00E368CD" w:rsidRPr="004644B2" w:rsidRDefault="006476F4" w:rsidP="004644B2">
            <w:pPr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Hal</w:t>
            </w:r>
          </w:p>
        </w:tc>
        <w:tc>
          <w:tcPr>
            <w:tcW w:w="285" w:type="dxa"/>
            <w:tcBorders>
              <w:left w:val="nil"/>
              <w:right w:val="nil"/>
            </w:tcBorders>
            <w:vAlign w:val="center"/>
          </w:tcPr>
          <w:p w14:paraId="5D11707B" w14:textId="6E271328" w:rsidR="00E368CD" w:rsidRPr="004644B2" w:rsidRDefault="00E368CD" w:rsidP="004644B2">
            <w:pPr>
              <w:rPr>
                <w:rFonts w:ascii="Arial" w:hAnsi="Arial" w:cs="Arial"/>
                <w:b w:val="0"/>
                <w:bCs w:val="0"/>
              </w:rPr>
            </w:pPr>
            <w:r w:rsidRPr="004644B2">
              <w:rPr>
                <w:rFonts w:ascii="Arial" w:hAnsi="Arial" w:cs="Arial"/>
                <w:b w:val="0"/>
                <w:bCs w:val="0"/>
              </w:rPr>
              <w:t>:</w:t>
            </w:r>
          </w:p>
        </w:tc>
        <w:tc>
          <w:tcPr>
            <w:tcW w:w="3259" w:type="dxa"/>
            <w:tcBorders>
              <w:left w:val="nil"/>
            </w:tcBorders>
            <w:vAlign w:val="center"/>
          </w:tcPr>
          <w:p w14:paraId="01150497" w14:textId="0DAB5FEB" w:rsidR="00E368CD" w:rsidRPr="002A7C1E" w:rsidRDefault="002053FE" w:rsidP="004644B2">
            <w:pPr>
              <w:rPr>
                <w:rFonts w:ascii="Arial" w:hAnsi="Arial" w:cs="Arial"/>
                <w:b w:val="0"/>
                <w:bCs w:val="0"/>
                <w:lang w:val="en-ID"/>
              </w:rPr>
            </w:pPr>
            <w:r>
              <w:rPr>
                <w:rFonts w:ascii="Arial" w:hAnsi="Arial" w:cs="Arial"/>
                <w:b w:val="0"/>
                <w:bCs w:val="0"/>
              </w:rPr>
              <w:t>$</w:t>
            </w:r>
            <w:r w:rsidRPr="002053FE">
              <w:rPr>
                <w:rFonts w:ascii="Arial" w:hAnsi="Arial" w:cs="Arial"/>
                <w:b w:val="0"/>
                <w:bCs w:val="0"/>
              </w:rPr>
              <w:t>{</w:t>
            </w:r>
            <w:proofErr w:type="spellStart"/>
            <w:r w:rsidR="002A7C1E" w:rsidRPr="002A7C1E">
              <w:rPr>
                <w:rFonts w:ascii="Arial" w:hAnsi="Arial" w:cs="Arial"/>
                <w:b w:val="0"/>
                <w:bCs w:val="0"/>
                <w:lang w:val="en-ID"/>
              </w:rPr>
              <w:t>activity_name</w:t>
            </w:r>
            <w:proofErr w:type="spellEnd"/>
            <w:r w:rsidRPr="002053FE">
              <w:rPr>
                <w:rFonts w:ascii="Arial" w:hAnsi="Arial" w:cs="Arial"/>
                <w:b w:val="0"/>
                <w:bCs w:val="0"/>
              </w:rPr>
              <w:t>}</w:t>
            </w:r>
          </w:p>
        </w:tc>
      </w:tr>
    </w:tbl>
    <w:p w14:paraId="06411EF3" w14:textId="77777777" w:rsidR="00F80FF6" w:rsidRPr="004644B2" w:rsidRDefault="00F80FF6" w:rsidP="00F80FF6">
      <w:pPr>
        <w:rPr>
          <w:rFonts w:ascii="Arial" w:hAnsi="Arial" w:cs="Arial"/>
          <w:sz w:val="22"/>
          <w:szCs w:val="22"/>
        </w:rPr>
      </w:pPr>
    </w:p>
    <w:tbl>
      <w:tblPr>
        <w:tblW w:w="10233" w:type="dxa"/>
        <w:tblInd w:w="-168" w:type="dxa"/>
        <w:tblLayout w:type="fixed"/>
        <w:tblLook w:val="04A0" w:firstRow="1" w:lastRow="0" w:firstColumn="1" w:lastColumn="0" w:noHBand="0" w:noVBand="1"/>
      </w:tblPr>
      <w:tblGrid>
        <w:gridCol w:w="594"/>
        <w:gridCol w:w="1758"/>
        <w:gridCol w:w="3628"/>
        <w:gridCol w:w="1985"/>
        <w:gridCol w:w="962"/>
        <w:gridCol w:w="37"/>
        <w:gridCol w:w="1269"/>
      </w:tblGrid>
      <w:tr w:rsidR="00515371" w:rsidRPr="004644B2" w14:paraId="3D15AD04" w14:textId="77777777" w:rsidTr="00DC05BB">
        <w:trPr>
          <w:gridAfter w:val="1"/>
          <w:wAfter w:w="1269" w:type="dxa"/>
          <w:trHeight w:val="288"/>
        </w:trPr>
        <w:tc>
          <w:tcPr>
            <w:tcW w:w="8964" w:type="dxa"/>
            <w:gridSpan w:val="6"/>
          </w:tcPr>
          <w:p w14:paraId="7F961E4F" w14:textId="47A749CE" w:rsidR="00515371" w:rsidRPr="004644B2" w:rsidRDefault="00515371">
            <w:pPr>
              <w:spacing w:before="100"/>
              <w:jc w:val="both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</w:p>
        </w:tc>
      </w:tr>
      <w:tr w:rsidR="00515371" w:rsidRPr="004644B2" w14:paraId="7A2D90B9" w14:textId="77777777" w:rsidTr="0080339B">
        <w:trPr>
          <w:trHeight w:val="865"/>
        </w:trPr>
        <w:tc>
          <w:tcPr>
            <w:tcW w:w="5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BD4B4" w:themeFill="accent6" w:themeFillTint="66"/>
            <w:vAlign w:val="center"/>
          </w:tcPr>
          <w:p w14:paraId="039B5716" w14:textId="77777777" w:rsidR="00515371" w:rsidRPr="004644B2" w:rsidRDefault="00F90BC0" w:rsidP="00193389">
            <w:pPr>
              <w:spacing w:line="560" w:lineRule="exact"/>
              <w:jc w:val="center"/>
              <w:rPr>
                <w:rFonts w:ascii="Arial" w:hAnsi="Arial" w:cs="Arial"/>
                <w:bCs w:val="0"/>
                <w:sz w:val="22"/>
                <w:szCs w:val="22"/>
              </w:rPr>
            </w:pPr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No</w:t>
            </w:r>
          </w:p>
        </w:tc>
        <w:tc>
          <w:tcPr>
            <w:tcW w:w="17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BD4B4" w:themeFill="accent6" w:themeFillTint="66"/>
            <w:vAlign w:val="center"/>
          </w:tcPr>
          <w:p w14:paraId="7968984B" w14:textId="77777777" w:rsidR="00515371" w:rsidRPr="004644B2" w:rsidRDefault="00F90BC0" w:rsidP="00193389">
            <w:pPr>
              <w:jc w:val="center"/>
              <w:rPr>
                <w:rFonts w:ascii="Arial" w:hAnsi="Arial" w:cs="Arial"/>
                <w:bCs w:val="0"/>
                <w:sz w:val="22"/>
                <w:szCs w:val="22"/>
              </w:rPr>
            </w:pPr>
            <w:proofErr w:type="spellStart"/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Topik</w:t>
            </w:r>
            <w:proofErr w:type="spellEnd"/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 xml:space="preserve"> </w:t>
            </w:r>
            <w:proofErr w:type="spellStart"/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Pembahasan</w:t>
            </w:r>
            <w:proofErr w:type="spellEnd"/>
          </w:p>
        </w:tc>
        <w:tc>
          <w:tcPr>
            <w:tcW w:w="3628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shd w:val="clear" w:color="auto" w:fill="FBD4B4" w:themeFill="accent6" w:themeFillTint="66"/>
            <w:vAlign w:val="center"/>
          </w:tcPr>
          <w:p w14:paraId="7C8E6E56" w14:textId="77777777" w:rsidR="00515371" w:rsidRPr="004644B2" w:rsidRDefault="00F90BC0" w:rsidP="00193389">
            <w:pPr>
              <w:spacing w:line="560" w:lineRule="exact"/>
              <w:jc w:val="center"/>
              <w:rPr>
                <w:rFonts w:ascii="Arial" w:hAnsi="Arial" w:cs="Arial"/>
                <w:bCs w:val="0"/>
                <w:sz w:val="22"/>
                <w:szCs w:val="22"/>
              </w:rPr>
            </w:pPr>
            <w:proofErr w:type="spellStart"/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Penjelasan</w:t>
            </w:r>
            <w:proofErr w:type="spellEnd"/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BD4B4" w:themeFill="accent6" w:themeFillTint="66"/>
            <w:vAlign w:val="center"/>
          </w:tcPr>
          <w:p w14:paraId="7F2BC9EE" w14:textId="77777777" w:rsidR="00515371" w:rsidRPr="004644B2" w:rsidRDefault="00F90BC0" w:rsidP="00193389">
            <w:pPr>
              <w:jc w:val="center"/>
              <w:rPr>
                <w:rFonts w:ascii="Arial" w:hAnsi="Arial" w:cs="Arial"/>
                <w:bCs w:val="0"/>
                <w:sz w:val="22"/>
                <w:szCs w:val="22"/>
              </w:rPr>
            </w:pPr>
            <w:proofErr w:type="spellStart"/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Tindak</w:t>
            </w:r>
            <w:proofErr w:type="spellEnd"/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 xml:space="preserve"> </w:t>
            </w:r>
            <w:proofErr w:type="spellStart"/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Lanjut</w:t>
            </w:r>
            <w:proofErr w:type="spellEnd"/>
          </w:p>
        </w:tc>
        <w:tc>
          <w:tcPr>
            <w:tcW w:w="96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BD4B4" w:themeFill="accent6" w:themeFillTint="66"/>
            <w:vAlign w:val="center"/>
          </w:tcPr>
          <w:p w14:paraId="4DEEB6DB" w14:textId="77777777" w:rsidR="00515371" w:rsidRPr="004644B2" w:rsidRDefault="00F90BC0" w:rsidP="00193389">
            <w:pPr>
              <w:spacing w:before="100"/>
              <w:jc w:val="center"/>
              <w:rPr>
                <w:rFonts w:ascii="Arial" w:hAnsi="Arial" w:cs="Arial"/>
                <w:bCs w:val="0"/>
                <w:sz w:val="22"/>
                <w:szCs w:val="22"/>
              </w:rPr>
            </w:pPr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 xml:space="preserve">Batas </w:t>
            </w:r>
            <w:proofErr w:type="spellStart"/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waktu</w:t>
            </w:r>
            <w:proofErr w:type="spellEnd"/>
          </w:p>
        </w:tc>
        <w:tc>
          <w:tcPr>
            <w:tcW w:w="130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FBD4B4" w:themeFill="accent6" w:themeFillTint="66"/>
            <w:vAlign w:val="center"/>
          </w:tcPr>
          <w:p w14:paraId="59E9D217" w14:textId="77777777" w:rsidR="00515371" w:rsidRPr="004644B2" w:rsidRDefault="00F90BC0" w:rsidP="00193389">
            <w:pPr>
              <w:spacing w:before="100"/>
              <w:jc w:val="center"/>
              <w:rPr>
                <w:rFonts w:ascii="Arial" w:hAnsi="Arial" w:cs="Arial"/>
                <w:bCs w:val="0"/>
                <w:sz w:val="22"/>
                <w:szCs w:val="22"/>
              </w:rPr>
            </w:pPr>
            <w:r w:rsidRPr="004644B2">
              <w:rPr>
                <w:rFonts w:ascii="Arial" w:hAnsi="Arial" w:cs="Arial"/>
                <w:bCs w:val="0"/>
                <w:sz w:val="22"/>
                <w:szCs w:val="22"/>
              </w:rPr>
              <w:t>PJ</w:t>
            </w:r>
          </w:p>
        </w:tc>
      </w:tr>
      <w:tr w:rsidR="00515371" w:rsidRPr="004644B2" w14:paraId="1D9BFC47" w14:textId="77777777" w:rsidTr="00151B90">
        <w:trPr>
          <w:trHeight w:val="849"/>
        </w:trPr>
        <w:tc>
          <w:tcPr>
            <w:tcW w:w="5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15F747" w14:textId="548C9D57" w:rsidR="00515371" w:rsidRPr="004644B2" w:rsidRDefault="00151B90" w:rsidP="00151B90">
            <w:pPr>
              <w:jc w:val="center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151B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${</w:t>
            </w:r>
            <w:proofErr w:type="spellStart"/>
            <w:r w:rsidR="00C85B49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mn</w:t>
            </w:r>
            <w:r w:rsidRPr="00151B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_no</w:t>
            </w:r>
            <w:proofErr w:type="spellEnd"/>
            <w:r w:rsidRPr="00151B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}</w:t>
            </w:r>
          </w:p>
        </w:tc>
        <w:tc>
          <w:tcPr>
            <w:tcW w:w="17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02BC3231" w14:textId="4970E4CA" w:rsidR="00AD7FD0" w:rsidRPr="004644B2" w:rsidRDefault="00151B90" w:rsidP="00151B90">
            <w:pPr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>${</w:t>
            </w:r>
            <w:proofErr w:type="spellStart"/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>mn_topic</w:t>
            </w:r>
            <w:proofErr w:type="spellEnd"/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>}</w:t>
            </w:r>
          </w:p>
        </w:tc>
        <w:tc>
          <w:tcPr>
            <w:tcW w:w="3628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  <w:vAlign w:val="center"/>
          </w:tcPr>
          <w:p w14:paraId="08DE3BA6" w14:textId="1F7EBE52" w:rsidR="00664497" w:rsidRPr="004644B2" w:rsidRDefault="00151B90" w:rsidP="00151B90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>${</w:t>
            </w:r>
            <w:proofErr w:type="spellStart"/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>mn_</w:t>
            </w:r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>explanation</w:t>
            </w:r>
            <w:proofErr w:type="spellEnd"/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>}</w:t>
            </w:r>
          </w:p>
        </w:tc>
        <w:tc>
          <w:tcPr>
            <w:tcW w:w="1985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A30B79" w14:textId="266808D7" w:rsidR="001A5CB3" w:rsidRPr="004644B2" w:rsidRDefault="00151B90" w:rsidP="00151B90">
            <w:pPr>
              <w:pStyle w:val="Header"/>
              <w:tabs>
                <w:tab w:val="clear" w:pos="4320"/>
                <w:tab w:val="clear" w:pos="8640"/>
              </w:tabs>
              <w:spacing w:line="276" w:lineRule="auto"/>
              <w:ind w:hanging="4"/>
              <w:rPr>
                <w:rFonts w:ascii="Arial" w:hAnsi="Arial" w:cs="Arial"/>
                <w:b w:val="0"/>
                <w:bCs w:val="0"/>
                <w:sz w:val="22"/>
                <w:szCs w:val="22"/>
                <w:lang w:val="sv-SE"/>
              </w:rPr>
            </w:pPr>
            <w:r>
              <w:rPr>
                <w:rFonts w:ascii="Arial" w:hAnsi="Arial" w:cs="Arial"/>
                <w:b w:val="0"/>
                <w:bCs w:val="0"/>
                <w:sz w:val="22"/>
                <w:szCs w:val="22"/>
                <w:lang w:val="sv-SE"/>
              </w:rPr>
              <w:t>${</w:t>
            </w:r>
            <w:r w:rsidRPr="00151B90">
              <w:rPr>
                <w:rFonts w:ascii="Arial" w:hAnsi="Arial" w:cs="Arial"/>
                <w:b w:val="0"/>
                <w:bCs w:val="0"/>
                <w:sz w:val="22"/>
                <w:szCs w:val="22"/>
                <w:lang w:val="sv-SE"/>
              </w:rPr>
              <w:t>mn_follow_up</w:t>
            </w:r>
            <w:r>
              <w:rPr>
                <w:rFonts w:ascii="Arial" w:hAnsi="Arial" w:cs="Arial"/>
                <w:b w:val="0"/>
                <w:bCs w:val="0"/>
                <w:sz w:val="22"/>
                <w:szCs w:val="22"/>
                <w:lang w:val="sv-SE"/>
              </w:rPr>
              <w:t>}</w:t>
            </w:r>
          </w:p>
        </w:tc>
        <w:tc>
          <w:tcPr>
            <w:tcW w:w="96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19FC0C53" w14:textId="37B7CC6A" w:rsidR="00515371" w:rsidRPr="004644B2" w:rsidRDefault="00151B90" w:rsidP="00151B90">
            <w:pPr>
              <w:pStyle w:val="Header"/>
              <w:rPr>
                <w:rFonts w:ascii="Arial" w:hAnsi="Arial" w:cs="Arial"/>
                <w:b w:val="0"/>
                <w:bCs w:val="0"/>
                <w:sz w:val="22"/>
                <w:szCs w:val="22"/>
              </w:rPr>
            </w:pPr>
            <w:r w:rsidRPr="00151B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${</w:t>
            </w:r>
            <w:proofErr w:type="spellStart"/>
            <w:r w:rsidRPr="00151B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mn_</w:t>
            </w:r>
            <w:r>
              <w:rPr>
                <w:rFonts w:ascii="Arial" w:hAnsi="Arial" w:cs="Arial"/>
                <w:b w:val="0"/>
                <w:bCs w:val="0"/>
                <w:sz w:val="22"/>
                <w:szCs w:val="22"/>
              </w:rPr>
              <w:t>deadline</w:t>
            </w:r>
            <w:proofErr w:type="spellEnd"/>
            <w:r w:rsidRPr="00151B90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}</w:t>
            </w:r>
          </w:p>
        </w:tc>
        <w:tc>
          <w:tcPr>
            <w:tcW w:w="1306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vAlign w:val="center"/>
          </w:tcPr>
          <w:p w14:paraId="75717B81" w14:textId="2C068CBD" w:rsidR="003920DC" w:rsidRPr="00151B90" w:rsidRDefault="00151B90" w:rsidP="00151B90">
            <w:pPr>
              <w:rPr>
                <w:rFonts w:ascii="Arial" w:hAnsi="Arial" w:cs="Arial"/>
                <w:b w:val="0"/>
                <w:bCs w:val="0"/>
              </w:rPr>
            </w:pPr>
            <w:r w:rsidRPr="00151B90">
              <w:rPr>
                <w:rFonts w:ascii="Arial" w:hAnsi="Arial" w:cs="Arial"/>
                <w:b w:val="0"/>
                <w:bCs w:val="0"/>
              </w:rPr>
              <w:t>${</w:t>
            </w:r>
            <w:proofErr w:type="spellStart"/>
            <w:r w:rsidRPr="00151B90">
              <w:rPr>
                <w:rFonts w:ascii="Arial" w:hAnsi="Arial" w:cs="Arial"/>
                <w:b w:val="0"/>
                <w:bCs w:val="0"/>
              </w:rPr>
              <w:t>mn_</w:t>
            </w:r>
            <w:r>
              <w:rPr>
                <w:rFonts w:ascii="Arial" w:hAnsi="Arial" w:cs="Arial"/>
                <w:b w:val="0"/>
                <w:bCs w:val="0"/>
              </w:rPr>
              <w:t>assignee</w:t>
            </w:r>
            <w:proofErr w:type="spellEnd"/>
            <w:r w:rsidRPr="00151B90">
              <w:rPr>
                <w:rFonts w:ascii="Arial" w:hAnsi="Arial" w:cs="Arial"/>
                <w:b w:val="0"/>
                <w:bCs w:val="0"/>
              </w:rPr>
              <w:t>}</w:t>
            </w:r>
          </w:p>
        </w:tc>
      </w:tr>
    </w:tbl>
    <w:p w14:paraId="16C3AD91" w14:textId="0A972D78" w:rsidR="00515371" w:rsidRPr="004644B2" w:rsidRDefault="00515371">
      <w:pPr>
        <w:jc w:val="both"/>
        <w:rPr>
          <w:rFonts w:ascii="Arial" w:hAnsi="Arial" w:cs="Arial"/>
          <w:sz w:val="22"/>
          <w:szCs w:val="22"/>
          <w:lang w:val="sv-SE"/>
        </w:rPr>
      </w:pPr>
    </w:p>
    <w:p w14:paraId="6DC86A64" w14:textId="6645CCB4" w:rsidR="00DC05BB" w:rsidRPr="00DC05BB" w:rsidRDefault="00DC05BB" w:rsidP="00DC05BB">
      <w:pPr>
        <w:pStyle w:val="Heading1"/>
        <w:tabs>
          <w:tab w:val="left" w:pos="2694"/>
          <w:tab w:val="left" w:pos="2977"/>
        </w:tabs>
        <w:spacing w:line="288" w:lineRule="auto"/>
        <w:ind w:hanging="142"/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</w:pPr>
      <w:r w:rsidRPr="00DC05BB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 xml:space="preserve">Jumlah Peserta </w:t>
      </w:r>
      <w:r w:rsidR="004A670A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>Kegiatan</w:t>
      </w:r>
      <w:r w:rsidRPr="00DC05BB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ab/>
        <w:t>:</w:t>
      </w:r>
      <w:r w:rsidR="002875EB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 xml:space="preserve"> ${</w:t>
      </w:r>
      <w:r w:rsidR="00D50C52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>total_</w:t>
      </w:r>
      <w:r w:rsidR="002875EB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>participant</w:t>
      </w:r>
      <w:r w:rsidR="00D50C52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>s}</w:t>
      </w:r>
    </w:p>
    <w:p w14:paraId="121BC75B" w14:textId="6055C487" w:rsidR="00DC05BB" w:rsidRPr="00DC05BB" w:rsidRDefault="00DC05BB" w:rsidP="00DC05BB">
      <w:pPr>
        <w:tabs>
          <w:tab w:val="left" w:pos="2694"/>
          <w:tab w:val="left" w:pos="2977"/>
        </w:tabs>
        <w:spacing w:line="288" w:lineRule="auto"/>
        <w:ind w:hanging="142"/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</w:pPr>
      <w:r w:rsidRPr="00DC05BB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>Jumlah Peserta Hadir</w:t>
      </w:r>
      <w:r w:rsidRPr="00DC05BB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ab/>
        <w:t>:</w:t>
      </w:r>
      <w:r w:rsidR="00D50C52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 xml:space="preserve"> </w:t>
      </w:r>
      <w:r w:rsidR="00D50C52" w:rsidRPr="00D50C52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>${total_participants</w:t>
      </w:r>
      <w:r w:rsidR="00D50C52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>_present</w:t>
      </w:r>
      <w:r w:rsidR="00D50C52" w:rsidRPr="00D50C52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>}</w:t>
      </w:r>
    </w:p>
    <w:p w14:paraId="4973EE73" w14:textId="789FB1BE" w:rsidR="00DC05BB" w:rsidRPr="00DC05BB" w:rsidRDefault="00DC05BB" w:rsidP="00DC05BB">
      <w:pPr>
        <w:tabs>
          <w:tab w:val="left" w:pos="2694"/>
          <w:tab w:val="left" w:pos="2977"/>
        </w:tabs>
        <w:spacing w:line="288" w:lineRule="auto"/>
        <w:ind w:hanging="142"/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</w:pPr>
      <w:r w:rsidRPr="00DC05BB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>Jumlah Peserta Tidak Hadir</w:t>
      </w:r>
      <w:r w:rsidRPr="00DC05BB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ab/>
        <w:t>:</w:t>
      </w:r>
      <w:r w:rsidR="00D50C52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 xml:space="preserve"> </w:t>
      </w:r>
      <w:r w:rsidR="00D50C52" w:rsidRPr="00D50C52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>${total_participants</w:t>
      </w:r>
      <w:r w:rsidR="00D50C52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>_</w:t>
      </w:r>
      <w:r w:rsidR="00D50C52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>not_present</w:t>
      </w:r>
      <w:r w:rsidR="00D50C52" w:rsidRPr="00D50C52">
        <w:rPr>
          <w:rFonts w:asciiTheme="minorBidi" w:hAnsiTheme="minorBidi" w:cstheme="minorBidi"/>
          <w:b w:val="0"/>
          <w:bCs w:val="0"/>
          <w:sz w:val="22"/>
          <w:szCs w:val="22"/>
          <w:lang w:val="fi-FI"/>
        </w:rPr>
        <w:t>}</w:t>
      </w:r>
    </w:p>
    <w:p w14:paraId="155D3C6A" w14:textId="77777777" w:rsidR="00D50C52" w:rsidRDefault="00D50C52" w:rsidP="002875EB">
      <w:pPr>
        <w:pStyle w:val="BodyText"/>
        <w:ind w:left="5130" w:right="-44"/>
        <w:rPr>
          <w:sz w:val="20"/>
        </w:rPr>
      </w:pPr>
    </w:p>
    <w:p w14:paraId="161E0516" w14:textId="77777777" w:rsidR="00D50C52" w:rsidRDefault="00D50C52" w:rsidP="002875EB">
      <w:pPr>
        <w:pStyle w:val="BodyText"/>
        <w:ind w:left="5130" w:right="-44"/>
        <w:rPr>
          <w:sz w:val="20"/>
        </w:rPr>
      </w:pPr>
    </w:p>
    <w:tbl>
      <w:tblPr>
        <w:tblStyle w:val="TableGrid"/>
        <w:tblW w:w="4536" w:type="dxa"/>
        <w:tblInd w:w="46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2268"/>
      </w:tblGrid>
      <w:tr w:rsidR="001D6492" w:rsidRPr="000938D8" w14:paraId="1FCC5015" w14:textId="77777777" w:rsidTr="00526338">
        <w:tc>
          <w:tcPr>
            <w:tcW w:w="2268" w:type="dxa"/>
            <w:vMerge w:val="restart"/>
          </w:tcPr>
          <w:p w14:paraId="6D572342" w14:textId="77777777" w:rsidR="001D6492" w:rsidRPr="000938D8" w:rsidRDefault="001D6492" w:rsidP="00526338">
            <w:pPr>
              <w:pStyle w:val="BodyText"/>
              <w:spacing w:line="261" w:lineRule="auto"/>
              <w:ind w:right="-111"/>
              <w:jc w:val="right"/>
              <w:rPr>
                <w:sz w:val="16"/>
                <w:szCs w:val="16"/>
                <w:lang w:val="en-US"/>
              </w:rPr>
            </w:pPr>
            <w:r w:rsidRPr="000938D8">
              <w:rPr>
                <w:sz w:val="16"/>
                <w:szCs w:val="16"/>
                <w:lang w:val="en-US"/>
              </w:rPr>
              <w:t>${</w:t>
            </w:r>
            <w:proofErr w:type="spellStart"/>
            <w:r w:rsidRPr="000938D8">
              <w:rPr>
                <w:sz w:val="16"/>
                <w:szCs w:val="16"/>
                <w:lang w:val="en-US"/>
              </w:rPr>
              <w:t>signed_barcode</w:t>
            </w:r>
            <w:proofErr w:type="spellEnd"/>
            <w:r w:rsidRPr="000938D8">
              <w:rPr>
                <w:sz w:val="16"/>
                <w:szCs w:val="16"/>
                <w:lang w:val="en-US"/>
              </w:rPr>
              <w:t>}</w:t>
            </w:r>
          </w:p>
        </w:tc>
        <w:tc>
          <w:tcPr>
            <w:tcW w:w="2268" w:type="dxa"/>
          </w:tcPr>
          <w:p w14:paraId="42F08287" w14:textId="77777777" w:rsidR="001D6492" w:rsidRPr="000938D8" w:rsidRDefault="001D6492" w:rsidP="00526338">
            <w:pPr>
              <w:pStyle w:val="BodyText"/>
              <w:spacing w:line="261" w:lineRule="auto"/>
              <w:ind w:right="-125"/>
              <w:rPr>
                <w:sz w:val="16"/>
                <w:szCs w:val="16"/>
                <w:lang w:val="en-US"/>
              </w:rPr>
            </w:pPr>
            <w:r w:rsidRPr="000938D8">
              <w:rPr>
                <w:sz w:val="16"/>
                <w:szCs w:val="16"/>
                <w:lang w:val="en-US"/>
              </w:rPr>
              <w:t>${</w:t>
            </w:r>
            <w:proofErr w:type="spellStart"/>
            <w:r w:rsidRPr="000938D8">
              <w:rPr>
                <w:sz w:val="16"/>
                <w:szCs w:val="16"/>
                <w:lang w:val="en-US"/>
              </w:rPr>
              <w:t>signed_location</w:t>
            </w:r>
            <w:proofErr w:type="spellEnd"/>
            <w:r w:rsidRPr="000938D8">
              <w:rPr>
                <w:sz w:val="16"/>
                <w:szCs w:val="16"/>
                <w:lang w:val="en-US"/>
              </w:rPr>
              <w:t>}, ${</w:t>
            </w:r>
            <w:proofErr w:type="spellStart"/>
            <w:r w:rsidRPr="000938D8">
              <w:rPr>
                <w:sz w:val="16"/>
                <w:szCs w:val="16"/>
                <w:lang w:val="en-US"/>
              </w:rPr>
              <w:t>signed_date</w:t>
            </w:r>
            <w:proofErr w:type="spellEnd"/>
            <w:r w:rsidRPr="000938D8">
              <w:rPr>
                <w:sz w:val="16"/>
                <w:szCs w:val="16"/>
                <w:lang w:val="en-US"/>
              </w:rPr>
              <w:t>}</w:t>
            </w:r>
          </w:p>
        </w:tc>
      </w:tr>
      <w:tr w:rsidR="001D6492" w:rsidRPr="000938D8" w14:paraId="63D65955" w14:textId="77777777" w:rsidTr="00526338">
        <w:tc>
          <w:tcPr>
            <w:tcW w:w="2268" w:type="dxa"/>
            <w:vMerge/>
          </w:tcPr>
          <w:p w14:paraId="7C2903B3" w14:textId="77777777" w:rsidR="001D6492" w:rsidRPr="000938D8" w:rsidRDefault="001D6492" w:rsidP="00526338">
            <w:pPr>
              <w:pStyle w:val="BodyText"/>
              <w:spacing w:line="261" w:lineRule="auto"/>
              <w:ind w:right="734"/>
              <w:rPr>
                <w:sz w:val="16"/>
                <w:szCs w:val="16"/>
                <w:lang w:val="en-US"/>
              </w:rPr>
            </w:pPr>
          </w:p>
        </w:tc>
        <w:tc>
          <w:tcPr>
            <w:tcW w:w="2268" w:type="dxa"/>
          </w:tcPr>
          <w:p w14:paraId="4C7FF492" w14:textId="77777777" w:rsidR="001D6492" w:rsidRPr="000938D8" w:rsidRDefault="001D6492" w:rsidP="00526338">
            <w:pPr>
              <w:pStyle w:val="BodyText"/>
              <w:spacing w:line="261" w:lineRule="auto"/>
              <w:ind w:right="734"/>
              <w:rPr>
                <w:sz w:val="16"/>
                <w:szCs w:val="16"/>
                <w:lang w:val="en-US"/>
              </w:rPr>
            </w:pPr>
            <w:r w:rsidRPr="000938D8">
              <w:rPr>
                <w:sz w:val="16"/>
                <w:szCs w:val="16"/>
                <w:lang w:val="en-US"/>
              </w:rPr>
              <w:t>${</w:t>
            </w:r>
            <w:proofErr w:type="spellStart"/>
            <w:r w:rsidRPr="000938D8">
              <w:rPr>
                <w:sz w:val="16"/>
                <w:szCs w:val="16"/>
                <w:lang w:val="en-US"/>
              </w:rPr>
              <w:t>signer_position</w:t>
            </w:r>
            <w:proofErr w:type="spellEnd"/>
            <w:r w:rsidRPr="000938D8">
              <w:rPr>
                <w:sz w:val="16"/>
                <w:szCs w:val="16"/>
                <w:lang w:val="en-US"/>
              </w:rPr>
              <w:t>}</w:t>
            </w:r>
          </w:p>
        </w:tc>
      </w:tr>
      <w:tr w:rsidR="001D6492" w:rsidRPr="000938D8" w14:paraId="0EE0AEFE" w14:textId="77777777" w:rsidTr="00526338">
        <w:tc>
          <w:tcPr>
            <w:tcW w:w="2268" w:type="dxa"/>
            <w:vMerge/>
          </w:tcPr>
          <w:p w14:paraId="312DF8FB" w14:textId="77777777" w:rsidR="001D6492" w:rsidRPr="000938D8" w:rsidRDefault="001D6492" w:rsidP="00526338">
            <w:pPr>
              <w:pStyle w:val="BodyText"/>
              <w:spacing w:line="261" w:lineRule="auto"/>
              <w:ind w:right="734"/>
              <w:rPr>
                <w:sz w:val="16"/>
                <w:szCs w:val="16"/>
                <w:lang w:val="en-US"/>
              </w:rPr>
            </w:pPr>
          </w:p>
        </w:tc>
        <w:tc>
          <w:tcPr>
            <w:tcW w:w="2268" w:type="dxa"/>
          </w:tcPr>
          <w:p w14:paraId="4BB58CA0" w14:textId="77777777" w:rsidR="001D6492" w:rsidRPr="000938D8" w:rsidRDefault="001D6492" w:rsidP="00526338">
            <w:pPr>
              <w:pStyle w:val="BodyText"/>
              <w:spacing w:line="261" w:lineRule="auto"/>
              <w:ind w:right="734"/>
              <w:rPr>
                <w:sz w:val="16"/>
                <w:szCs w:val="16"/>
                <w:lang w:val="en-US"/>
              </w:rPr>
            </w:pPr>
            <w:r w:rsidRPr="000938D8">
              <w:rPr>
                <w:sz w:val="16"/>
                <w:szCs w:val="16"/>
                <w:lang w:val="en-US"/>
              </w:rPr>
              <w:t>${</w:t>
            </w:r>
            <w:proofErr w:type="spellStart"/>
            <w:r w:rsidRPr="000938D8">
              <w:rPr>
                <w:sz w:val="16"/>
                <w:szCs w:val="16"/>
                <w:lang w:val="en-US"/>
              </w:rPr>
              <w:t>signer_name</w:t>
            </w:r>
            <w:proofErr w:type="spellEnd"/>
            <w:r w:rsidRPr="000938D8">
              <w:rPr>
                <w:sz w:val="16"/>
                <w:szCs w:val="16"/>
                <w:lang w:val="en-US"/>
              </w:rPr>
              <w:t>}</w:t>
            </w:r>
          </w:p>
        </w:tc>
      </w:tr>
      <w:tr w:rsidR="001D6492" w:rsidRPr="000938D8" w14:paraId="1BBE90CA" w14:textId="77777777" w:rsidTr="00526338">
        <w:tc>
          <w:tcPr>
            <w:tcW w:w="2268" w:type="dxa"/>
            <w:vMerge/>
          </w:tcPr>
          <w:p w14:paraId="5CA60A15" w14:textId="77777777" w:rsidR="001D6492" w:rsidRPr="000938D8" w:rsidRDefault="001D6492" w:rsidP="00526338">
            <w:pPr>
              <w:pStyle w:val="BodyText"/>
              <w:spacing w:line="261" w:lineRule="auto"/>
              <w:ind w:right="734"/>
              <w:rPr>
                <w:sz w:val="16"/>
                <w:szCs w:val="16"/>
                <w:lang w:val="en-US"/>
              </w:rPr>
            </w:pPr>
          </w:p>
        </w:tc>
        <w:tc>
          <w:tcPr>
            <w:tcW w:w="2268" w:type="dxa"/>
          </w:tcPr>
          <w:p w14:paraId="68DDB03A" w14:textId="77777777" w:rsidR="001D6492" w:rsidRPr="000938D8" w:rsidRDefault="001D6492" w:rsidP="00526338">
            <w:pPr>
              <w:pStyle w:val="BodyText"/>
              <w:spacing w:line="261" w:lineRule="auto"/>
              <w:ind w:right="734"/>
              <w:rPr>
                <w:sz w:val="16"/>
                <w:szCs w:val="16"/>
                <w:lang w:val="en-US"/>
              </w:rPr>
            </w:pPr>
            <w:r w:rsidRPr="000938D8">
              <w:rPr>
                <w:sz w:val="16"/>
                <w:szCs w:val="16"/>
                <w:lang w:val="en-US"/>
              </w:rPr>
              <w:t>${</w:t>
            </w:r>
            <w:proofErr w:type="spellStart"/>
            <w:r w:rsidRPr="000938D8">
              <w:rPr>
                <w:sz w:val="16"/>
                <w:szCs w:val="16"/>
                <w:lang w:val="en-US"/>
              </w:rPr>
              <w:t>signed_status</w:t>
            </w:r>
            <w:proofErr w:type="spellEnd"/>
            <w:r w:rsidRPr="000938D8">
              <w:rPr>
                <w:sz w:val="16"/>
                <w:szCs w:val="16"/>
                <w:lang w:val="en-US"/>
              </w:rPr>
              <w:t>}</w:t>
            </w:r>
          </w:p>
        </w:tc>
      </w:tr>
    </w:tbl>
    <w:p w14:paraId="7291EF57" w14:textId="2219D36A" w:rsidR="00515371" w:rsidRPr="00DC05BB" w:rsidRDefault="00515371" w:rsidP="002875EB">
      <w:pPr>
        <w:spacing w:line="288" w:lineRule="auto"/>
        <w:rPr>
          <w:rFonts w:ascii="Arial" w:hAnsi="Arial" w:cs="Arial"/>
          <w:b w:val="0"/>
          <w:bCs w:val="0"/>
          <w:sz w:val="22"/>
          <w:szCs w:val="22"/>
          <w:lang w:val="sv-SE"/>
        </w:rPr>
      </w:pPr>
    </w:p>
    <w:sectPr w:rsidR="00515371" w:rsidRPr="00DC05BB" w:rsidSect="000471F6">
      <w:headerReference w:type="default" r:id="rId8"/>
      <w:pgSz w:w="12240" w:h="15840"/>
      <w:pgMar w:top="794" w:right="1134" w:bottom="851" w:left="130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23DCAF" w14:textId="77777777" w:rsidR="00FA2F05" w:rsidRDefault="00FA2F05">
      <w:r>
        <w:separator/>
      </w:r>
    </w:p>
  </w:endnote>
  <w:endnote w:type="continuationSeparator" w:id="0">
    <w:p w14:paraId="0A415C5B" w14:textId="77777777" w:rsidR="00FA2F05" w:rsidRDefault="00FA2F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6D494A" w14:textId="77777777" w:rsidR="00FA2F05" w:rsidRDefault="00FA2F05">
      <w:r>
        <w:separator/>
      </w:r>
    </w:p>
  </w:footnote>
  <w:footnote w:type="continuationSeparator" w:id="0">
    <w:p w14:paraId="5039207C" w14:textId="77777777" w:rsidR="00FA2F05" w:rsidRDefault="00FA2F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8931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89"/>
      <w:gridCol w:w="7742"/>
    </w:tblGrid>
    <w:tr w:rsidR="00F80FF6" w14:paraId="67228807" w14:textId="77777777" w:rsidTr="002D1AE0">
      <w:tc>
        <w:tcPr>
          <w:tcW w:w="1189" w:type="dxa"/>
        </w:tcPr>
        <w:p w14:paraId="4A35E294" w14:textId="77777777" w:rsidR="00F80FF6" w:rsidRDefault="00F80FF6" w:rsidP="00F80FF6">
          <w:r>
            <w:rPr>
              <w:noProof/>
            </w:rPr>
            <w:drawing>
              <wp:inline distT="0" distB="0" distL="0" distR="0" wp14:anchorId="1C20F1CB" wp14:editId="36E8C9E5">
                <wp:extent cx="598467" cy="843529"/>
                <wp:effectExtent l="19050" t="0" r="0" b="0"/>
                <wp:docPr id="2" name="Picture 1" descr="Hasil gambar untuk logo uin suk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Hasil gambar untuk logo uin suk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6421" cy="8406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742" w:type="dxa"/>
        </w:tcPr>
        <w:p w14:paraId="10422C66" w14:textId="77777777" w:rsidR="00F80FF6" w:rsidRPr="008E6E9C" w:rsidRDefault="00F80FF6" w:rsidP="00F80FF6">
          <w:pPr>
            <w:jc w:val="center"/>
            <w:rPr>
              <w:rFonts w:ascii="Arial" w:hAnsi="Arial" w:cs="Arial"/>
              <w:b w:val="0"/>
              <w:bCs w:val="0"/>
            </w:rPr>
          </w:pPr>
          <w:r w:rsidRPr="008E6E9C">
            <w:rPr>
              <w:rFonts w:ascii="Arial" w:hAnsi="Arial" w:cs="Arial"/>
              <w:b w:val="0"/>
              <w:bCs w:val="0"/>
            </w:rPr>
            <w:t>KEMENTERIAN AGAMA REPUBLIK INDONESIA</w:t>
          </w:r>
        </w:p>
        <w:p w14:paraId="55ADF65B" w14:textId="77777777" w:rsidR="00F80FF6" w:rsidRPr="008E6E9C" w:rsidRDefault="00F80FF6" w:rsidP="00F80FF6">
          <w:pPr>
            <w:jc w:val="center"/>
            <w:rPr>
              <w:rFonts w:ascii="Arial" w:hAnsi="Arial" w:cs="Arial"/>
              <w:b w:val="0"/>
              <w:bCs w:val="0"/>
            </w:rPr>
          </w:pPr>
          <w:r w:rsidRPr="008E6E9C">
            <w:rPr>
              <w:rFonts w:ascii="Arial" w:hAnsi="Arial" w:cs="Arial"/>
              <w:b w:val="0"/>
              <w:bCs w:val="0"/>
            </w:rPr>
            <w:t>UNIVERSITAS ISLAM NEGERI SUNAN KALIJAGA YOGYAKARTA</w:t>
          </w:r>
        </w:p>
        <w:p w14:paraId="0DD0EED5" w14:textId="39A2FDEB" w:rsidR="00F80FF6" w:rsidRPr="00D3253C" w:rsidRDefault="002875EB" w:rsidP="002875EB">
          <w:pPr>
            <w:jc w:val="center"/>
            <w:rPr>
              <w:rFonts w:ascii="Arial" w:hAnsi="Arial" w:cs="Arial"/>
              <w:b w:val="0"/>
              <w:bCs w:val="0"/>
              <w:lang w:val="es-US"/>
            </w:rPr>
          </w:pPr>
          <w:r w:rsidRPr="00D3253C">
            <w:rPr>
              <w:rFonts w:ascii="Arial" w:hAnsi="Arial" w:cs="Arial"/>
              <w:lang w:val="es-US"/>
            </w:rPr>
            <w:t>${</w:t>
          </w:r>
          <w:proofErr w:type="spellStart"/>
          <w:r w:rsidRPr="00D3253C">
            <w:rPr>
              <w:rFonts w:ascii="Arial" w:hAnsi="Arial" w:cs="Arial"/>
              <w:lang w:val="es-US"/>
            </w:rPr>
            <w:t>department_name_uppercase</w:t>
          </w:r>
          <w:proofErr w:type="spellEnd"/>
          <w:r w:rsidRPr="00D3253C">
            <w:rPr>
              <w:rFonts w:ascii="Arial" w:hAnsi="Arial" w:cs="Arial"/>
              <w:lang w:val="es-US"/>
            </w:rPr>
            <w:t>}</w:t>
          </w:r>
        </w:p>
        <w:p w14:paraId="236718D4" w14:textId="77777777" w:rsidR="00F80FF6" w:rsidRPr="008E6E9C" w:rsidRDefault="00F80FF6" w:rsidP="00F80FF6">
          <w:pPr>
            <w:jc w:val="center"/>
            <w:rPr>
              <w:rFonts w:ascii="Arial" w:hAnsi="Arial" w:cs="Arial"/>
              <w:b w:val="0"/>
              <w:bCs w:val="0"/>
              <w:sz w:val="18"/>
            </w:rPr>
          </w:pPr>
          <w:r w:rsidRPr="008E6E9C">
            <w:rPr>
              <w:rFonts w:ascii="Arial" w:hAnsi="Arial" w:cs="Arial"/>
              <w:b w:val="0"/>
              <w:bCs w:val="0"/>
              <w:sz w:val="18"/>
            </w:rPr>
            <w:t xml:space="preserve">Alamat: </w:t>
          </w:r>
          <w:proofErr w:type="spellStart"/>
          <w:r w:rsidRPr="008E6E9C">
            <w:rPr>
              <w:rFonts w:ascii="Arial" w:hAnsi="Arial" w:cs="Arial"/>
              <w:b w:val="0"/>
              <w:bCs w:val="0"/>
              <w:sz w:val="18"/>
            </w:rPr>
            <w:t>Jln</w:t>
          </w:r>
          <w:proofErr w:type="spellEnd"/>
          <w:r w:rsidRPr="008E6E9C">
            <w:rPr>
              <w:rFonts w:ascii="Arial" w:hAnsi="Arial" w:cs="Arial"/>
              <w:b w:val="0"/>
              <w:bCs w:val="0"/>
              <w:sz w:val="18"/>
            </w:rPr>
            <w:t xml:space="preserve">. </w:t>
          </w:r>
          <w:proofErr w:type="spellStart"/>
          <w:r w:rsidRPr="008E6E9C">
            <w:rPr>
              <w:rFonts w:ascii="Arial" w:hAnsi="Arial" w:cs="Arial"/>
              <w:b w:val="0"/>
              <w:bCs w:val="0"/>
              <w:sz w:val="18"/>
            </w:rPr>
            <w:t>Marsda</w:t>
          </w:r>
          <w:proofErr w:type="spellEnd"/>
          <w:r w:rsidRPr="008E6E9C">
            <w:rPr>
              <w:rFonts w:ascii="Arial" w:hAnsi="Arial" w:cs="Arial"/>
              <w:b w:val="0"/>
              <w:bCs w:val="0"/>
              <w:sz w:val="18"/>
            </w:rPr>
            <w:t xml:space="preserve"> </w:t>
          </w:r>
          <w:proofErr w:type="spellStart"/>
          <w:r w:rsidRPr="008E6E9C">
            <w:rPr>
              <w:rFonts w:ascii="Arial" w:hAnsi="Arial" w:cs="Arial"/>
              <w:b w:val="0"/>
              <w:bCs w:val="0"/>
              <w:sz w:val="18"/>
            </w:rPr>
            <w:t>Adisucipto</w:t>
          </w:r>
          <w:proofErr w:type="spellEnd"/>
          <w:r w:rsidRPr="008E6E9C">
            <w:rPr>
              <w:rFonts w:ascii="Arial" w:hAnsi="Arial" w:cs="Arial"/>
              <w:b w:val="0"/>
              <w:bCs w:val="0"/>
              <w:sz w:val="18"/>
            </w:rPr>
            <w:t xml:space="preserve"> </w:t>
          </w:r>
          <w:proofErr w:type="spellStart"/>
          <w:r w:rsidRPr="008E6E9C">
            <w:rPr>
              <w:rFonts w:ascii="Arial" w:hAnsi="Arial" w:cs="Arial"/>
              <w:b w:val="0"/>
              <w:bCs w:val="0"/>
              <w:sz w:val="18"/>
            </w:rPr>
            <w:t>telepon</w:t>
          </w:r>
          <w:proofErr w:type="spellEnd"/>
          <w:r w:rsidRPr="008E6E9C">
            <w:rPr>
              <w:rFonts w:ascii="Arial" w:hAnsi="Arial" w:cs="Arial"/>
              <w:b w:val="0"/>
              <w:bCs w:val="0"/>
              <w:sz w:val="18"/>
            </w:rPr>
            <w:t xml:space="preserve"> (0274) 519739 fax (0274) 540971</w:t>
          </w:r>
        </w:p>
        <w:p w14:paraId="45304060" w14:textId="77777777" w:rsidR="00F80FF6" w:rsidRPr="008E6E9C" w:rsidRDefault="00F80FF6" w:rsidP="00F80FF6">
          <w:pPr>
            <w:jc w:val="center"/>
            <w:rPr>
              <w:rFonts w:ascii="Arial" w:hAnsi="Arial" w:cs="Arial"/>
              <w:b w:val="0"/>
              <w:bCs w:val="0"/>
              <w:sz w:val="18"/>
            </w:rPr>
          </w:pPr>
          <w:r w:rsidRPr="008E6E9C">
            <w:rPr>
              <w:rFonts w:ascii="Arial" w:hAnsi="Arial" w:cs="Arial"/>
              <w:b w:val="0"/>
              <w:bCs w:val="0"/>
              <w:sz w:val="18"/>
            </w:rPr>
            <w:t xml:space="preserve">Yogyakarta 55281  </w:t>
          </w:r>
          <w:hyperlink r:id="rId2" w:history="1">
            <w:r w:rsidRPr="008E6E9C">
              <w:rPr>
                <w:rStyle w:val="Hyperlink"/>
                <w:rFonts w:ascii="Arial" w:hAnsi="Arial" w:cs="Arial"/>
                <w:b w:val="0"/>
                <w:bCs w:val="0"/>
                <w:sz w:val="18"/>
              </w:rPr>
              <w:t>http://saintek.uin-suka.ac.id</w:t>
            </w:r>
          </w:hyperlink>
          <w:r w:rsidRPr="008E6E9C">
            <w:rPr>
              <w:rFonts w:ascii="Arial" w:hAnsi="Arial" w:cs="Arial"/>
              <w:b w:val="0"/>
              <w:bCs w:val="0"/>
              <w:sz w:val="18"/>
            </w:rPr>
            <w:t xml:space="preserve"> </w:t>
          </w:r>
        </w:p>
      </w:tc>
    </w:tr>
  </w:tbl>
  <w:p w14:paraId="32C956A0" w14:textId="77777777" w:rsidR="00F80FF6" w:rsidRPr="007139D4" w:rsidRDefault="00F80FF6" w:rsidP="00F80FF6">
    <w:pPr>
      <w:pBdr>
        <w:bottom w:val="double" w:sz="6" w:space="1" w:color="auto"/>
      </w:pBdr>
      <w:rPr>
        <w:sz w:val="2"/>
      </w:rPr>
    </w:pPr>
  </w:p>
  <w:p w14:paraId="7B184A5D" w14:textId="77777777" w:rsidR="00515371" w:rsidRDefault="005153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E329CD"/>
    <w:multiLevelType w:val="hybridMultilevel"/>
    <w:tmpl w:val="A7E8F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1158F"/>
    <w:multiLevelType w:val="hybridMultilevel"/>
    <w:tmpl w:val="784A2B20"/>
    <w:lvl w:ilvl="0" w:tplc="0352C628">
      <w:start w:val="1"/>
      <w:numFmt w:val="bullet"/>
      <w:lvlText w:val="-"/>
      <w:lvlJc w:val="left"/>
      <w:pPr>
        <w:ind w:left="677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7" w:hanging="360"/>
      </w:pPr>
      <w:rPr>
        <w:rFonts w:ascii="Wingdings" w:hAnsi="Wingdings" w:hint="default"/>
      </w:rPr>
    </w:lvl>
  </w:abstractNum>
  <w:abstractNum w:abstractNumId="2" w15:restartNumberingAfterBreak="0">
    <w:nsid w:val="15B8663B"/>
    <w:multiLevelType w:val="hybridMultilevel"/>
    <w:tmpl w:val="4C6A01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C759A"/>
    <w:multiLevelType w:val="hybridMultilevel"/>
    <w:tmpl w:val="A56ED744"/>
    <w:lvl w:ilvl="0" w:tplc="AC781E1E">
      <w:start w:val="1"/>
      <w:numFmt w:val="decimal"/>
      <w:lvlText w:val="%1."/>
      <w:lvlJc w:val="left"/>
      <w:pPr>
        <w:ind w:left="6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0" w:hanging="360"/>
      </w:pPr>
    </w:lvl>
    <w:lvl w:ilvl="2" w:tplc="0409001B" w:tentative="1">
      <w:start w:val="1"/>
      <w:numFmt w:val="lowerRoman"/>
      <w:lvlText w:val="%3."/>
      <w:lvlJc w:val="right"/>
      <w:pPr>
        <w:ind w:left="2110" w:hanging="180"/>
      </w:pPr>
    </w:lvl>
    <w:lvl w:ilvl="3" w:tplc="0409000F" w:tentative="1">
      <w:start w:val="1"/>
      <w:numFmt w:val="decimal"/>
      <w:lvlText w:val="%4."/>
      <w:lvlJc w:val="left"/>
      <w:pPr>
        <w:ind w:left="2830" w:hanging="360"/>
      </w:pPr>
    </w:lvl>
    <w:lvl w:ilvl="4" w:tplc="04090019" w:tentative="1">
      <w:start w:val="1"/>
      <w:numFmt w:val="lowerLetter"/>
      <w:lvlText w:val="%5."/>
      <w:lvlJc w:val="left"/>
      <w:pPr>
        <w:ind w:left="3550" w:hanging="360"/>
      </w:pPr>
    </w:lvl>
    <w:lvl w:ilvl="5" w:tplc="0409001B" w:tentative="1">
      <w:start w:val="1"/>
      <w:numFmt w:val="lowerRoman"/>
      <w:lvlText w:val="%6."/>
      <w:lvlJc w:val="right"/>
      <w:pPr>
        <w:ind w:left="4270" w:hanging="180"/>
      </w:pPr>
    </w:lvl>
    <w:lvl w:ilvl="6" w:tplc="0409000F" w:tentative="1">
      <w:start w:val="1"/>
      <w:numFmt w:val="decimal"/>
      <w:lvlText w:val="%7."/>
      <w:lvlJc w:val="left"/>
      <w:pPr>
        <w:ind w:left="4990" w:hanging="360"/>
      </w:pPr>
    </w:lvl>
    <w:lvl w:ilvl="7" w:tplc="04090019" w:tentative="1">
      <w:start w:val="1"/>
      <w:numFmt w:val="lowerLetter"/>
      <w:lvlText w:val="%8."/>
      <w:lvlJc w:val="left"/>
      <w:pPr>
        <w:ind w:left="5710" w:hanging="360"/>
      </w:pPr>
    </w:lvl>
    <w:lvl w:ilvl="8" w:tplc="0409001B" w:tentative="1">
      <w:start w:val="1"/>
      <w:numFmt w:val="lowerRoman"/>
      <w:lvlText w:val="%9."/>
      <w:lvlJc w:val="right"/>
      <w:pPr>
        <w:ind w:left="6430" w:hanging="180"/>
      </w:pPr>
    </w:lvl>
  </w:abstractNum>
  <w:abstractNum w:abstractNumId="4" w15:restartNumberingAfterBreak="0">
    <w:nsid w:val="1847245E"/>
    <w:multiLevelType w:val="hybridMultilevel"/>
    <w:tmpl w:val="257C8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B81339"/>
    <w:multiLevelType w:val="hybridMultilevel"/>
    <w:tmpl w:val="521A02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D00E61"/>
    <w:multiLevelType w:val="hybridMultilevel"/>
    <w:tmpl w:val="89A4BF22"/>
    <w:lvl w:ilvl="0" w:tplc="0409000F">
      <w:start w:val="1"/>
      <w:numFmt w:val="decimal"/>
      <w:lvlText w:val="%1."/>
      <w:lvlJc w:val="left"/>
      <w:pPr>
        <w:ind w:left="940" w:hanging="360"/>
      </w:pPr>
    </w:lvl>
    <w:lvl w:ilvl="1" w:tplc="04090019" w:tentative="1">
      <w:start w:val="1"/>
      <w:numFmt w:val="lowerLetter"/>
      <w:lvlText w:val="%2."/>
      <w:lvlJc w:val="left"/>
      <w:pPr>
        <w:ind w:left="1660" w:hanging="360"/>
      </w:pPr>
    </w:lvl>
    <w:lvl w:ilvl="2" w:tplc="0409001B" w:tentative="1">
      <w:start w:val="1"/>
      <w:numFmt w:val="lowerRoman"/>
      <w:lvlText w:val="%3."/>
      <w:lvlJc w:val="right"/>
      <w:pPr>
        <w:ind w:left="2380" w:hanging="180"/>
      </w:pPr>
    </w:lvl>
    <w:lvl w:ilvl="3" w:tplc="0409000F" w:tentative="1">
      <w:start w:val="1"/>
      <w:numFmt w:val="decimal"/>
      <w:lvlText w:val="%4."/>
      <w:lvlJc w:val="left"/>
      <w:pPr>
        <w:ind w:left="3100" w:hanging="360"/>
      </w:pPr>
    </w:lvl>
    <w:lvl w:ilvl="4" w:tplc="04090019" w:tentative="1">
      <w:start w:val="1"/>
      <w:numFmt w:val="lowerLetter"/>
      <w:lvlText w:val="%5."/>
      <w:lvlJc w:val="left"/>
      <w:pPr>
        <w:ind w:left="3820" w:hanging="360"/>
      </w:pPr>
    </w:lvl>
    <w:lvl w:ilvl="5" w:tplc="0409001B" w:tentative="1">
      <w:start w:val="1"/>
      <w:numFmt w:val="lowerRoman"/>
      <w:lvlText w:val="%6."/>
      <w:lvlJc w:val="right"/>
      <w:pPr>
        <w:ind w:left="4540" w:hanging="180"/>
      </w:pPr>
    </w:lvl>
    <w:lvl w:ilvl="6" w:tplc="0409000F" w:tentative="1">
      <w:start w:val="1"/>
      <w:numFmt w:val="decimal"/>
      <w:lvlText w:val="%7."/>
      <w:lvlJc w:val="left"/>
      <w:pPr>
        <w:ind w:left="5260" w:hanging="360"/>
      </w:pPr>
    </w:lvl>
    <w:lvl w:ilvl="7" w:tplc="04090019" w:tentative="1">
      <w:start w:val="1"/>
      <w:numFmt w:val="lowerLetter"/>
      <w:lvlText w:val="%8."/>
      <w:lvlJc w:val="left"/>
      <w:pPr>
        <w:ind w:left="5980" w:hanging="360"/>
      </w:pPr>
    </w:lvl>
    <w:lvl w:ilvl="8" w:tplc="0409001B" w:tentative="1">
      <w:start w:val="1"/>
      <w:numFmt w:val="lowerRoman"/>
      <w:lvlText w:val="%9."/>
      <w:lvlJc w:val="right"/>
      <w:pPr>
        <w:ind w:left="6700" w:hanging="180"/>
      </w:pPr>
    </w:lvl>
  </w:abstractNum>
  <w:abstractNum w:abstractNumId="7" w15:restartNumberingAfterBreak="0">
    <w:nsid w:val="24952B69"/>
    <w:multiLevelType w:val="hybridMultilevel"/>
    <w:tmpl w:val="7DB4F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5F485A"/>
    <w:multiLevelType w:val="hybridMultilevel"/>
    <w:tmpl w:val="48D43C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432766"/>
    <w:multiLevelType w:val="hybridMultilevel"/>
    <w:tmpl w:val="4502E1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6F02AE"/>
    <w:multiLevelType w:val="hybridMultilevel"/>
    <w:tmpl w:val="9D1490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A2510"/>
    <w:multiLevelType w:val="hybridMultilevel"/>
    <w:tmpl w:val="93B89B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265EB8"/>
    <w:multiLevelType w:val="hybridMultilevel"/>
    <w:tmpl w:val="333E22CA"/>
    <w:lvl w:ilvl="0" w:tplc="0ADE3B66">
      <w:start w:val="1"/>
      <w:numFmt w:val="decimal"/>
      <w:lvlText w:val="%1."/>
      <w:lvlJc w:val="left"/>
      <w:pPr>
        <w:ind w:left="3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37" w:hanging="360"/>
      </w:pPr>
    </w:lvl>
    <w:lvl w:ilvl="2" w:tplc="0409001B" w:tentative="1">
      <w:start w:val="1"/>
      <w:numFmt w:val="lowerRoman"/>
      <w:lvlText w:val="%3."/>
      <w:lvlJc w:val="right"/>
      <w:pPr>
        <w:ind w:left="1757" w:hanging="180"/>
      </w:pPr>
    </w:lvl>
    <w:lvl w:ilvl="3" w:tplc="0409000F" w:tentative="1">
      <w:start w:val="1"/>
      <w:numFmt w:val="decimal"/>
      <w:lvlText w:val="%4."/>
      <w:lvlJc w:val="left"/>
      <w:pPr>
        <w:ind w:left="2477" w:hanging="360"/>
      </w:pPr>
    </w:lvl>
    <w:lvl w:ilvl="4" w:tplc="04090019" w:tentative="1">
      <w:start w:val="1"/>
      <w:numFmt w:val="lowerLetter"/>
      <w:lvlText w:val="%5."/>
      <w:lvlJc w:val="left"/>
      <w:pPr>
        <w:ind w:left="3197" w:hanging="360"/>
      </w:pPr>
    </w:lvl>
    <w:lvl w:ilvl="5" w:tplc="0409001B" w:tentative="1">
      <w:start w:val="1"/>
      <w:numFmt w:val="lowerRoman"/>
      <w:lvlText w:val="%6."/>
      <w:lvlJc w:val="right"/>
      <w:pPr>
        <w:ind w:left="3917" w:hanging="180"/>
      </w:pPr>
    </w:lvl>
    <w:lvl w:ilvl="6" w:tplc="0409000F" w:tentative="1">
      <w:start w:val="1"/>
      <w:numFmt w:val="decimal"/>
      <w:lvlText w:val="%7."/>
      <w:lvlJc w:val="left"/>
      <w:pPr>
        <w:ind w:left="4637" w:hanging="360"/>
      </w:pPr>
    </w:lvl>
    <w:lvl w:ilvl="7" w:tplc="04090019" w:tentative="1">
      <w:start w:val="1"/>
      <w:numFmt w:val="lowerLetter"/>
      <w:lvlText w:val="%8."/>
      <w:lvlJc w:val="left"/>
      <w:pPr>
        <w:ind w:left="5357" w:hanging="360"/>
      </w:pPr>
    </w:lvl>
    <w:lvl w:ilvl="8" w:tplc="0409001B" w:tentative="1">
      <w:start w:val="1"/>
      <w:numFmt w:val="lowerRoman"/>
      <w:lvlText w:val="%9."/>
      <w:lvlJc w:val="right"/>
      <w:pPr>
        <w:ind w:left="6077" w:hanging="180"/>
      </w:pPr>
    </w:lvl>
  </w:abstractNum>
  <w:abstractNum w:abstractNumId="13" w15:restartNumberingAfterBreak="0">
    <w:nsid w:val="49284237"/>
    <w:multiLevelType w:val="hybridMultilevel"/>
    <w:tmpl w:val="0AA8100A"/>
    <w:lvl w:ilvl="0" w:tplc="64AE03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3E006CD"/>
    <w:multiLevelType w:val="hybridMultilevel"/>
    <w:tmpl w:val="8BFE1D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2263E0"/>
    <w:multiLevelType w:val="hybridMultilevel"/>
    <w:tmpl w:val="190A025E"/>
    <w:lvl w:ilvl="0" w:tplc="FFFFFFFF">
      <w:start w:val="1"/>
      <w:numFmt w:val="decimal"/>
      <w:lvlText w:val="%1."/>
      <w:lvlJc w:val="left"/>
      <w:pPr>
        <w:ind w:left="1030" w:hanging="360"/>
      </w:pPr>
    </w:lvl>
    <w:lvl w:ilvl="1" w:tplc="FFFFFFFF" w:tentative="1">
      <w:start w:val="1"/>
      <w:numFmt w:val="lowerLetter"/>
      <w:lvlText w:val="%2."/>
      <w:lvlJc w:val="left"/>
      <w:pPr>
        <w:ind w:left="1750" w:hanging="360"/>
      </w:pPr>
    </w:lvl>
    <w:lvl w:ilvl="2" w:tplc="FFFFFFFF" w:tentative="1">
      <w:start w:val="1"/>
      <w:numFmt w:val="lowerRoman"/>
      <w:lvlText w:val="%3."/>
      <w:lvlJc w:val="right"/>
      <w:pPr>
        <w:ind w:left="2470" w:hanging="180"/>
      </w:pPr>
    </w:lvl>
    <w:lvl w:ilvl="3" w:tplc="FFFFFFFF" w:tentative="1">
      <w:start w:val="1"/>
      <w:numFmt w:val="decimal"/>
      <w:lvlText w:val="%4."/>
      <w:lvlJc w:val="left"/>
      <w:pPr>
        <w:ind w:left="3190" w:hanging="360"/>
      </w:pPr>
    </w:lvl>
    <w:lvl w:ilvl="4" w:tplc="FFFFFFFF" w:tentative="1">
      <w:start w:val="1"/>
      <w:numFmt w:val="lowerLetter"/>
      <w:lvlText w:val="%5."/>
      <w:lvlJc w:val="left"/>
      <w:pPr>
        <w:ind w:left="3910" w:hanging="360"/>
      </w:pPr>
    </w:lvl>
    <w:lvl w:ilvl="5" w:tplc="FFFFFFFF" w:tentative="1">
      <w:start w:val="1"/>
      <w:numFmt w:val="lowerRoman"/>
      <w:lvlText w:val="%6."/>
      <w:lvlJc w:val="right"/>
      <w:pPr>
        <w:ind w:left="4630" w:hanging="180"/>
      </w:pPr>
    </w:lvl>
    <w:lvl w:ilvl="6" w:tplc="FFFFFFFF" w:tentative="1">
      <w:start w:val="1"/>
      <w:numFmt w:val="decimal"/>
      <w:lvlText w:val="%7."/>
      <w:lvlJc w:val="left"/>
      <w:pPr>
        <w:ind w:left="5350" w:hanging="360"/>
      </w:pPr>
    </w:lvl>
    <w:lvl w:ilvl="7" w:tplc="FFFFFFFF" w:tentative="1">
      <w:start w:val="1"/>
      <w:numFmt w:val="lowerLetter"/>
      <w:lvlText w:val="%8."/>
      <w:lvlJc w:val="left"/>
      <w:pPr>
        <w:ind w:left="6070" w:hanging="360"/>
      </w:pPr>
    </w:lvl>
    <w:lvl w:ilvl="8" w:tplc="FFFFFFFF" w:tentative="1">
      <w:start w:val="1"/>
      <w:numFmt w:val="lowerRoman"/>
      <w:lvlText w:val="%9."/>
      <w:lvlJc w:val="right"/>
      <w:pPr>
        <w:ind w:left="6790" w:hanging="180"/>
      </w:pPr>
    </w:lvl>
  </w:abstractNum>
  <w:abstractNum w:abstractNumId="16" w15:restartNumberingAfterBreak="0">
    <w:nsid w:val="582A1ED2"/>
    <w:multiLevelType w:val="hybridMultilevel"/>
    <w:tmpl w:val="32CC32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BA28AA"/>
    <w:multiLevelType w:val="hybridMultilevel"/>
    <w:tmpl w:val="53A8C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601CF1"/>
    <w:multiLevelType w:val="hybridMultilevel"/>
    <w:tmpl w:val="38965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667E5C"/>
    <w:multiLevelType w:val="hybridMultilevel"/>
    <w:tmpl w:val="6576C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DB4592"/>
    <w:multiLevelType w:val="hybridMultilevel"/>
    <w:tmpl w:val="1FEC15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E70179"/>
    <w:multiLevelType w:val="hybridMultilevel"/>
    <w:tmpl w:val="F372038C"/>
    <w:lvl w:ilvl="0" w:tplc="0B38A4C6">
      <w:start w:val="1"/>
      <w:numFmt w:val="decimal"/>
      <w:lvlText w:val="%1."/>
      <w:lvlJc w:val="left"/>
      <w:pPr>
        <w:ind w:left="3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30" w:hanging="360"/>
      </w:pPr>
    </w:lvl>
    <w:lvl w:ilvl="2" w:tplc="0409001B" w:tentative="1">
      <w:start w:val="1"/>
      <w:numFmt w:val="lowerRoman"/>
      <w:lvlText w:val="%3."/>
      <w:lvlJc w:val="right"/>
      <w:pPr>
        <w:ind w:left="1750" w:hanging="180"/>
      </w:pPr>
    </w:lvl>
    <w:lvl w:ilvl="3" w:tplc="0409000F" w:tentative="1">
      <w:start w:val="1"/>
      <w:numFmt w:val="decimal"/>
      <w:lvlText w:val="%4."/>
      <w:lvlJc w:val="left"/>
      <w:pPr>
        <w:ind w:left="2470" w:hanging="360"/>
      </w:pPr>
    </w:lvl>
    <w:lvl w:ilvl="4" w:tplc="04090019" w:tentative="1">
      <w:start w:val="1"/>
      <w:numFmt w:val="lowerLetter"/>
      <w:lvlText w:val="%5."/>
      <w:lvlJc w:val="left"/>
      <w:pPr>
        <w:ind w:left="3190" w:hanging="360"/>
      </w:pPr>
    </w:lvl>
    <w:lvl w:ilvl="5" w:tplc="0409001B" w:tentative="1">
      <w:start w:val="1"/>
      <w:numFmt w:val="lowerRoman"/>
      <w:lvlText w:val="%6."/>
      <w:lvlJc w:val="right"/>
      <w:pPr>
        <w:ind w:left="3910" w:hanging="180"/>
      </w:pPr>
    </w:lvl>
    <w:lvl w:ilvl="6" w:tplc="0409000F" w:tentative="1">
      <w:start w:val="1"/>
      <w:numFmt w:val="decimal"/>
      <w:lvlText w:val="%7."/>
      <w:lvlJc w:val="left"/>
      <w:pPr>
        <w:ind w:left="4630" w:hanging="360"/>
      </w:pPr>
    </w:lvl>
    <w:lvl w:ilvl="7" w:tplc="04090019" w:tentative="1">
      <w:start w:val="1"/>
      <w:numFmt w:val="lowerLetter"/>
      <w:lvlText w:val="%8."/>
      <w:lvlJc w:val="left"/>
      <w:pPr>
        <w:ind w:left="5350" w:hanging="360"/>
      </w:pPr>
    </w:lvl>
    <w:lvl w:ilvl="8" w:tplc="0409001B" w:tentative="1">
      <w:start w:val="1"/>
      <w:numFmt w:val="lowerRoman"/>
      <w:lvlText w:val="%9."/>
      <w:lvlJc w:val="right"/>
      <w:pPr>
        <w:ind w:left="6070" w:hanging="180"/>
      </w:pPr>
    </w:lvl>
  </w:abstractNum>
  <w:abstractNum w:abstractNumId="22" w15:restartNumberingAfterBreak="0">
    <w:nsid w:val="6A297FB1"/>
    <w:multiLevelType w:val="hybridMultilevel"/>
    <w:tmpl w:val="1A661BC6"/>
    <w:lvl w:ilvl="0" w:tplc="DDEC20C8">
      <w:start w:val="1"/>
      <w:numFmt w:val="decimal"/>
      <w:lvlText w:val="%1."/>
      <w:lvlJc w:val="left"/>
      <w:pPr>
        <w:ind w:left="3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9" w:hanging="360"/>
      </w:pPr>
    </w:lvl>
    <w:lvl w:ilvl="2" w:tplc="0409001B" w:tentative="1">
      <w:start w:val="1"/>
      <w:numFmt w:val="lowerRoman"/>
      <w:lvlText w:val="%3."/>
      <w:lvlJc w:val="right"/>
      <w:pPr>
        <w:ind w:left="1789" w:hanging="180"/>
      </w:pPr>
    </w:lvl>
    <w:lvl w:ilvl="3" w:tplc="0409000F" w:tentative="1">
      <w:start w:val="1"/>
      <w:numFmt w:val="decimal"/>
      <w:lvlText w:val="%4."/>
      <w:lvlJc w:val="left"/>
      <w:pPr>
        <w:ind w:left="2509" w:hanging="360"/>
      </w:pPr>
    </w:lvl>
    <w:lvl w:ilvl="4" w:tplc="04090019" w:tentative="1">
      <w:start w:val="1"/>
      <w:numFmt w:val="lowerLetter"/>
      <w:lvlText w:val="%5."/>
      <w:lvlJc w:val="left"/>
      <w:pPr>
        <w:ind w:left="3229" w:hanging="360"/>
      </w:pPr>
    </w:lvl>
    <w:lvl w:ilvl="5" w:tplc="0409001B" w:tentative="1">
      <w:start w:val="1"/>
      <w:numFmt w:val="lowerRoman"/>
      <w:lvlText w:val="%6."/>
      <w:lvlJc w:val="right"/>
      <w:pPr>
        <w:ind w:left="3949" w:hanging="180"/>
      </w:pPr>
    </w:lvl>
    <w:lvl w:ilvl="6" w:tplc="0409000F" w:tentative="1">
      <w:start w:val="1"/>
      <w:numFmt w:val="decimal"/>
      <w:lvlText w:val="%7."/>
      <w:lvlJc w:val="left"/>
      <w:pPr>
        <w:ind w:left="4669" w:hanging="360"/>
      </w:pPr>
    </w:lvl>
    <w:lvl w:ilvl="7" w:tplc="04090019" w:tentative="1">
      <w:start w:val="1"/>
      <w:numFmt w:val="lowerLetter"/>
      <w:lvlText w:val="%8."/>
      <w:lvlJc w:val="left"/>
      <w:pPr>
        <w:ind w:left="5389" w:hanging="360"/>
      </w:pPr>
    </w:lvl>
    <w:lvl w:ilvl="8" w:tplc="0409001B" w:tentative="1">
      <w:start w:val="1"/>
      <w:numFmt w:val="lowerRoman"/>
      <w:lvlText w:val="%9."/>
      <w:lvlJc w:val="right"/>
      <w:pPr>
        <w:ind w:left="6109" w:hanging="180"/>
      </w:pPr>
    </w:lvl>
  </w:abstractNum>
  <w:abstractNum w:abstractNumId="23" w15:restartNumberingAfterBreak="0">
    <w:nsid w:val="6FCE1142"/>
    <w:multiLevelType w:val="hybridMultilevel"/>
    <w:tmpl w:val="A9BCF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291EDF"/>
    <w:multiLevelType w:val="hybridMultilevel"/>
    <w:tmpl w:val="30E2A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49183F"/>
    <w:multiLevelType w:val="hybridMultilevel"/>
    <w:tmpl w:val="1DB65452"/>
    <w:lvl w:ilvl="0" w:tplc="0136ECE8">
      <w:start w:val="1"/>
      <w:numFmt w:val="decimal"/>
      <w:lvlText w:val="%1."/>
      <w:lvlJc w:val="left"/>
      <w:pPr>
        <w:ind w:left="3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9" w:hanging="360"/>
      </w:pPr>
    </w:lvl>
    <w:lvl w:ilvl="2" w:tplc="0409001B" w:tentative="1">
      <w:start w:val="1"/>
      <w:numFmt w:val="lowerRoman"/>
      <w:lvlText w:val="%3."/>
      <w:lvlJc w:val="right"/>
      <w:pPr>
        <w:ind w:left="1789" w:hanging="180"/>
      </w:pPr>
    </w:lvl>
    <w:lvl w:ilvl="3" w:tplc="0409000F" w:tentative="1">
      <w:start w:val="1"/>
      <w:numFmt w:val="decimal"/>
      <w:lvlText w:val="%4."/>
      <w:lvlJc w:val="left"/>
      <w:pPr>
        <w:ind w:left="2509" w:hanging="360"/>
      </w:pPr>
    </w:lvl>
    <w:lvl w:ilvl="4" w:tplc="04090019" w:tentative="1">
      <w:start w:val="1"/>
      <w:numFmt w:val="lowerLetter"/>
      <w:lvlText w:val="%5."/>
      <w:lvlJc w:val="left"/>
      <w:pPr>
        <w:ind w:left="3229" w:hanging="360"/>
      </w:pPr>
    </w:lvl>
    <w:lvl w:ilvl="5" w:tplc="0409001B" w:tentative="1">
      <w:start w:val="1"/>
      <w:numFmt w:val="lowerRoman"/>
      <w:lvlText w:val="%6."/>
      <w:lvlJc w:val="right"/>
      <w:pPr>
        <w:ind w:left="3949" w:hanging="180"/>
      </w:pPr>
    </w:lvl>
    <w:lvl w:ilvl="6" w:tplc="0409000F" w:tentative="1">
      <w:start w:val="1"/>
      <w:numFmt w:val="decimal"/>
      <w:lvlText w:val="%7."/>
      <w:lvlJc w:val="left"/>
      <w:pPr>
        <w:ind w:left="4669" w:hanging="360"/>
      </w:pPr>
    </w:lvl>
    <w:lvl w:ilvl="7" w:tplc="04090019" w:tentative="1">
      <w:start w:val="1"/>
      <w:numFmt w:val="lowerLetter"/>
      <w:lvlText w:val="%8."/>
      <w:lvlJc w:val="left"/>
      <w:pPr>
        <w:ind w:left="5389" w:hanging="360"/>
      </w:pPr>
    </w:lvl>
    <w:lvl w:ilvl="8" w:tplc="0409001B" w:tentative="1">
      <w:start w:val="1"/>
      <w:numFmt w:val="lowerRoman"/>
      <w:lvlText w:val="%9."/>
      <w:lvlJc w:val="right"/>
      <w:pPr>
        <w:ind w:left="6109" w:hanging="180"/>
      </w:pPr>
    </w:lvl>
  </w:abstractNum>
  <w:abstractNum w:abstractNumId="26" w15:restartNumberingAfterBreak="0">
    <w:nsid w:val="757F5B76"/>
    <w:multiLevelType w:val="hybridMultilevel"/>
    <w:tmpl w:val="560EBD72"/>
    <w:lvl w:ilvl="0" w:tplc="7B8C17E0">
      <w:start w:val="1"/>
      <w:numFmt w:val="decimal"/>
      <w:lvlText w:val="%1."/>
      <w:lvlJc w:val="left"/>
      <w:pPr>
        <w:ind w:left="58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9" w:hanging="360"/>
      </w:pPr>
    </w:lvl>
    <w:lvl w:ilvl="2" w:tplc="0409001B" w:tentative="1">
      <w:start w:val="1"/>
      <w:numFmt w:val="lowerRoman"/>
      <w:lvlText w:val="%3."/>
      <w:lvlJc w:val="right"/>
      <w:pPr>
        <w:ind w:left="2029" w:hanging="180"/>
      </w:pPr>
    </w:lvl>
    <w:lvl w:ilvl="3" w:tplc="0409000F" w:tentative="1">
      <w:start w:val="1"/>
      <w:numFmt w:val="decimal"/>
      <w:lvlText w:val="%4."/>
      <w:lvlJc w:val="left"/>
      <w:pPr>
        <w:ind w:left="2749" w:hanging="360"/>
      </w:pPr>
    </w:lvl>
    <w:lvl w:ilvl="4" w:tplc="04090019" w:tentative="1">
      <w:start w:val="1"/>
      <w:numFmt w:val="lowerLetter"/>
      <w:lvlText w:val="%5."/>
      <w:lvlJc w:val="left"/>
      <w:pPr>
        <w:ind w:left="3469" w:hanging="360"/>
      </w:pPr>
    </w:lvl>
    <w:lvl w:ilvl="5" w:tplc="0409001B" w:tentative="1">
      <w:start w:val="1"/>
      <w:numFmt w:val="lowerRoman"/>
      <w:lvlText w:val="%6."/>
      <w:lvlJc w:val="right"/>
      <w:pPr>
        <w:ind w:left="4189" w:hanging="180"/>
      </w:pPr>
    </w:lvl>
    <w:lvl w:ilvl="6" w:tplc="0409000F" w:tentative="1">
      <w:start w:val="1"/>
      <w:numFmt w:val="decimal"/>
      <w:lvlText w:val="%7."/>
      <w:lvlJc w:val="left"/>
      <w:pPr>
        <w:ind w:left="4909" w:hanging="360"/>
      </w:pPr>
    </w:lvl>
    <w:lvl w:ilvl="7" w:tplc="04090019" w:tentative="1">
      <w:start w:val="1"/>
      <w:numFmt w:val="lowerLetter"/>
      <w:lvlText w:val="%8."/>
      <w:lvlJc w:val="left"/>
      <w:pPr>
        <w:ind w:left="5629" w:hanging="360"/>
      </w:pPr>
    </w:lvl>
    <w:lvl w:ilvl="8" w:tplc="0409001B" w:tentative="1">
      <w:start w:val="1"/>
      <w:numFmt w:val="lowerRoman"/>
      <w:lvlText w:val="%9."/>
      <w:lvlJc w:val="right"/>
      <w:pPr>
        <w:ind w:left="6349" w:hanging="180"/>
      </w:pPr>
    </w:lvl>
  </w:abstractNum>
  <w:abstractNum w:abstractNumId="27" w15:restartNumberingAfterBreak="0">
    <w:nsid w:val="76F44910"/>
    <w:multiLevelType w:val="hybridMultilevel"/>
    <w:tmpl w:val="6F7C51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0B0DA5"/>
    <w:multiLevelType w:val="hybridMultilevel"/>
    <w:tmpl w:val="946C9C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122136"/>
    <w:multiLevelType w:val="hybridMultilevel"/>
    <w:tmpl w:val="8BB670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2E6086"/>
    <w:multiLevelType w:val="hybridMultilevel"/>
    <w:tmpl w:val="21B8DA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5E5CA4"/>
    <w:multiLevelType w:val="hybridMultilevel"/>
    <w:tmpl w:val="53B47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6389700">
    <w:abstractNumId w:val="6"/>
  </w:num>
  <w:num w:numId="2" w16cid:durableId="742719984">
    <w:abstractNumId w:val="15"/>
  </w:num>
  <w:num w:numId="3" w16cid:durableId="714236226">
    <w:abstractNumId w:val="8"/>
  </w:num>
  <w:num w:numId="4" w16cid:durableId="1278870741">
    <w:abstractNumId w:val="1"/>
  </w:num>
  <w:num w:numId="5" w16cid:durableId="2098742036">
    <w:abstractNumId w:val="13"/>
  </w:num>
  <w:num w:numId="6" w16cid:durableId="1811902714">
    <w:abstractNumId w:val="21"/>
  </w:num>
  <w:num w:numId="7" w16cid:durableId="1161966635">
    <w:abstractNumId w:val="10"/>
  </w:num>
  <w:num w:numId="8" w16cid:durableId="845172119">
    <w:abstractNumId w:val="18"/>
  </w:num>
  <w:num w:numId="9" w16cid:durableId="1123425706">
    <w:abstractNumId w:val="3"/>
  </w:num>
  <w:num w:numId="10" w16cid:durableId="1858304710">
    <w:abstractNumId w:val="20"/>
  </w:num>
  <w:num w:numId="11" w16cid:durableId="946737759">
    <w:abstractNumId w:val="23"/>
  </w:num>
  <w:num w:numId="12" w16cid:durableId="547569732">
    <w:abstractNumId w:val="7"/>
  </w:num>
  <w:num w:numId="13" w16cid:durableId="750591132">
    <w:abstractNumId w:val="31"/>
  </w:num>
  <w:num w:numId="14" w16cid:durableId="199903315">
    <w:abstractNumId w:val="26"/>
  </w:num>
  <w:num w:numId="15" w16cid:durableId="1415128406">
    <w:abstractNumId w:val="2"/>
  </w:num>
  <w:num w:numId="16" w16cid:durableId="1930038296">
    <w:abstractNumId w:val="28"/>
  </w:num>
  <w:num w:numId="17" w16cid:durableId="1029113126">
    <w:abstractNumId w:val="12"/>
  </w:num>
  <w:num w:numId="18" w16cid:durableId="1215584100">
    <w:abstractNumId w:val="16"/>
  </w:num>
  <w:num w:numId="19" w16cid:durableId="699160365">
    <w:abstractNumId w:val="14"/>
  </w:num>
  <w:num w:numId="20" w16cid:durableId="1169254963">
    <w:abstractNumId w:val="22"/>
  </w:num>
  <w:num w:numId="21" w16cid:durableId="918443103">
    <w:abstractNumId w:val="25"/>
  </w:num>
  <w:num w:numId="22" w16cid:durableId="1793330349">
    <w:abstractNumId w:val="9"/>
  </w:num>
  <w:num w:numId="23" w16cid:durableId="423770535">
    <w:abstractNumId w:val="19"/>
  </w:num>
  <w:num w:numId="24" w16cid:durableId="1162432633">
    <w:abstractNumId w:val="0"/>
  </w:num>
  <w:num w:numId="25" w16cid:durableId="170947487">
    <w:abstractNumId w:val="4"/>
  </w:num>
  <w:num w:numId="26" w16cid:durableId="1808235347">
    <w:abstractNumId w:val="29"/>
  </w:num>
  <w:num w:numId="27" w16cid:durableId="2146195301">
    <w:abstractNumId w:val="5"/>
  </w:num>
  <w:num w:numId="28" w16cid:durableId="1643270439">
    <w:abstractNumId w:val="17"/>
  </w:num>
  <w:num w:numId="29" w16cid:durableId="274947933">
    <w:abstractNumId w:val="27"/>
  </w:num>
  <w:num w:numId="30" w16cid:durableId="1124425413">
    <w:abstractNumId w:val="11"/>
  </w:num>
  <w:num w:numId="31" w16cid:durableId="1297757685">
    <w:abstractNumId w:val="30"/>
  </w:num>
  <w:num w:numId="32" w16cid:durableId="2053339022">
    <w:abstractNumId w:val="2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NbQ0MzE3MzO0NDRT0lEKTi0uzszPAykwqgUA4Efu2CwAAAA="/>
  </w:docVars>
  <w:rsids>
    <w:rsidRoot w:val="00060863"/>
    <w:rsid w:val="000006DE"/>
    <w:rsid w:val="00001932"/>
    <w:rsid w:val="0000288B"/>
    <w:rsid w:val="000039C7"/>
    <w:rsid w:val="00003D0F"/>
    <w:rsid w:val="000041FD"/>
    <w:rsid w:val="000046FD"/>
    <w:rsid w:val="00004E19"/>
    <w:rsid w:val="00005096"/>
    <w:rsid w:val="00006699"/>
    <w:rsid w:val="0000708E"/>
    <w:rsid w:val="00010304"/>
    <w:rsid w:val="000105A6"/>
    <w:rsid w:val="00010F78"/>
    <w:rsid w:val="0001178A"/>
    <w:rsid w:val="0001218D"/>
    <w:rsid w:val="0001283E"/>
    <w:rsid w:val="00012CDD"/>
    <w:rsid w:val="00012ED4"/>
    <w:rsid w:val="00013030"/>
    <w:rsid w:val="00013972"/>
    <w:rsid w:val="00013C47"/>
    <w:rsid w:val="0001487E"/>
    <w:rsid w:val="000159B2"/>
    <w:rsid w:val="000174DD"/>
    <w:rsid w:val="000179C4"/>
    <w:rsid w:val="000200BD"/>
    <w:rsid w:val="00021DFB"/>
    <w:rsid w:val="00021E5C"/>
    <w:rsid w:val="000226D3"/>
    <w:rsid w:val="00022D78"/>
    <w:rsid w:val="0002417F"/>
    <w:rsid w:val="00024602"/>
    <w:rsid w:val="00024D0B"/>
    <w:rsid w:val="00025794"/>
    <w:rsid w:val="00027625"/>
    <w:rsid w:val="000307C6"/>
    <w:rsid w:val="00030D8E"/>
    <w:rsid w:val="00031664"/>
    <w:rsid w:val="00031F41"/>
    <w:rsid w:val="00032286"/>
    <w:rsid w:val="000327BC"/>
    <w:rsid w:val="00033011"/>
    <w:rsid w:val="0003368E"/>
    <w:rsid w:val="00035737"/>
    <w:rsid w:val="00035964"/>
    <w:rsid w:val="00035A60"/>
    <w:rsid w:val="00035F0E"/>
    <w:rsid w:val="0003673B"/>
    <w:rsid w:val="00037D93"/>
    <w:rsid w:val="00041749"/>
    <w:rsid w:val="00041C7B"/>
    <w:rsid w:val="00041D96"/>
    <w:rsid w:val="000423D1"/>
    <w:rsid w:val="00042442"/>
    <w:rsid w:val="00042919"/>
    <w:rsid w:val="00043B1D"/>
    <w:rsid w:val="000442C3"/>
    <w:rsid w:val="000448CA"/>
    <w:rsid w:val="0004572E"/>
    <w:rsid w:val="00045736"/>
    <w:rsid w:val="00045E19"/>
    <w:rsid w:val="00046291"/>
    <w:rsid w:val="000465A1"/>
    <w:rsid w:val="000467DC"/>
    <w:rsid w:val="00047114"/>
    <w:rsid w:val="000471F6"/>
    <w:rsid w:val="0004767D"/>
    <w:rsid w:val="00051177"/>
    <w:rsid w:val="0005150B"/>
    <w:rsid w:val="000518BE"/>
    <w:rsid w:val="000530EB"/>
    <w:rsid w:val="00053B9C"/>
    <w:rsid w:val="00055326"/>
    <w:rsid w:val="00055B92"/>
    <w:rsid w:val="00056C5F"/>
    <w:rsid w:val="0005727D"/>
    <w:rsid w:val="0005728A"/>
    <w:rsid w:val="0005772E"/>
    <w:rsid w:val="00060153"/>
    <w:rsid w:val="000605A1"/>
    <w:rsid w:val="00060863"/>
    <w:rsid w:val="00060D53"/>
    <w:rsid w:val="00060E8E"/>
    <w:rsid w:val="00062E97"/>
    <w:rsid w:val="00062F3B"/>
    <w:rsid w:val="0006328F"/>
    <w:rsid w:val="000648B4"/>
    <w:rsid w:val="00065E61"/>
    <w:rsid w:val="0006688D"/>
    <w:rsid w:val="000669EB"/>
    <w:rsid w:val="000670BC"/>
    <w:rsid w:val="000671CB"/>
    <w:rsid w:val="0006740B"/>
    <w:rsid w:val="00070013"/>
    <w:rsid w:val="00070083"/>
    <w:rsid w:val="000705DC"/>
    <w:rsid w:val="00071510"/>
    <w:rsid w:val="000720E3"/>
    <w:rsid w:val="00072EC8"/>
    <w:rsid w:val="00074BE4"/>
    <w:rsid w:val="00076E5F"/>
    <w:rsid w:val="00077C2D"/>
    <w:rsid w:val="0008116E"/>
    <w:rsid w:val="00083094"/>
    <w:rsid w:val="000834DD"/>
    <w:rsid w:val="000847DC"/>
    <w:rsid w:val="00084B00"/>
    <w:rsid w:val="000853CC"/>
    <w:rsid w:val="00086234"/>
    <w:rsid w:val="000864AE"/>
    <w:rsid w:val="000867FC"/>
    <w:rsid w:val="000876C9"/>
    <w:rsid w:val="00087D28"/>
    <w:rsid w:val="0009100D"/>
    <w:rsid w:val="00091696"/>
    <w:rsid w:val="00091E36"/>
    <w:rsid w:val="0009231F"/>
    <w:rsid w:val="00092513"/>
    <w:rsid w:val="0009280D"/>
    <w:rsid w:val="00092A37"/>
    <w:rsid w:val="00092A9C"/>
    <w:rsid w:val="00092D84"/>
    <w:rsid w:val="0009374C"/>
    <w:rsid w:val="0009443C"/>
    <w:rsid w:val="000948D6"/>
    <w:rsid w:val="00095FE9"/>
    <w:rsid w:val="000973B3"/>
    <w:rsid w:val="00097422"/>
    <w:rsid w:val="000A0BD2"/>
    <w:rsid w:val="000A1CA5"/>
    <w:rsid w:val="000A1DC4"/>
    <w:rsid w:val="000A2D59"/>
    <w:rsid w:val="000A4E61"/>
    <w:rsid w:val="000A56D1"/>
    <w:rsid w:val="000A6140"/>
    <w:rsid w:val="000A6A91"/>
    <w:rsid w:val="000A79FA"/>
    <w:rsid w:val="000A7D10"/>
    <w:rsid w:val="000A7F43"/>
    <w:rsid w:val="000B04FF"/>
    <w:rsid w:val="000B1482"/>
    <w:rsid w:val="000B3205"/>
    <w:rsid w:val="000B46CB"/>
    <w:rsid w:val="000B6678"/>
    <w:rsid w:val="000C1063"/>
    <w:rsid w:val="000C1413"/>
    <w:rsid w:val="000C159A"/>
    <w:rsid w:val="000C210F"/>
    <w:rsid w:val="000C2F0F"/>
    <w:rsid w:val="000C310B"/>
    <w:rsid w:val="000C3A8A"/>
    <w:rsid w:val="000C4302"/>
    <w:rsid w:val="000C4819"/>
    <w:rsid w:val="000C5288"/>
    <w:rsid w:val="000C635B"/>
    <w:rsid w:val="000C6DBC"/>
    <w:rsid w:val="000D0C3D"/>
    <w:rsid w:val="000D20E6"/>
    <w:rsid w:val="000D25A7"/>
    <w:rsid w:val="000D274C"/>
    <w:rsid w:val="000D28DC"/>
    <w:rsid w:val="000D28E0"/>
    <w:rsid w:val="000D296A"/>
    <w:rsid w:val="000D31C1"/>
    <w:rsid w:val="000D4F28"/>
    <w:rsid w:val="000D500D"/>
    <w:rsid w:val="000D6B63"/>
    <w:rsid w:val="000D6FCF"/>
    <w:rsid w:val="000D722E"/>
    <w:rsid w:val="000D7B00"/>
    <w:rsid w:val="000D7E0F"/>
    <w:rsid w:val="000E04C4"/>
    <w:rsid w:val="000E0AC8"/>
    <w:rsid w:val="000E149F"/>
    <w:rsid w:val="000E210F"/>
    <w:rsid w:val="000E242A"/>
    <w:rsid w:val="000E33BA"/>
    <w:rsid w:val="000E3979"/>
    <w:rsid w:val="000E52F5"/>
    <w:rsid w:val="000F0245"/>
    <w:rsid w:val="000F02AF"/>
    <w:rsid w:val="000F0D13"/>
    <w:rsid w:val="000F2DEB"/>
    <w:rsid w:val="000F2E49"/>
    <w:rsid w:val="000F30A2"/>
    <w:rsid w:val="000F3D88"/>
    <w:rsid w:val="000F3F1A"/>
    <w:rsid w:val="000F427F"/>
    <w:rsid w:val="000F4B12"/>
    <w:rsid w:val="000F51E7"/>
    <w:rsid w:val="000F5208"/>
    <w:rsid w:val="000F5309"/>
    <w:rsid w:val="000F728C"/>
    <w:rsid w:val="000F7A71"/>
    <w:rsid w:val="001003FD"/>
    <w:rsid w:val="00101A4A"/>
    <w:rsid w:val="0010340B"/>
    <w:rsid w:val="001035FA"/>
    <w:rsid w:val="001063C3"/>
    <w:rsid w:val="00107004"/>
    <w:rsid w:val="0010764B"/>
    <w:rsid w:val="001077E5"/>
    <w:rsid w:val="001107B3"/>
    <w:rsid w:val="00112176"/>
    <w:rsid w:val="00112687"/>
    <w:rsid w:val="00112C1B"/>
    <w:rsid w:val="00113007"/>
    <w:rsid w:val="00114AF6"/>
    <w:rsid w:val="00116947"/>
    <w:rsid w:val="001170A9"/>
    <w:rsid w:val="00121170"/>
    <w:rsid w:val="00121BD4"/>
    <w:rsid w:val="0012224B"/>
    <w:rsid w:val="0012378A"/>
    <w:rsid w:val="00123B65"/>
    <w:rsid w:val="00124011"/>
    <w:rsid w:val="001244F7"/>
    <w:rsid w:val="00124FB6"/>
    <w:rsid w:val="00125310"/>
    <w:rsid w:val="00125553"/>
    <w:rsid w:val="00125DD1"/>
    <w:rsid w:val="00126217"/>
    <w:rsid w:val="001301EE"/>
    <w:rsid w:val="00130AFF"/>
    <w:rsid w:val="00131DC2"/>
    <w:rsid w:val="00131F48"/>
    <w:rsid w:val="0013281B"/>
    <w:rsid w:val="00132832"/>
    <w:rsid w:val="00132F77"/>
    <w:rsid w:val="00133881"/>
    <w:rsid w:val="00133C32"/>
    <w:rsid w:val="00134232"/>
    <w:rsid w:val="0013430E"/>
    <w:rsid w:val="0013466E"/>
    <w:rsid w:val="0013549A"/>
    <w:rsid w:val="00135955"/>
    <w:rsid w:val="001365F2"/>
    <w:rsid w:val="001377D8"/>
    <w:rsid w:val="001378D9"/>
    <w:rsid w:val="00137964"/>
    <w:rsid w:val="00137EB0"/>
    <w:rsid w:val="001407DD"/>
    <w:rsid w:val="00140C6A"/>
    <w:rsid w:val="00141800"/>
    <w:rsid w:val="00141D11"/>
    <w:rsid w:val="001424C3"/>
    <w:rsid w:val="001437E5"/>
    <w:rsid w:val="00143C70"/>
    <w:rsid w:val="001442C5"/>
    <w:rsid w:val="001449A9"/>
    <w:rsid w:val="00144DC4"/>
    <w:rsid w:val="00145B9B"/>
    <w:rsid w:val="00146094"/>
    <w:rsid w:val="00146FD7"/>
    <w:rsid w:val="00147A5C"/>
    <w:rsid w:val="00150F1A"/>
    <w:rsid w:val="001510F6"/>
    <w:rsid w:val="00151B90"/>
    <w:rsid w:val="00151E28"/>
    <w:rsid w:val="001550A3"/>
    <w:rsid w:val="001555FF"/>
    <w:rsid w:val="00155B50"/>
    <w:rsid w:val="00157077"/>
    <w:rsid w:val="001570E0"/>
    <w:rsid w:val="001579C8"/>
    <w:rsid w:val="001605D7"/>
    <w:rsid w:val="00160AB3"/>
    <w:rsid w:val="00160CA8"/>
    <w:rsid w:val="00160E20"/>
    <w:rsid w:val="00160E21"/>
    <w:rsid w:val="00161450"/>
    <w:rsid w:val="0016322D"/>
    <w:rsid w:val="00163CBB"/>
    <w:rsid w:val="0016430D"/>
    <w:rsid w:val="001649FB"/>
    <w:rsid w:val="001664F7"/>
    <w:rsid w:val="00166F53"/>
    <w:rsid w:val="001708D5"/>
    <w:rsid w:val="00170D4B"/>
    <w:rsid w:val="00170E2A"/>
    <w:rsid w:val="00172212"/>
    <w:rsid w:val="00172937"/>
    <w:rsid w:val="0017345A"/>
    <w:rsid w:val="00174916"/>
    <w:rsid w:val="00174BB9"/>
    <w:rsid w:val="0017559E"/>
    <w:rsid w:val="00175F9A"/>
    <w:rsid w:val="00176796"/>
    <w:rsid w:val="00176810"/>
    <w:rsid w:val="0017746E"/>
    <w:rsid w:val="0017778B"/>
    <w:rsid w:val="00177DD6"/>
    <w:rsid w:val="001803AA"/>
    <w:rsid w:val="0018198E"/>
    <w:rsid w:val="00182CB2"/>
    <w:rsid w:val="0018455A"/>
    <w:rsid w:val="00184CD0"/>
    <w:rsid w:val="00185D46"/>
    <w:rsid w:val="00186947"/>
    <w:rsid w:val="00186C84"/>
    <w:rsid w:val="0018775B"/>
    <w:rsid w:val="001878E0"/>
    <w:rsid w:val="00190247"/>
    <w:rsid w:val="00191CD6"/>
    <w:rsid w:val="001920F9"/>
    <w:rsid w:val="001924F0"/>
    <w:rsid w:val="00192D32"/>
    <w:rsid w:val="00193389"/>
    <w:rsid w:val="00194011"/>
    <w:rsid w:val="00194315"/>
    <w:rsid w:val="001949EC"/>
    <w:rsid w:val="00194B17"/>
    <w:rsid w:val="00194D5F"/>
    <w:rsid w:val="00195A5A"/>
    <w:rsid w:val="00195D92"/>
    <w:rsid w:val="00196258"/>
    <w:rsid w:val="00196A4A"/>
    <w:rsid w:val="00197E57"/>
    <w:rsid w:val="001A06B7"/>
    <w:rsid w:val="001A0ABF"/>
    <w:rsid w:val="001A0EA2"/>
    <w:rsid w:val="001A1AA0"/>
    <w:rsid w:val="001A2D87"/>
    <w:rsid w:val="001A3BBA"/>
    <w:rsid w:val="001A4D61"/>
    <w:rsid w:val="001A5259"/>
    <w:rsid w:val="001A52C1"/>
    <w:rsid w:val="001A5BCC"/>
    <w:rsid w:val="001A5CB3"/>
    <w:rsid w:val="001A5D49"/>
    <w:rsid w:val="001A7324"/>
    <w:rsid w:val="001B0B59"/>
    <w:rsid w:val="001B0BB7"/>
    <w:rsid w:val="001B1319"/>
    <w:rsid w:val="001B1E11"/>
    <w:rsid w:val="001B2D89"/>
    <w:rsid w:val="001B36E3"/>
    <w:rsid w:val="001B3D3F"/>
    <w:rsid w:val="001B4D3F"/>
    <w:rsid w:val="001B52F6"/>
    <w:rsid w:val="001B5796"/>
    <w:rsid w:val="001B5C03"/>
    <w:rsid w:val="001B5F15"/>
    <w:rsid w:val="001B6EA0"/>
    <w:rsid w:val="001B725D"/>
    <w:rsid w:val="001C0F1F"/>
    <w:rsid w:val="001C1BC9"/>
    <w:rsid w:val="001C2F4B"/>
    <w:rsid w:val="001C3898"/>
    <w:rsid w:val="001C3908"/>
    <w:rsid w:val="001C46F5"/>
    <w:rsid w:val="001C4899"/>
    <w:rsid w:val="001C5173"/>
    <w:rsid w:val="001C6127"/>
    <w:rsid w:val="001D02A7"/>
    <w:rsid w:val="001D1297"/>
    <w:rsid w:val="001D1721"/>
    <w:rsid w:val="001D1911"/>
    <w:rsid w:val="001D1E37"/>
    <w:rsid w:val="001D2B90"/>
    <w:rsid w:val="001D2EDE"/>
    <w:rsid w:val="001D43A1"/>
    <w:rsid w:val="001D531A"/>
    <w:rsid w:val="001D5A18"/>
    <w:rsid w:val="001D5DF8"/>
    <w:rsid w:val="001D5E57"/>
    <w:rsid w:val="001D6492"/>
    <w:rsid w:val="001D6659"/>
    <w:rsid w:val="001D6695"/>
    <w:rsid w:val="001D6ED8"/>
    <w:rsid w:val="001D7240"/>
    <w:rsid w:val="001D787F"/>
    <w:rsid w:val="001E0726"/>
    <w:rsid w:val="001E214F"/>
    <w:rsid w:val="001E241F"/>
    <w:rsid w:val="001E25E9"/>
    <w:rsid w:val="001E2C3E"/>
    <w:rsid w:val="001E2F96"/>
    <w:rsid w:val="001E37A1"/>
    <w:rsid w:val="001E3B21"/>
    <w:rsid w:val="001E51E5"/>
    <w:rsid w:val="001E57BC"/>
    <w:rsid w:val="001E6E93"/>
    <w:rsid w:val="001E7E40"/>
    <w:rsid w:val="001F2C09"/>
    <w:rsid w:val="001F2CCF"/>
    <w:rsid w:val="001F2F4A"/>
    <w:rsid w:val="001F3136"/>
    <w:rsid w:val="001F369F"/>
    <w:rsid w:val="001F3960"/>
    <w:rsid w:val="001F45AE"/>
    <w:rsid w:val="001F5505"/>
    <w:rsid w:val="001F58F2"/>
    <w:rsid w:val="001F5FB7"/>
    <w:rsid w:val="001F6E61"/>
    <w:rsid w:val="001F78CB"/>
    <w:rsid w:val="001F7CD2"/>
    <w:rsid w:val="001F7EFC"/>
    <w:rsid w:val="00202183"/>
    <w:rsid w:val="00202BAE"/>
    <w:rsid w:val="00202BB5"/>
    <w:rsid w:val="00202F4E"/>
    <w:rsid w:val="00204603"/>
    <w:rsid w:val="00205229"/>
    <w:rsid w:val="002053FE"/>
    <w:rsid w:val="00206C89"/>
    <w:rsid w:val="002070AA"/>
    <w:rsid w:val="002073E7"/>
    <w:rsid w:val="002106B2"/>
    <w:rsid w:val="0021088B"/>
    <w:rsid w:val="002123A8"/>
    <w:rsid w:val="00212A47"/>
    <w:rsid w:val="002137A4"/>
    <w:rsid w:val="002168B6"/>
    <w:rsid w:val="00216BD7"/>
    <w:rsid w:val="0021721D"/>
    <w:rsid w:val="002209AC"/>
    <w:rsid w:val="0022150D"/>
    <w:rsid w:val="00223B14"/>
    <w:rsid w:val="0022415C"/>
    <w:rsid w:val="00224767"/>
    <w:rsid w:val="00224ECB"/>
    <w:rsid w:val="00225880"/>
    <w:rsid w:val="00225D73"/>
    <w:rsid w:val="00226502"/>
    <w:rsid w:val="00227541"/>
    <w:rsid w:val="00227D9C"/>
    <w:rsid w:val="002302D5"/>
    <w:rsid w:val="00230E3B"/>
    <w:rsid w:val="00231212"/>
    <w:rsid w:val="002322E5"/>
    <w:rsid w:val="002324B7"/>
    <w:rsid w:val="00232BC1"/>
    <w:rsid w:val="00233155"/>
    <w:rsid w:val="002331EB"/>
    <w:rsid w:val="00233903"/>
    <w:rsid w:val="00234AA5"/>
    <w:rsid w:val="00235161"/>
    <w:rsid w:val="00235285"/>
    <w:rsid w:val="00235B19"/>
    <w:rsid w:val="00235F4D"/>
    <w:rsid w:val="00237971"/>
    <w:rsid w:val="0024063F"/>
    <w:rsid w:val="00241CF5"/>
    <w:rsid w:val="0024233F"/>
    <w:rsid w:val="00243A53"/>
    <w:rsid w:val="00245921"/>
    <w:rsid w:val="00246F46"/>
    <w:rsid w:val="002476EC"/>
    <w:rsid w:val="00251BE2"/>
    <w:rsid w:val="00254EF6"/>
    <w:rsid w:val="00255E79"/>
    <w:rsid w:val="00256206"/>
    <w:rsid w:val="00256821"/>
    <w:rsid w:val="00256BD3"/>
    <w:rsid w:val="00260B3B"/>
    <w:rsid w:val="0026232D"/>
    <w:rsid w:val="00262650"/>
    <w:rsid w:val="002627F4"/>
    <w:rsid w:val="002631B1"/>
    <w:rsid w:val="00263246"/>
    <w:rsid w:val="00263788"/>
    <w:rsid w:val="00265087"/>
    <w:rsid w:val="00267BBE"/>
    <w:rsid w:val="00271537"/>
    <w:rsid w:val="0027159A"/>
    <w:rsid w:val="002723B4"/>
    <w:rsid w:val="002735F3"/>
    <w:rsid w:val="00274221"/>
    <w:rsid w:val="002748E9"/>
    <w:rsid w:val="00274BE1"/>
    <w:rsid w:val="002769D1"/>
    <w:rsid w:val="00276B1B"/>
    <w:rsid w:val="00277488"/>
    <w:rsid w:val="00277C43"/>
    <w:rsid w:val="00277E2E"/>
    <w:rsid w:val="00277F5F"/>
    <w:rsid w:val="002807C6"/>
    <w:rsid w:val="0028189B"/>
    <w:rsid w:val="002847D1"/>
    <w:rsid w:val="00286004"/>
    <w:rsid w:val="00286629"/>
    <w:rsid w:val="0028663E"/>
    <w:rsid w:val="002875EB"/>
    <w:rsid w:val="002920BD"/>
    <w:rsid w:val="0029395A"/>
    <w:rsid w:val="002941EE"/>
    <w:rsid w:val="00295A9B"/>
    <w:rsid w:val="00296154"/>
    <w:rsid w:val="00297552"/>
    <w:rsid w:val="002975DC"/>
    <w:rsid w:val="00297C33"/>
    <w:rsid w:val="002A0947"/>
    <w:rsid w:val="002A1091"/>
    <w:rsid w:val="002A2699"/>
    <w:rsid w:val="002A2D32"/>
    <w:rsid w:val="002A2D38"/>
    <w:rsid w:val="002A3007"/>
    <w:rsid w:val="002A3B7D"/>
    <w:rsid w:val="002A3FEC"/>
    <w:rsid w:val="002A4F09"/>
    <w:rsid w:val="002A64A6"/>
    <w:rsid w:val="002A680C"/>
    <w:rsid w:val="002A6963"/>
    <w:rsid w:val="002A6A12"/>
    <w:rsid w:val="002A6C95"/>
    <w:rsid w:val="002A7408"/>
    <w:rsid w:val="002A7C1E"/>
    <w:rsid w:val="002B0688"/>
    <w:rsid w:val="002B0913"/>
    <w:rsid w:val="002B2297"/>
    <w:rsid w:val="002B271D"/>
    <w:rsid w:val="002B56AB"/>
    <w:rsid w:val="002B6E3C"/>
    <w:rsid w:val="002C0098"/>
    <w:rsid w:val="002C0AA3"/>
    <w:rsid w:val="002C0B07"/>
    <w:rsid w:val="002C2583"/>
    <w:rsid w:val="002C3BA4"/>
    <w:rsid w:val="002C4BEB"/>
    <w:rsid w:val="002C555B"/>
    <w:rsid w:val="002C6C15"/>
    <w:rsid w:val="002C73B4"/>
    <w:rsid w:val="002C74CF"/>
    <w:rsid w:val="002C76AB"/>
    <w:rsid w:val="002D0092"/>
    <w:rsid w:val="002D1547"/>
    <w:rsid w:val="002D16BA"/>
    <w:rsid w:val="002D1E9A"/>
    <w:rsid w:val="002D3229"/>
    <w:rsid w:val="002D37C3"/>
    <w:rsid w:val="002D3F40"/>
    <w:rsid w:val="002D516A"/>
    <w:rsid w:val="002D5479"/>
    <w:rsid w:val="002D5A36"/>
    <w:rsid w:val="002D5CE4"/>
    <w:rsid w:val="002D696E"/>
    <w:rsid w:val="002D7643"/>
    <w:rsid w:val="002E0449"/>
    <w:rsid w:val="002E0715"/>
    <w:rsid w:val="002E155C"/>
    <w:rsid w:val="002E2006"/>
    <w:rsid w:val="002E3832"/>
    <w:rsid w:val="002E39FB"/>
    <w:rsid w:val="002E41BA"/>
    <w:rsid w:val="002E46B2"/>
    <w:rsid w:val="002E5066"/>
    <w:rsid w:val="002E524D"/>
    <w:rsid w:val="002E57B1"/>
    <w:rsid w:val="002E7268"/>
    <w:rsid w:val="002E76DC"/>
    <w:rsid w:val="002E7775"/>
    <w:rsid w:val="002F0335"/>
    <w:rsid w:val="002F1B35"/>
    <w:rsid w:val="002F2129"/>
    <w:rsid w:val="002F2474"/>
    <w:rsid w:val="002F3972"/>
    <w:rsid w:val="002F437C"/>
    <w:rsid w:val="002F46FE"/>
    <w:rsid w:val="002F5C97"/>
    <w:rsid w:val="002F7C07"/>
    <w:rsid w:val="0030120F"/>
    <w:rsid w:val="00302452"/>
    <w:rsid w:val="00302913"/>
    <w:rsid w:val="00302A87"/>
    <w:rsid w:val="00302BE5"/>
    <w:rsid w:val="00304709"/>
    <w:rsid w:val="003054F5"/>
    <w:rsid w:val="003056A6"/>
    <w:rsid w:val="00306A28"/>
    <w:rsid w:val="00306B0F"/>
    <w:rsid w:val="00306BDC"/>
    <w:rsid w:val="0030754C"/>
    <w:rsid w:val="00307A4F"/>
    <w:rsid w:val="00307AC0"/>
    <w:rsid w:val="00311BDA"/>
    <w:rsid w:val="0031274C"/>
    <w:rsid w:val="00313A39"/>
    <w:rsid w:val="003152D8"/>
    <w:rsid w:val="00315DC4"/>
    <w:rsid w:val="003176B5"/>
    <w:rsid w:val="003176D7"/>
    <w:rsid w:val="00320B5B"/>
    <w:rsid w:val="00320DB5"/>
    <w:rsid w:val="003212AA"/>
    <w:rsid w:val="0032249F"/>
    <w:rsid w:val="0032370A"/>
    <w:rsid w:val="0032444D"/>
    <w:rsid w:val="003245EA"/>
    <w:rsid w:val="00324936"/>
    <w:rsid w:val="00325765"/>
    <w:rsid w:val="003259A5"/>
    <w:rsid w:val="0032604A"/>
    <w:rsid w:val="00326DCF"/>
    <w:rsid w:val="00327277"/>
    <w:rsid w:val="00327EE0"/>
    <w:rsid w:val="0033111C"/>
    <w:rsid w:val="00331498"/>
    <w:rsid w:val="0033214E"/>
    <w:rsid w:val="003326E0"/>
    <w:rsid w:val="00332E8A"/>
    <w:rsid w:val="00334792"/>
    <w:rsid w:val="003348E1"/>
    <w:rsid w:val="00334905"/>
    <w:rsid w:val="00334A9C"/>
    <w:rsid w:val="00334B7A"/>
    <w:rsid w:val="00336FFB"/>
    <w:rsid w:val="003401F1"/>
    <w:rsid w:val="00340801"/>
    <w:rsid w:val="00342627"/>
    <w:rsid w:val="0034279A"/>
    <w:rsid w:val="00345906"/>
    <w:rsid w:val="00345F11"/>
    <w:rsid w:val="0034714D"/>
    <w:rsid w:val="00347879"/>
    <w:rsid w:val="00347D42"/>
    <w:rsid w:val="00352DCE"/>
    <w:rsid w:val="003530EC"/>
    <w:rsid w:val="00353AE0"/>
    <w:rsid w:val="00354286"/>
    <w:rsid w:val="003544B9"/>
    <w:rsid w:val="00354B5B"/>
    <w:rsid w:val="00355428"/>
    <w:rsid w:val="00356DB4"/>
    <w:rsid w:val="003571ED"/>
    <w:rsid w:val="003572A1"/>
    <w:rsid w:val="00360E25"/>
    <w:rsid w:val="00361093"/>
    <w:rsid w:val="00361197"/>
    <w:rsid w:val="00361DD5"/>
    <w:rsid w:val="00361EDD"/>
    <w:rsid w:val="00362234"/>
    <w:rsid w:val="003622CB"/>
    <w:rsid w:val="0036307F"/>
    <w:rsid w:val="00363258"/>
    <w:rsid w:val="00370B49"/>
    <w:rsid w:val="00371A5E"/>
    <w:rsid w:val="00372D0F"/>
    <w:rsid w:val="0037305B"/>
    <w:rsid w:val="00373FBF"/>
    <w:rsid w:val="00374CDD"/>
    <w:rsid w:val="00375DF6"/>
    <w:rsid w:val="00376363"/>
    <w:rsid w:val="0037643C"/>
    <w:rsid w:val="0037651D"/>
    <w:rsid w:val="00376532"/>
    <w:rsid w:val="00377FA3"/>
    <w:rsid w:val="00380AF1"/>
    <w:rsid w:val="0038113B"/>
    <w:rsid w:val="003817BB"/>
    <w:rsid w:val="00382B4D"/>
    <w:rsid w:val="003830F5"/>
    <w:rsid w:val="00383ACF"/>
    <w:rsid w:val="0038421A"/>
    <w:rsid w:val="00385E9E"/>
    <w:rsid w:val="00386621"/>
    <w:rsid w:val="00386B6A"/>
    <w:rsid w:val="00386D16"/>
    <w:rsid w:val="003878F3"/>
    <w:rsid w:val="00387B23"/>
    <w:rsid w:val="00387ED9"/>
    <w:rsid w:val="00391217"/>
    <w:rsid w:val="003912B1"/>
    <w:rsid w:val="00391672"/>
    <w:rsid w:val="003920DC"/>
    <w:rsid w:val="00392377"/>
    <w:rsid w:val="00393CCF"/>
    <w:rsid w:val="003941D1"/>
    <w:rsid w:val="00395A0B"/>
    <w:rsid w:val="00395D87"/>
    <w:rsid w:val="00395E8A"/>
    <w:rsid w:val="00397988"/>
    <w:rsid w:val="00397BBA"/>
    <w:rsid w:val="003A06B1"/>
    <w:rsid w:val="003A06F7"/>
    <w:rsid w:val="003A07DD"/>
    <w:rsid w:val="003A09A3"/>
    <w:rsid w:val="003A0A73"/>
    <w:rsid w:val="003A13A7"/>
    <w:rsid w:val="003A1B28"/>
    <w:rsid w:val="003A3412"/>
    <w:rsid w:val="003A361E"/>
    <w:rsid w:val="003A378C"/>
    <w:rsid w:val="003A3D2C"/>
    <w:rsid w:val="003A4433"/>
    <w:rsid w:val="003A4C54"/>
    <w:rsid w:val="003A5778"/>
    <w:rsid w:val="003A5C45"/>
    <w:rsid w:val="003A6968"/>
    <w:rsid w:val="003A6D06"/>
    <w:rsid w:val="003B08DB"/>
    <w:rsid w:val="003B121D"/>
    <w:rsid w:val="003B180D"/>
    <w:rsid w:val="003B19D4"/>
    <w:rsid w:val="003B240D"/>
    <w:rsid w:val="003B2D4B"/>
    <w:rsid w:val="003B3B23"/>
    <w:rsid w:val="003B3DE3"/>
    <w:rsid w:val="003B5268"/>
    <w:rsid w:val="003B53C9"/>
    <w:rsid w:val="003B60D6"/>
    <w:rsid w:val="003B6FA0"/>
    <w:rsid w:val="003B74E3"/>
    <w:rsid w:val="003B7AC5"/>
    <w:rsid w:val="003C0DB0"/>
    <w:rsid w:val="003C0EE7"/>
    <w:rsid w:val="003C20DC"/>
    <w:rsid w:val="003C226F"/>
    <w:rsid w:val="003C2B93"/>
    <w:rsid w:val="003C3CD7"/>
    <w:rsid w:val="003C4BBA"/>
    <w:rsid w:val="003C5039"/>
    <w:rsid w:val="003C597B"/>
    <w:rsid w:val="003C675D"/>
    <w:rsid w:val="003C7051"/>
    <w:rsid w:val="003C7913"/>
    <w:rsid w:val="003C79DE"/>
    <w:rsid w:val="003D027A"/>
    <w:rsid w:val="003D05A8"/>
    <w:rsid w:val="003D0A4C"/>
    <w:rsid w:val="003D10E7"/>
    <w:rsid w:val="003D2D9F"/>
    <w:rsid w:val="003D354F"/>
    <w:rsid w:val="003D4AEF"/>
    <w:rsid w:val="003D4B90"/>
    <w:rsid w:val="003D5814"/>
    <w:rsid w:val="003D638A"/>
    <w:rsid w:val="003D667A"/>
    <w:rsid w:val="003D7D6B"/>
    <w:rsid w:val="003E0347"/>
    <w:rsid w:val="003E0D2D"/>
    <w:rsid w:val="003E13DD"/>
    <w:rsid w:val="003E307C"/>
    <w:rsid w:val="003E30D7"/>
    <w:rsid w:val="003E49B8"/>
    <w:rsid w:val="003E4F44"/>
    <w:rsid w:val="003E5344"/>
    <w:rsid w:val="003E593F"/>
    <w:rsid w:val="003E6668"/>
    <w:rsid w:val="003E6E0E"/>
    <w:rsid w:val="003E73A7"/>
    <w:rsid w:val="003E7BEF"/>
    <w:rsid w:val="003F109A"/>
    <w:rsid w:val="003F1726"/>
    <w:rsid w:val="003F2BD0"/>
    <w:rsid w:val="003F2FF4"/>
    <w:rsid w:val="003F51E2"/>
    <w:rsid w:val="003F5C2E"/>
    <w:rsid w:val="003F7427"/>
    <w:rsid w:val="003F784E"/>
    <w:rsid w:val="003F7D68"/>
    <w:rsid w:val="004012D3"/>
    <w:rsid w:val="004012D4"/>
    <w:rsid w:val="00402F35"/>
    <w:rsid w:val="00403932"/>
    <w:rsid w:val="004046CB"/>
    <w:rsid w:val="00405802"/>
    <w:rsid w:val="004070C4"/>
    <w:rsid w:val="00407C83"/>
    <w:rsid w:val="00410068"/>
    <w:rsid w:val="004110C5"/>
    <w:rsid w:val="00411260"/>
    <w:rsid w:val="00411877"/>
    <w:rsid w:val="0041327F"/>
    <w:rsid w:val="004148A6"/>
    <w:rsid w:val="00417A00"/>
    <w:rsid w:val="0042020E"/>
    <w:rsid w:val="00420AAA"/>
    <w:rsid w:val="00421133"/>
    <w:rsid w:val="0042177B"/>
    <w:rsid w:val="00422368"/>
    <w:rsid w:val="00422694"/>
    <w:rsid w:val="004227AA"/>
    <w:rsid w:val="004242B1"/>
    <w:rsid w:val="00424AE1"/>
    <w:rsid w:val="004258A7"/>
    <w:rsid w:val="004265C9"/>
    <w:rsid w:val="00426BFB"/>
    <w:rsid w:val="00427B37"/>
    <w:rsid w:val="0043003E"/>
    <w:rsid w:val="0043177B"/>
    <w:rsid w:val="00433F4A"/>
    <w:rsid w:val="00436C95"/>
    <w:rsid w:val="004420F7"/>
    <w:rsid w:val="00442A3A"/>
    <w:rsid w:val="00442F06"/>
    <w:rsid w:val="00442FA0"/>
    <w:rsid w:val="00443323"/>
    <w:rsid w:val="00443AED"/>
    <w:rsid w:val="00444412"/>
    <w:rsid w:val="0044502E"/>
    <w:rsid w:val="004455D0"/>
    <w:rsid w:val="004467B1"/>
    <w:rsid w:val="00446A7A"/>
    <w:rsid w:val="00446C38"/>
    <w:rsid w:val="004472FF"/>
    <w:rsid w:val="00447989"/>
    <w:rsid w:val="0045086D"/>
    <w:rsid w:val="00451D92"/>
    <w:rsid w:val="0045284E"/>
    <w:rsid w:val="00455C7F"/>
    <w:rsid w:val="00455D19"/>
    <w:rsid w:val="004571F2"/>
    <w:rsid w:val="0045725A"/>
    <w:rsid w:val="00460599"/>
    <w:rsid w:val="00460B54"/>
    <w:rsid w:val="00462221"/>
    <w:rsid w:val="00462938"/>
    <w:rsid w:val="00462B42"/>
    <w:rsid w:val="004641C2"/>
    <w:rsid w:val="004644B2"/>
    <w:rsid w:val="0046583F"/>
    <w:rsid w:val="00466AD2"/>
    <w:rsid w:val="00467140"/>
    <w:rsid w:val="00470ED0"/>
    <w:rsid w:val="00470F4C"/>
    <w:rsid w:val="004711B0"/>
    <w:rsid w:val="00471852"/>
    <w:rsid w:val="004723B8"/>
    <w:rsid w:val="00473BAD"/>
    <w:rsid w:val="004743A2"/>
    <w:rsid w:val="00474936"/>
    <w:rsid w:val="00474E9E"/>
    <w:rsid w:val="00474EC7"/>
    <w:rsid w:val="00475174"/>
    <w:rsid w:val="00475A47"/>
    <w:rsid w:val="00481DD8"/>
    <w:rsid w:val="00482046"/>
    <w:rsid w:val="00482C00"/>
    <w:rsid w:val="00482C2D"/>
    <w:rsid w:val="004844F2"/>
    <w:rsid w:val="00484758"/>
    <w:rsid w:val="00485151"/>
    <w:rsid w:val="00485F98"/>
    <w:rsid w:val="004869D5"/>
    <w:rsid w:val="00486A49"/>
    <w:rsid w:val="00487418"/>
    <w:rsid w:val="004879F1"/>
    <w:rsid w:val="00487CAF"/>
    <w:rsid w:val="00491B21"/>
    <w:rsid w:val="00491E26"/>
    <w:rsid w:val="004932BF"/>
    <w:rsid w:val="00495419"/>
    <w:rsid w:val="00495BDB"/>
    <w:rsid w:val="00496179"/>
    <w:rsid w:val="004963C0"/>
    <w:rsid w:val="00497D4C"/>
    <w:rsid w:val="00497E13"/>
    <w:rsid w:val="004A0280"/>
    <w:rsid w:val="004A1E5D"/>
    <w:rsid w:val="004A3278"/>
    <w:rsid w:val="004A4440"/>
    <w:rsid w:val="004A4E50"/>
    <w:rsid w:val="004A57EC"/>
    <w:rsid w:val="004A5889"/>
    <w:rsid w:val="004A670A"/>
    <w:rsid w:val="004B01E1"/>
    <w:rsid w:val="004B14DC"/>
    <w:rsid w:val="004B18BC"/>
    <w:rsid w:val="004B3105"/>
    <w:rsid w:val="004B430D"/>
    <w:rsid w:val="004B45C1"/>
    <w:rsid w:val="004B491B"/>
    <w:rsid w:val="004C0635"/>
    <w:rsid w:val="004C1163"/>
    <w:rsid w:val="004C17DF"/>
    <w:rsid w:val="004C270F"/>
    <w:rsid w:val="004C30B3"/>
    <w:rsid w:val="004C384A"/>
    <w:rsid w:val="004C3AF8"/>
    <w:rsid w:val="004C505D"/>
    <w:rsid w:val="004C56AF"/>
    <w:rsid w:val="004D09EB"/>
    <w:rsid w:val="004D174B"/>
    <w:rsid w:val="004D1F9D"/>
    <w:rsid w:val="004D2F36"/>
    <w:rsid w:val="004D4198"/>
    <w:rsid w:val="004D64A6"/>
    <w:rsid w:val="004D73EA"/>
    <w:rsid w:val="004E0F92"/>
    <w:rsid w:val="004E1947"/>
    <w:rsid w:val="004E26F8"/>
    <w:rsid w:val="004E275F"/>
    <w:rsid w:val="004E29F4"/>
    <w:rsid w:val="004E50E8"/>
    <w:rsid w:val="004E6F0C"/>
    <w:rsid w:val="004F0BCE"/>
    <w:rsid w:val="004F0DED"/>
    <w:rsid w:val="004F131F"/>
    <w:rsid w:val="004F1619"/>
    <w:rsid w:val="004F1D95"/>
    <w:rsid w:val="004F5640"/>
    <w:rsid w:val="004F5864"/>
    <w:rsid w:val="004F69D7"/>
    <w:rsid w:val="004F6F57"/>
    <w:rsid w:val="004F7995"/>
    <w:rsid w:val="004F7C49"/>
    <w:rsid w:val="00501366"/>
    <w:rsid w:val="00501D3C"/>
    <w:rsid w:val="005020E5"/>
    <w:rsid w:val="00502FF6"/>
    <w:rsid w:val="00503CFC"/>
    <w:rsid w:val="00505466"/>
    <w:rsid w:val="00511D2B"/>
    <w:rsid w:val="005122FE"/>
    <w:rsid w:val="00512374"/>
    <w:rsid w:val="005131FB"/>
    <w:rsid w:val="00513AF9"/>
    <w:rsid w:val="005149F1"/>
    <w:rsid w:val="00514DF9"/>
    <w:rsid w:val="00514F38"/>
    <w:rsid w:val="00515371"/>
    <w:rsid w:val="00516216"/>
    <w:rsid w:val="005164B2"/>
    <w:rsid w:val="0051706D"/>
    <w:rsid w:val="00517CB4"/>
    <w:rsid w:val="00517D4D"/>
    <w:rsid w:val="005205F1"/>
    <w:rsid w:val="00520B29"/>
    <w:rsid w:val="00520BE8"/>
    <w:rsid w:val="00520C3E"/>
    <w:rsid w:val="00520F3A"/>
    <w:rsid w:val="005228C7"/>
    <w:rsid w:val="0052316E"/>
    <w:rsid w:val="00524689"/>
    <w:rsid w:val="00525EBA"/>
    <w:rsid w:val="005267EB"/>
    <w:rsid w:val="00527131"/>
    <w:rsid w:val="0052723B"/>
    <w:rsid w:val="005275CA"/>
    <w:rsid w:val="00527B80"/>
    <w:rsid w:val="00527BAE"/>
    <w:rsid w:val="00527E20"/>
    <w:rsid w:val="0053026F"/>
    <w:rsid w:val="0053118C"/>
    <w:rsid w:val="0053122E"/>
    <w:rsid w:val="00531D07"/>
    <w:rsid w:val="005324D1"/>
    <w:rsid w:val="00532C38"/>
    <w:rsid w:val="00532E71"/>
    <w:rsid w:val="00532F93"/>
    <w:rsid w:val="00536234"/>
    <w:rsid w:val="00536850"/>
    <w:rsid w:val="00541D31"/>
    <w:rsid w:val="00542C1C"/>
    <w:rsid w:val="00543264"/>
    <w:rsid w:val="005454DD"/>
    <w:rsid w:val="00545693"/>
    <w:rsid w:val="00546D4F"/>
    <w:rsid w:val="005470FB"/>
    <w:rsid w:val="00550042"/>
    <w:rsid w:val="00550177"/>
    <w:rsid w:val="005506E6"/>
    <w:rsid w:val="00550709"/>
    <w:rsid w:val="00550899"/>
    <w:rsid w:val="00550C11"/>
    <w:rsid w:val="00550CB9"/>
    <w:rsid w:val="00551A17"/>
    <w:rsid w:val="00552BB2"/>
    <w:rsid w:val="00552CE7"/>
    <w:rsid w:val="00552F04"/>
    <w:rsid w:val="00555AB7"/>
    <w:rsid w:val="005572BD"/>
    <w:rsid w:val="00557DA6"/>
    <w:rsid w:val="00560586"/>
    <w:rsid w:val="0056085F"/>
    <w:rsid w:val="00561AD3"/>
    <w:rsid w:val="00563B6E"/>
    <w:rsid w:val="00564312"/>
    <w:rsid w:val="00564D20"/>
    <w:rsid w:val="00564FCC"/>
    <w:rsid w:val="00566211"/>
    <w:rsid w:val="00572062"/>
    <w:rsid w:val="005728FD"/>
    <w:rsid w:val="00572DDD"/>
    <w:rsid w:val="005734AE"/>
    <w:rsid w:val="005742C9"/>
    <w:rsid w:val="00574E4D"/>
    <w:rsid w:val="00575BF2"/>
    <w:rsid w:val="005764CC"/>
    <w:rsid w:val="00577379"/>
    <w:rsid w:val="00577610"/>
    <w:rsid w:val="00577D33"/>
    <w:rsid w:val="005801F4"/>
    <w:rsid w:val="005816F7"/>
    <w:rsid w:val="005830FE"/>
    <w:rsid w:val="00583C19"/>
    <w:rsid w:val="0058587B"/>
    <w:rsid w:val="00585E06"/>
    <w:rsid w:val="00587051"/>
    <w:rsid w:val="00587250"/>
    <w:rsid w:val="005877DE"/>
    <w:rsid w:val="00587B89"/>
    <w:rsid w:val="005903DE"/>
    <w:rsid w:val="00590FC4"/>
    <w:rsid w:val="0059152C"/>
    <w:rsid w:val="00592542"/>
    <w:rsid w:val="00592799"/>
    <w:rsid w:val="00594F3A"/>
    <w:rsid w:val="00595E95"/>
    <w:rsid w:val="00595EC5"/>
    <w:rsid w:val="00595F22"/>
    <w:rsid w:val="00596878"/>
    <w:rsid w:val="00596D2B"/>
    <w:rsid w:val="005A0C5B"/>
    <w:rsid w:val="005A275B"/>
    <w:rsid w:val="005A3A57"/>
    <w:rsid w:val="005A46EE"/>
    <w:rsid w:val="005A46F4"/>
    <w:rsid w:val="005A48E9"/>
    <w:rsid w:val="005A4987"/>
    <w:rsid w:val="005A550E"/>
    <w:rsid w:val="005A5549"/>
    <w:rsid w:val="005A60C6"/>
    <w:rsid w:val="005A6848"/>
    <w:rsid w:val="005A693E"/>
    <w:rsid w:val="005A6EC7"/>
    <w:rsid w:val="005A700E"/>
    <w:rsid w:val="005A7BFE"/>
    <w:rsid w:val="005B1727"/>
    <w:rsid w:val="005B1C82"/>
    <w:rsid w:val="005B1E29"/>
    <w:rsid w:val="005B2201"/>
    <w:rsid w:val="005B2867"/>
    <w:rsid w:val="005B2DFC"/>
    <w:rsid w:val="005B3624"/>
    <w:rsid w:val="005B3726"/>
    <w:rsid w:val="005B39A2"/>
    <w:rsid w:val="005B4945"/>
    <w:rsid w:val="005B5097"/>
    <w:rsid w:val="005B52E7"/>
    <w:rsid w:val="005B5C14"/>
    <w:rsid w:val="005B6614"/>
    <w:rsid w:val="005B6706"/>
    <w:rsid w:val="005B6F7B"/>
    <w:rsid w:val="005B7FA9"/>
    <w:rsid w:val="005C0011"/>
    <w:rsid w:val="005C0CED"/>
    <w:rsid w:val="005C15C8"/>
    <w:rsid w:val="005C19B5"/>
    <w:rsid w:val="005C263D"/>
    <w:rsid w:val="005C2655"/>
    <w:rsid w:val="005C3933"/>
    <w:rsid w:val="005C3950"/>
    <w:rsid w:val="005C4657"/>
    <w:rsid w:val="005C4B7A"/>
    <w:rsid w:val="005C5E12"/>
    <w:rsid w:val="005D0C93"/>
    <w:rsid w:val="005D0E5D"/>
    <w:rsid w:val="005D32FC"/>
    <w:rsid w:val="005D48B9"/>
    <w:rsid w:val="005D5188"/>
    <w:rsid w:val="005D58B0"/>
    <w:rsid w:val="005D58C4"/>
    <w:rsid w:val="005D6185"/>
    <w:rsid w:val="005D6A05"/>
    <w:rsid w:val="005D6F6F"/>
    <w:rsid w:val="005D7A61"/>
    <w:rsid w:val="005E008B"/>
    <w:rsid w:val="005E0624"/>
    <w:rsid w:val="005E1C9D"/>
    <w:rsid w:val="005E1FE8"/>
    <w:rsid w:val="005E4D30"/>
    <w:rsid w:val="005E527C"/>
    <w:rsid w:val="005E55A0"/>
    <w:rsid w:val="005F0DE2"/>
    <w:rsid w:val="005F16F0"/>
    <w:rsid w:val="005F20DE"/>
    <w:rsid w:val="005F291D"/>
    <w:rsid w:val="005F2F36"/>
    <w:rsid w:val="005F3623"/>
    <w:rsid w:val="005F44C0"/>
    <w:rsid w:val="005F4937"/>
    <w:rsid w:val="005F5466"/>
    <w:rsid w:val="005F5B66"/>
    <w:rsid w:val="005F667A"/>
    <w:rsid w:val="005F7DA0"/>
    <w:rsid w:val="006002A8"/>
    <w:rsid w:val="00601BE8"/>
    <w:rsid w:val="00602DD6"/>
    <w:rsid w:val="006038AD"/>
    <w:rsid w:val="00604449"/>
    <w:rsid w:val="00604F65"/>
    <w:rsid w:val="00604F6B"/>
    <w:rsid w:val="00605277"/>
    <w:rsid w:val="00605A27"/>
    <w:rsid w:val="00610822"/>
    <w:rsid w:val="006123DB"/>
    <w:rsid w:val="0061358D"/>
    <w:rsid w:val="00613EBB"/>
    <w:rsid w:val="00614255"/>
    <w:rsid w:val="006151A5"/>
    <w:rsid w:val="00615A04"/>
    <w:rsid w:val="006167BE"/>
    <w:rsid w:val="00616A82"/>
    <w:rsid w:val="0061712F"/>
    <w:rsid w:val="00617BBA"/>
    <w:rsid w:val="00617D17"/>
    <w:rsid w:val="006207CD"/>
    <w:rsid w:val="006211A9"/>
    <w:rsid w:val="00622167"/>
    <w:rsid w:val="0062240D"/>
    <w:rsid w:val="00623264"/>
    <w:rsid w:val="00623974"/>
    <w:rsid w:val="00623BCF"/>
    <w:rsid w:val="00624C0C"/>
    <w:rsid w:val="00624FBE"/>
    <w:rsid w:val="00630D7A"/>
    <w:rsid w:val="00631102"/>
    <w:rsid w:val="006312CF"/>
    <w:rsid w:val="00631826"/>
    <w:rsid w:val="00633902"/>
    <w:rsid w:val="00634231"/>
    <w:rsid w:val="00634FB5"/>
    <w:rsid w:val="00635153"/>
    <w:rsid w:val="006354D3"/>
    <w:rsid w:val="00636522"/>
    <w:rsid w:val="006365FD"/>
    <w:rsid w:val="0063763A"/>
    <w:rsid w:val="006407B3"/>
    <w:rsid w:val="00640AE0"/>
    <w:rsid w:val="00640BF8"/>
    <w:rsid w:val="0064116E"/>
    <w:rsid w:val="00641F03"/>
    <w:rsid w:val="00644035"/>
    <w:rsid w:val="00644187"/>
    <w:rsid w:val="00644426"/>
    <w:rsid w:val="00644D29"/>
    <w:rsid w:val="0064598D"/>
    <w:rsid w:val="006459F0"/>
    <w:rsid w:val="00645B8E"/>
    <w:rsid w:val="006461C7"/>
    <w:rsid w:val="0064718F"/>
    <w:rsid w:val="006476F4"/>
    <w:rsid w:val="0065106E"/>
    <w:rsid w:val="00652327"/>
    <w:rsid w:val="00653C63"/>
    <w:rsid w:val="00656451"/>
    <w:rsid w:val="006573A2"/>
    <w:rsid w:val="006575D2"/>
    <w:rsid w:val="00660AAC"/>
    <w:rsid w:val="00661D73"/>
    <w:rsid w:val="0066226D"/>
    <w:rsid w:val="00663A42"/>
    <w:rsid w:val="00663D25"/>
    <w:rsid w:val="00663DAB"/>
    <w:rsid w:val="00664497"/>
    <w:rsid w:val="00665494"/>
    <w:rsid w:val="0066608E"/>
    <w:rsid w:val="00666E39"/>
    <w:rsid w:val="006675C3"/>
    <w:rsid w:val="00667B11"/>
    <w:rsid w:val="00670C02"/>
    <w:rsid w:val="00670E41"/>
    <w:rsid w:val="006723AD"/>
    <w:rsid w:val="006725D2"/>
    <w:rsid w:val="0067269C"/>
    <w:rsid w:val="00672A26"/>
    <w:rsid w:val="00674883"/>
    <w:rsid w:val="006748E9"/>
    <w:rsid w:val="00675FD3"/>
    <w:rsid w:val="00676938"/>
    <w:rsid w:val="00676B69"/>
    <w:rsid w:val="00676BFE"/>
    <w:rsid w:val="0067717B"/>
    <w:rsid w:val="00680437"/>
    <w:rsid w:val="00680871"/>
    <w:rsid w:val="00681F4E"/>
    <w:rsid w:val="00682F2D"/>
    <w:rsid w:val="00683EC2"/>
    <w:rsid w:val="006840ED"/>
    <w:rsid w:val="00684169"/>
    <w:rsid w:val="00684929"/>
    <w:rsid w:val="00684A60"/>
    <w:rsid w:val="00685260"/>
    <w:rsid w:val="006855A5"/>
    <w:rsid w:val="006858C2"/>
    <w:rsid w:val="00685CFE"/>
    <w:rsid w:val="006862E8"/>
    <w:rsid w:val="0068688A"/>
    <w:rsid w:val="00686E84"/>
    <w:rsid w:val="006872FE"/>
    <w:rsid w:val="00687BA4"/>
    <w:rsid w:val="0069011D"/>
    <w:rsid w:val="006906EF"/>
    <w:rsid w:val="00690B0C"/>
    <w:rsid w:val="006913B7"/>
    <w:rsid w:val="006925CD"/>
    <w:rsid w:val="006925CF"/>
    <w:rsid w:val="00692676"/>
    <w:rsid w:val="00692D12"/>
    <w:rsid w:val="006957BC"/>
    <w:rsid w:val="00695DB5"/>
    <w:rsid w:val="006964EF"/>
    <w:rsid w:val="0069668F"/>
    <w:rsid w:val="006A0D08"/>
    <w:rsid w:val="006A0E96"/>
    <w:rsid w:val="006A1670"/>
    <w:rsid w:val="006A2536"/>
    <w:rsid w:val="006A25D7"/>
    <w:rsid w:val="006A29B6"/>
    <w:rsid w:val="006A3C44"/>
    <w:rsid w:val="006A4AA7"/>
    <w:rsid w:val="006A4E74"/>
    <w:rsid w:val="006A5A1F"/>
    <w:rsid w:val="006A5B7A"/>
    <w:rsid w:val="006A606A"/>
    <w:rsid w:val="006A60F9"/>
    <w:rsid w:val="006A6214"/>
    <w:rsid w:val="006A7011"/>
    <w:rsid w:val="006B0180"/>
    <w:rsid w:val="006B0EDD"/>
    <w:rsid w:val="006B1291"/>
    <w:rsid w:val="006B25D8"/>
    <w:rsid w:val="006B397D"/>
    <w:rsid w:val="006B445D"/>
    <w:rsid w:val="006B45B4"/>
    <w:rsid w:val="006B49BE"/>
    <w:rsid w:val="006B6A8D"/>
    <w:rsid w:val="006B7592"/>
    <w:rsid w:val="006B77F7"/>
    <w:rsid w:val="006C0450"/>
    <w:rsid w:val="006C096C"/>
    <w:rsid w:val="006C2791"/>
    <w:rsid w:val="006C3FA8"/>
    <w:rsid w:val="006C4F8B"/>
    <w:rsid w:val="006C50DC"/>
    <w:rsid w:val="006C531B"/>
    <w:rsid w:val="006C5CC2"/>
    <w:rsid w:val="006C613A"/>
    <w:rsid w:val="006C68BB"/>
    <w:rsid w:val="006C6D00"/>
    <w:rsid w:val="006D0D82"/>
    <w:rsid w:val="006D1C8B"/>
    <w:rsid w:val="006D30B3"/>
    <w:rsid w:val="006D406B"/>
    <w:rsid w:val="006D40B3"/>
    <w:rsid w:val="006D4FE3"/>
    <w:rsid w:val="006D5B49"/>
    <w:rsid w:val="006D6982"/>
    <w:rsid w:val="006E256B"/>
    <w:rsid w:val="006E36FE"/>
    <w:rsid w:val="006E3CC3"/>
    <w:rsid w:val="006E41F7"/>
    <w:rsid w:val="006E4693"/>
    <w:rsid w:val="006E5359"/>
    <w:rsid w:val="006E7B9C"/>
    <w:rsid w:val="006F0265"/>
    <w:rsid w:val="006F04E2"/>
    <w:rsid w:val="006F1E6C"/>
    <w:rsid w:val="006F1EC3"/>
    <w:rsid w:val="006F2A88"/>
    <w:rsid w:val="006F2B30"/>
    <w:rsid w:val="006F587A"/>
    <w:rsid w:val="006F58B6"/>
    <w:rsid w:val="006F6454"/>
    <w:rsid w:val="006F645C"/>
    <w:rsid w:val="006F6F27"/>
    <w:rsid w:val="007007B3"/>
    <w:rsid w:val="0070231F"/>
    <w:rsid w:val="00702365"/>
    <w:rsid w:val="007034C2"/>
    <w:rsid w:val="007047CF"/>
    <w:rsid w:val="00704B26"/>
    <w:rsid w:val="00705544"/>
    <w:rsid w:val="00705699"/>
    <w:rsid w:val="00705EAE"/>
    <w:rsid w:val="0070648E"/>
    <w:rsid w:val="007071DF"/>
    <w:rsid w:val="0070733A"/>
    <w:rsid w:val="00707485"/>
    <w:rsid w:val="007116DB"/>
    <w:rsid w:val="00713E8F"/>
    <w:rsid w:val="00714F69"/>
    <w:rsid w:val="00715424"/>
    <w:rsid w:val="0071649C"/>
    <w:rsid w:val="00716A18"/>
    <w:rsid w:val="007171FD"/>
    <w:rsid w:val="007173CD"/>
    <w:rsid w:val="007173EC"/>
    <w:rsid w:val="0071747B"/>
    <w:rsid w:val="00717661"/>
    <w:rsid w:val="00717D14"/>
    <w:rsid w:val="007203D9"/>
    <w:rsid w:val="00720C68"/>
    <w:rsid w:val="00721DB1"/>
    <w:rsid w:val="00722291"/>
    <w:rsid w:val="0072263D"/>
    <w:rsid w:val="00723059"/>
    <w:rsid w:val="00723153"/>
    <w:rsid w:val="007242AB"/>
    <w:rsid w:val="00724814"/>
    <w:rsid w:val="00725982"/>
    <w:rsid w:val="00726385"/>
    <w:rsid w:val="00726CDC"/>
    <w:rsid w:val="00727780"/>
    <w:rsid w:val="007303B0"/>
    <w:rsid w:val="00730F26"/>
    <w:rsid w:val="0073103A"/>
    <w:rsid w:val="007334B8"/>
    <w:rsid w:val="00733B1C"/>
    <w:rsid w:val="00734216"/>
    <w:rsid w:val="0073476F"/>
    <w:rsid w:val="0073491B"/>
    <w:rsid w:val="007358A5"/>
    <w:rsid w:val="00736924"/>
    <w:rsid w:val="00736A55"/>
    <w:rsid w:val="00737107"/>
    <w:rsid w:val="007379E5"/>
    <w:rsid w:val="00737DBC"/>
    <w:rsid w:val="0074075A"/>
    <w:rsid w:val="00741922"/>
    <w:rsid w:val="00741956"/>
    <w:rsid w:val="00743272"/>
    <w:rsid w:val="00743B64"/>
    <w:rsid w:val="00744324"/>
    <w:rsid w:val="00744E3B"/>
    <w:rsid w:val="00744FE2"/>
    <w:rsid w:val="00745A6A"/>
    <w:rsid w:val="00746010"/>
    <w:rsid w:val="00746513"/>
    <w:rsid w:val="00746A11"/>
    <w:rsid w:val="0075087C"/>
    <w:rsid w:val="00751051"/>
    <w:rsid w:val="0075255C"/>
    <w:rsid w:val="00752A6B"/>
    <w:rsid w:val="00753B12"/>
    <w:rsid w:val="00754A2C"/>
    <w:rsid w:val="00754BAB"/>
    <w:rsid w:val="00754D30"/>
    <w:rsid w:val="00754FB3"/>
    <w:rsid w:val="007559B3"/>
    <w:rsid w:val="00757B04"/>
    <w:rsid w:val="0076000E"/>
    <w:rsid w:val="007602A3"/>
    <w:rsid w:val="00760D18"/>
    <w:rsid w:val="007630D5"/>
    <w:rsid w:val="00763351"/>
    <w:rsid w:val="00763C51"/>
    <w:rsid w:val="0077024E"/>
    <w:rsid w:val="00770BBF"/>
    <w:rsid w:val="00771683"/>
    <w:rsid w:val="00771A01"/>
    <w:rsid w:val="00773027"/>
    <w:rsid w:val="0077419C"/>
    <w:rsid w:val="0077578F"/>
    <w:rsid w:val="00775933"/>
    <w:rsid w:val="00775ADC"/>
    <w:rsid w:val="0077607C"/>
    <w:rsid w:val="00776831"/>
    <w:rsid w:val="00776ED1"/>
    <w:rsid w:val="007776FF"/>
    <w:rsid w:val="00780907"/>
    <w:rsid w:val="00781249"/>
    <w:rsid w:val="007813EC"/>
    <w:rsid w:val="00781DEE"/>
    <w:rsid w:val="007820B1"/>
    <w:rsid w:val="007825E0"/>
    <w:rsid w:val="00782BD0"/>
    <w:rsid w:val="00782BD1"/>
    <w:rsid w:val="007831C0"/>
    <w:rsid w:val="00784775"/>
    <w:rsid w:val="00785497"/>
    <w:rsid w:val="00785726"/>
    <w:rsid w:val="0078582B"/>
    <w:rsid w:val="00786476"/>
    <w:rsid w:val="00786975"/>
    <w:rsid w:val="00786D39"/>
    <w:rsid w:val="00787205"/>
    <w:rsid w:val="007876B0"/>
    <w:rsid w:val="00787F4A"/>
    <w:rsid w:val="00790D7A"/>
    <w:rsid w:val="00790EA2"/>
    <w:rsid w:val="00794483"/>
    <w:rsid w:val="00794E1E"/>
    <w:rsid w:val="007958C3"/>
    <w:rsid w:val="007972FA"/>
    <w:rsid w:val="007A0E70"/>
    <w:rsid w:val="007A3EFC"/>
    <w:rsid w:val="007A4830"/>
    <w:rsid w:val="007A55CC"/>
    <w:rsid w:val="007A6DBB"/>
    <w:rsid w:val="007A7C1A"/>
    <w:rsid w:val="007A7C32"/>
    <w:rsid w:val="007B063C"/>
    <w:rsid w:val="007B09B6"/>
    <w:rsid w:val="007B0F2E"/>
    <w:rsid w:val="007B12C7"/>
    <w:rsid w:val="007B206A"/>
    <w:rsid w:val="007B2238"/>
    <w:rsid w:val="007B23CE"/>
    <w:rsid w:val="007B37A6"/>
    <w:rsid w:val="007B46CC"/>
    <w:rsid w:val="007B48CB"/>
    <w:rsid w:val="007B55AA"/>
    <w:rsid w:val="007B6594"/>
    <w:rsid w:val="007B6C68"/>
    <w:rsid w:val="007C0EAB"/>
    <w:rsid w:val="007C136D"/>
    <w:rsid w:val="007C2768"/>
    <w:rsid w:val="007C2A3B"/>
    <w:rsid w:val="007C3054"/>
    <w:rsid w:val="007C4A9A"/>
    <w:rsid w:val="007C5401"/>
    <w:rsid w:val="007C54E0"/>
    <w:rsid w:val="007C589E"/>
    <w:rsid w:val="007C595F"/>
    <w:rsid w:val="007C5F41"/>
    <w:rsid w:val="007C6003"/>
    <w:rsid w:val="007C6478"/>
    <w:rsid w:val="007C68E8"/>
    <w:rsid w:val="007C6E2F"/>
    <w:rsid w:val="007C6EC1"/>
    <w:rsid w:val="007C7B0A"/>
    <w:rsid w:val="007D05C1"/>
    <w:rsid w:val="007D0683"/>
    <w:rsid w:val="007D07CC"/>
    <w:rsid w:val="007D2606"/>
    <w:rsid w:val="007D301D"/>
    <w:rsid w:val="007D30F5"/>
    <w:rsid w:val="007D4F89"/>
    <w:rsid w:val="007D6E50"/>
    <w:rsid w:val="007D7024"/>
    <w:rsid w:val="007D77F6"/>
    <w:rsid w:val="007E1242"/>
    <w:rsid w:val="007E2699"/>
    <w:rsid w:val="007E2955"/>
    <w:rsid w:val="007E319D"/>
    <w:rsid w:val="007E3601"/>
    <w:rsid w:val="007E3687"/>
    <w:rsid w:val="007E3EFB"/>
    <w:rsid w:val="007E4643"/>
    <w:rsid w:val="007E5811"/>
    <w:rsid w:val="007E71D0"/>
    <w:rsid w:val="007F200B"/>
    <w:rsid w:val="007F3B4A"/>
    <w:rsid w:val="007F610E"/>
    <w:rsid w:val="007F6168"/>
    <w:rsid w:val="007F62A6"/>
    <w:rsid w:val="007F7B66"/>
    <w:rsid w:val="00800F1C"/>
    <w:rsid w:val="00802186"/>
    <w:rsid w:val="0080224E"/>
    <w:rsid w:val="008024B2"/>
    <w:rsid w:val="00802DE0"/>
    <w:rsid w:val="0080309B"/>
    <w:rsid w:val="0080339B"/>
    <w:rsid w:val="008033AC"/>
    <w:rsid w:val="008047DE"/>
    <w:rsid w:val="00804940"/>
    <w:rsid w:val="00804EAD"/>
    <w:rsid w:val="008051D5"/>
    <w:rsid w:val="0080593F"/>
    <w:rsid w:val="00805A38"/>
    <w:rsid w:val="00805BB3"/>
    <w:rsid w:val="00805D99"/>
    <w:rsid w:val="0080740B"/>
    <w:rsid w:val="00807BD6"/>
    <w:rsid w:val="00807C9A"/>
    <w:rsid w:val="00810DE9"/>
    <w:rsid w:val="00813464"/>
    <w:rsid w:val="00813655"/>
    <w:rsid w:val="00813E41"/>
    <w:rsid w:val="0081572E"/>
    <w:rsid w:val="00815D7A"/>
    <w:rsid w:val="00815D81"/>
    <w:rsid w:val="00815E23"/>
    <w:rsid w:val="00817027"/>
    <w:rsid w:val="00820297"/>
    <w:rsid w:val="00820628"/>
    <w:rsid w:val="00821CAD"/>
    <w:rsid w:val="008238F3"/>
    <w:rsid w:val="008249E4"/>
    <w:rsid w:val="008252FC"/>
    <w:rsid w:val="0082531B"/>
    <w:rsid w:val="00825D88"/>
    <w:rsid w:val="008267C1"/>
    <w:rsid w:val="00827BD5"/>
    <w:rsid w:val="008301F3"/>
    <w:rsid w:val="00830369"/>
    <w:rsid w:val="00830B2B"/>
    <w:rsid w:val="00831FB1"/>
    <w:rsid w:val="008321A6"/>
    <w:rsid w:val="00832310"/>
    <w:rsid w:val="00832338"/>
    <w:rsid w:val="00832DA2"/>
    <w:rsid w:val="00833223"/>
    <w:rsid w:val="00834A4C"/>
    <w:rsid w:val="008351A0"/>
    <w:rsid w:val="00835670"/>
    <w:rsid w:val="008356DD"/>
    <w:rsid w:val="0083591B"/>
    <w:rsid w:val="00835DB8"/>
    <w:rsid w:val="008367FC"/>
    <w:rsid w:val="00836B7E"/>
    <w:rsid w:val="00837170"/>
    <w:rsid w:val="008377FC"/>
    <w:rsid w:val="00837A09"/>
    <w:rsid w:val="00840702"/>
    <w:rsid w:val="00840B59"/>
    <w:rsid w:val="00842FAE"/>
    <w:rsid w:val="00843701"/>
    <w:rsid w:val="008448CB"/>
    <w:rsid w:val="00845116"/>
    <w:rsid w:val="0084515E"/>
    <w:rsid w:val="00845ED2"/>
    <w:rsid w:val="008461A3"/>
    <w:rsid w:val="0084668D"/>
    <w:rsid w:val="0085063A"/>
    <w:rsid w:val="00850C2F"/>
    <w:rsid w:val="00850DF1"/>
    <w:rsid w:val="00851406"/>
    <w:rsid w:val="008522A1"/>
    <w:rsid w:val="00852CED"/>
    <w:rsid w:val="008532D8"/>
    <w:rsid w:val="00854AE7"/>
    <w:rsid w:val="00857279"/>
    <w:rsid w:val="00860C61"/>
    <w:rsid w:val="00861985"/>
    <w:rsid w:val="00861EE8"/>
    <w:rsid w:val="0086296D"/>
    <w:rsid w:val="0086310A"/>
    <w:rsid w:val="00863878"/>
    <w:rsid w:val="00864EE8"/>
    <w:rsid w:val="008663FC"/>
    <w:rsid w:val="00866847"/>
    <w:rsid w:val="00870EE9"/>
    <w:rsid w:val="008714B1"/>
    <w:rsid w:val="00871551"/>
    <w:rsid w:val="00871722"/>
    <w:rsid w:val="008719C9"/>
    <w:rsid w:val="008725C1"/>
    <w:rsid w:val="00875493"/>
    <w:rsid w:val="008760D1"/>
    <w:rsid w:val="00876A4C"/>
    <w:rsid w:val="008806AC"/>
    <w:rsid w:val="00880E9A"/>
    <w:rsid w:val="0088304F"/>
    <w:rsid w:val="008835C7"/>
    <w:rsid w:val="00883742"/>
    <w:rsid w:val="00883AFB"/>
    <w:rsid w:val="00883D38"/>
    <w:rsid w:val="00884AA9"/>
    <w:rsid w:val="00884F8E"/>
    <w:rsid w:val="00885141"/>
    <w:rsid w:val="00885179"/>
    <w:rsid w:val="00885498"/>
    <w:rsid w:val="00887342"/>
    <w:rsid w:val="008874F4"/>
    <w:rsid w:val="00887503"/>
    <w:rsid w:val="0088762B"/>
    <w:rsid w:val="00887BB3"/>
    <w:rsid w:val="00890446"/>
    <w:rsid w:val="00890BE9"/>
    <w:rsid w:val="0089103C"/>
    <w:rsid w:val="00891498"/>
    <w:rsid w:val="00891EFB"/>
    <w:rsid w:val="008929E7"/>
    <w:rsid w:val="00892A7F"/>
    <w:rsid w:val="008932C1"/>
    <w:rsid w:val="00893309"/>
    <w:rsid w:val="00893C6C"/>
    <w:rsid w:val="00893F4C"/>
    <w:rsid w:val="00894C07"/>
    <w:rsid w:val="00894F2C"/>
    <w:rsid w:val="00895064"/>
    <w:rsid w:val="00895626"/>
    <w:rsid w:val="00895BE7"/>
    <w:rsid w:val="00896EE7"/>
    <w:rsid w:val="00897C2A"/>
    <w:rsid w:val="008A340A"/>
    <w:rsid w:val="008A3F75"/>
    <w:rsid w:val="008A468E"/>
    <w:rsid w:val="008A479A"/>
    <w:rsid w:val="008A51A2"/>
    <w:rsid w:val="008A532B"/>
    <w:rsid w:val="008A5819"/>
    <w:rsid w:val="008A7A32"/>
    <w:rsid w:val="008B00BA"/>
    <w:rsid w:val="008B0534"/>
    <w:rsid w:val="008B0E63"/>
    <w:rsid w:val="008B15EC"/>
    <w:rsid w:val="008B1E32"/>
    <w:rsid w:val="008B1F33"/>
    <w:rsid w:val="008B2534"/>
    <w:rsid w:val="008B254A"/>
    <w:rsid w:val="008B2826"/>
    <w:rsid w:val="008B45B6"/>
    <w:rsid w:val="008B4DE0"/>
    <w:rsid w:val="008B63AB"/>
    <w:rsid w:val="008C080D"/>
    <w:rsid w:val="008C1DE4"/>
    <w:rsid w:val="008C2925"/>
    <w:rsid w:val="008C311D"/>
    <w:rsid w:val="008C3DBC"/>
    <w:rsid w:val="008C4371"/>
    <w:rsid w:val="008C4592"/>
    <w:rsid w:val="008C4684"/>
    <w:rsid w:val="008C4B0F"/>
    <w:rsid w:val="008C5E38"/>
    <w:rsid w:val="008C603A"/>
    <w:rsid w:val="008C6444"/>
    <w:rsid w:val="008C70C2"/>
    <w:rsid w:val="008C71F8"/>
    <w:rsid w:val="008D07B2"/>
    <w:rsid w:val="008D320E"/>
    <w:rsid w:val="008D32B9"/>
    <w:rsid w:val="008D3697"/>
    <w:rsid w:val="008D40BD"/>
    <w:rsid w:val="008D410E"/>
    <w:rsid w:val="008D44B9"/>
    <w:rsid w:val="008E075E"/>
    <w:rsid w:val="008E28D0"/>
    <w:rsid w:val="008E3011"/>
    <w:rsid w:val="008E3271"/>
    <w:rsid w:val="008E32B0"/>
    <w:rsid w:val="008E52D6"/>
    <w:rsid w:val="008E60BE"/>
    <w:rsid w:val="008E6C4B"/>
    <w:rsid w:val="008E6E9C"/>
    <w:rsid w:val="008E7567"/>
    <w:rsid w:val="008E7FB8"/>
    <w:rsid w:val="008F15DA"/>
    <w:rsid w:val="008F1B58"/>
    <w:rsid w:val="008F2315"/>
    <w:rsid w:val="008F293D"/>
    <w:rsid w:val="008F340D"/>
    <w:rsid w:val="008F4177"/>
    <w:rsid w:val="008F4C4A"/>
    <w:rsid w:val="008F511F"/>
    <w:rsid w:val="008F513C"/>
    <w:rsid w:val="008F54FF"/>
    <w:rsid w:val="008F5EB0"/>
    <w:rsid w:val="008F61B4"/>
    <w:rsid w:val="008F6E4B"/>
    <w:rsid w:val="008F7537"/>
    <w:rsid w:val="00901014"/>
    <w:rsid w:val="00901270"/>
    <w:rsid w:val="00902AAA"/>
    <w:rsid w:val="0090346F"/>
    <w:rsid w:val="0090377B"/>
    <w:rsid w:val="00903FBB"/>
    <w:rsid w:val="009057C4"/>
    <w:rsid w:val="00905B97"/>
    <w:rsid w:val="0090656E"/>
    <w:rsid w:val="00906BCC"/>
    <w:rsid w:val="00907460"/>
    <w:rsid w:val="00907634"/>
    <w:rsid w:val="00910072"/>
    <w:rsid w:val="009100AD"/>
    <w:rsid w:val="00910487"/>
    <w:rsid w:val="0091082C"/>
    <w:rsid w:val="009119C9"/>
    <w:rsid w:val="00912881"/>
    <w:rsid w:val="0091311E"/>
    <w:rsid w:val="00913ADE"/>
    <w:rsid w:val="009140FB"/>
    <w:rsid w:val="00915933"/>
    <w:rsid w:val="0091653D"/>
    <w:rsid w:val="009214D2"/>
    <w:rsid w:val="00922269"/>
    <w:rsid w:val="0092310E"/>
    <w:rsid w:val="00923137"/>
    <w:rsid w:val="0092323A"/>
    <w:rsid w:val="0092371B"/>
    <w:rsid w:val="00924B22"/>
    <w:rsid w:val="00924DE3"/>
    <w:rsid w:val="0092569E"/>
    <w:rsid w:val="00926F84"/>
    <w:rsid w:val="00927350"/>
    <w:rsid w:val="00930413"/>
    <w:rsid w:val="00930E3E"/>
    <w:rsid w:val="009313E0"/>
    <w:rsid w:val="00931F21"/>
    <w:rsid w:val="00932448"/>
    <w:rsid w:val="009335D2"/>
    <w:rsid w:val="0093378E"/>
    <w:rsid w:val="0093529A"/>
    <w:rsid w:val="009352D3"/>
    <w:rsid w:val="009356DB"/>
    <w:rsid w:val="00935E32"/>
    <w:rsid w:val="00935E64"/>
    <w:rsid w:val="00936D72"/>
    <w:rsid w:val="00940926"/>
    <w:rsid w:val="00940953"/>
    <w:rsid w:val="00941044"/>
    <w:rsid w:val="00941202"/>
    <w:rsid w:val="00941816"/>
    <w:rsid w:val="00942BB8"/>
    <w:rsid w:val="00944735"/>
    <w:rsid w:val="009458CC"/>
    <w:rsid w:val="009458F3"/>
    <w:rsid w:val="00945A15"/>
    <w:rsid w:val="009460B6"/>
    <w:rsid w:val="009463BD"/>
    <w:rsid w:val="00946AE7"/>
    <w:rsid w:val="00946B26"/>
    <w:rsid w:val="00947873"/>
    <w:rsid w:val="009518A8"/>
    <w:rsid w:val="00951E1C"/>
    <w:rsid w:val="00951E2E"/>
    <w:rsid w:val="0095296C"/>
    <w:rsid w:val="00952A06"/>
    <w:rsid w:val="0095476A"/>
    <w:rsid w:val="0095553E"/>
    <w:rsid w:val="00955A6D"/>
    <w:rsid w:val="00955C3F"/>
    <w:rsid w:val="009563C1"/>
    <w:rsid w:val="00957348"/>
    <w:rsid w:val="009616A8"/>
    <w:rsid w:val="009616E0"/>
    <w:rsid w:val="00962428"/>
    <w:rsid w:val="009628A8"/>
    <w:rsid w:val="00963A66"/>
    <w:rsid w:val="009649DD"/>
    <w:rsid w:val="00964F97"/>
    <w:rsid w:val="00966182"/>
    <w:rsid w:val="00970290"/>
    <w:rsid w:val="0097088B"/>
    <w:rsid w:val="00970DBD"/>
    <w:rsid w:val="00970EDD"/>
    <w:rsid w:val="00972C14"/>
    <w:rsid w:val="00972E69"/>
    <w:rsid w:val="009742CB"/>
    <w:rsid w:val="0097450B"/>
    <w:rsid w:val="0097452F"/>
    <w:rsid w:val="00974BAD"/>
    <w:rsid w:val="00974DBA"/>
    <w:rsid w:val="0097673F"/>
    <w:rsid w:val="00980361"/>
    <w:rsid w:val="00980FE3"/>
    <w:rsid w:val="00982934"/>
    <w:rsid w:val="00982D86"/>
    <w:rsid w:val="00984253"/>
    <w:rsid w:val="00984896"/>
    <w:rsid w:val="00984FCE"/>
    <w:rsid w:val="00985B67"/>
    <w:rsid w:val="00985E35"/>
    <w:rsid w:val="0098717A"/>
    <w:rsid w:val="009872F0"/>
    <w:rsid w:val="0098741B"/>
    <w:rsid w:val="009901AB"/>
    <w:rsid w:val="009914BA"/>
    <w:rsid w:val="009916C0"/>
    <w:rsid w:val="00992939"/>
    <w:rsid w:val="00992981"/>
    <w:rsid w:val="0099318F"/>
    <w:rsid w:val="00994D98"/>
    <w:rsid w:val="00996037"/>
    <w:rsid w:val="00996843"/>
    <w:rsid w:val="009A03B9"/>
    <w:rsid w:val="009A1096"/>
    <w:rsid w:val="009A1A26"/>
    <w:rsid w:val="009A4739"/>
    <w:rsid w:val="009A56E8"/>
    <w:rsid w:val="009A60DF"/>
    <w:rsid w:val="009A612D"/>
    <w:rsid w:val="009A64B0"/>
    <w:rsid w:val="009A744F"/>
    <w:rsid w:val="009B07EA"/>
    <w:rsid w:val="009B0BEF"/>
    <w:rsid w:val="009B0E89"/>
    <w:rsid w:val="009B158A"/>
    <w:rsid w:val="009B3E16"/>
    <w:rsid w:val="009B4DB2"/>
    <w:rsid w:val="009B50B7"/>
    <w:rsid w:val="009B6CF6"/>
    <w:rsid w:val="009B760B"/>
    <w:rsid w:val="009B77A5"/>
    <w:rsid w:val="009B7EAB"/>
    <w:rsid w:val="009C04F0"/>
    <w:rsid w:val="009C06F0"/>
    <w:rsid w:val="009C0F75"/>
    <w:rsid w:val="009C1252"/>
    <w:rsid w:val="009C1B5B"/>
    <w:rsid w:val="009C2853"/>
    <w:rsid w:val="009C2B63"/>
    <w:rsid w:val="009C467E"/>
    <w:rsid w:val="009C4C5A"/>
    <w:rsid w:val="009C61CA"/>
    <w:rsid w:val="009C6C28"/>
    <w:rsid w:val="009C6EE0"/>
    <w:rsid w:val="009C6F0F"/>
    <w:rsid w:val="009C736C"/>
    <w:rsid w:val="009C75B1"/>
    <w:rsid w:val="009C7BD2"/>
    <w:rsid w:val="009D0596"/>
    <w:rsid w:val="009D1303"/>
    <w:rsid w:val="009D19DF"/>
    <w:rsid w:val="009D3014"/>
    <w:rsid w:val="009D3086"/>
    <w:rsid w:val="009D405D"/>
    <w:rsid w:val="009D470D"/>
    <w:rsid w:val="009D5722"/>
    <w:rsid w:val="009D6277"/>
    <w:rsid w:val="009D7362"/>
    <w:rsid w:val="009D7582"/>
    <w:rsid w:val="009E0EDD"/>
    <w:rsid w:val="009E10C4"/>
    <w:rsid w:val="009E16E1"/>
    <w:rsid w:val="009E285D"/>
    <w:rsid w:val="009E407E"/>
    <w:rsid w:val="009E4DF4"/>
    <w:rsid w:val="009E5B03"/>
    <w:rsid w:val="009E5EBC"/>
    <w:rsid w:val="009E66B3"/>
    <w:rsid w:val="009E7937"/>
    <w:rsid w:val="009E7ADA"/>
    <w:rsid w:val="009F07E5"/>
    <w:rsid w:val="009F0858"/>
    <w:rsid w:val="009F1089"/>
    <w:rsid w:val="009F12E6"/>
    <w:rsid w:val="009F164F"/>
    <w:rsid w:val="009F2653"/>
    <w:rsid w:val="009F2E3F"/>
    <w:rsid w:val="009F3779"/>
    <w:rsid w:val="009F430E"/>
    <w:rsid w:val="009F458D"/>
    <w:rsid w:val="009F4B80"/>
    <w:rsid w:val="009F4EBF"/>
    <w:rsid w:val="009F5301"/>
    <w:rsid w:val="009F5530"/>
    <w:rsid w:val="009F5849"/>
    <w:rsid w:val="009F64AB"/>
    <w:rsid w:val="009F7782"/>
    <w:rsid w:val="00A01045"/>
    <w:rsid w:val="00A027A4"/>
    <w:rsid w:val="00A0316A"/>
    <w:rsid w:val="00A034A2"/>
    <w:rsid w:val="00A03C51"/>
    <w:rsid w:val="00A042DD"/>
    <w:rsid w:val="00A0524B"/>
    <w:rsid w:val="00A06BFE"/>
    <w:rsid w:val="00A07CAA"/>
    <w:rsid w:val="00A10BDA"/>
    <w:rsid w:val="00A11578"/>
    <w:rsid w:val="00A11979"/>
    <w:rsid w:val="00A126B4"/>
    <w:rsid w:val="00A13701"/>
    <w:rsid w:val="00A137FC"/>
    <w:rsid w:val="00A141BA"/>
    <w:rsid w:val="00A1506F"/>
    <w:rsid w:val="00A150BB"/>
    <w:rsid w:val="00A15C6C"/>
    <w:rsid w:val="00A15D22"/>
    <w:rsid w:val="00A16EF2"/>
    <w:rsid w:val="00A17EE4"/>
    <w:rsid w:val="00A200B1"/>
    <w:rsid w:val="00A20F64"/>
    <w:rsid w:val="00A221AF"/>
    <w:rsid w:val="00A22E79"/>
    <w:rsid w:val="00A256F3"/>
    <w:rsid w:val="00A25718"/>
    <w:rsid w:val="00A2616F"/>
    <w:rsid w:val="00A268C3"/>
    <w:rsid w:val="00A269EB"/>
    <w:rsid w:val="00A273A6"/>
    <w:rsid w:val="00A27EBA"/>
    <w:rsid w:val="00A3097F"/>
    <w:rsid w:val="00A318F0"/>
    <w:rsid w:val="00A34E51"/>
    <w:rsid w:val="00A3527B"/>
    <w:rsid w:val="00A356D0"/>
    <w:rsid w:val="00A36814"/>
    <w:rsid w:val="00A3719A"/>
    <w:rsid w:val="00A371CA"/>
    <w:rsid w:val="00A372F2"/>
    <w:rsid w:val="00A37B2E"/>
    <w:rsid w:val="00A40407"/>
    <w:rsid w:val="00A40629"/>
    <w:rsid w:val="00A41777"/>
    <w:rsid w:val="00A418AC"/>
    <w:rsid w:val="00A41AFB"/>
    <w:rsid w:val="00A41CBC"/>
    <w:rsid w:val="00A4249E"/>
    <w:rsid w:val="00A42F03"/>
    <w:rsid w:val="00A42F9D"/>
    <w:rsid w:val="00A43161"/>
    <w:rsid w:val="00A43562"/>
    <w:rsid w:val="00A442F7"/>
    <w:rsid w:val="00A44FA9"/>
    <w:rsid w:val="00A454AC"/>
    <w:rsid w:val="00A45530"/>
    <w:rsid w:val="00A469C2"/>
    <w:rsid w:val="00A469F4"/>
    <w:rsid w:val="00A47A8D"/>
    <w:rsid w:val="00A47CAD"/>
    <w:rsid w:val="00A506DE"/>
    <w:rsid w:val="00A507B4"/>
    <w:rsid w:val="00A51E9E"/>
    <w:rsid w:val="00A53045"/>
    <w:rsid w:val="00A534E4"/>
    <w:rsid w:val="00A535A8"/>
    <w:rsid w:val="00A53E57"/>
    <w:rsid w:val="00A554BD"/>
    <w:rsid w:val="00A56D4D"/>
    <w:rsid w:val="00A60B0F"/>
    <w:rsid w:val="00A61011"/>
    <w:rsid w:val="00A6145B"/>
    <w:rsid w:val="00A63308"/>
    <w:rsid w:val="00A63B0D"/>
    <w:rsid w:val="00A65948"/>
    <w:rsid w:val="00A65BFF"/>
    <w:rsid w:val="00A669EE"/>
    <w:rsid w:val="00A66ED4"/>
    <w:rsid w:val="00A70DAE"/>
    <w:rsid w:val="00A71C63"/>
    <w:rsid w:val="00A72BCF"/>
    <w:rsid w:val="00A72D31"/>
    <w:rsid w:val="00A73939"/>
    <w:rsid w:val="00A73F23"/>
    <w:rsid w:val="00A746C5"/>
    <w:rsid w:val="00A75C3E"/>
    <w:rsid w:val="00A7687A"/>
    <w:rsid w:val="00A77949"/>
    <w:rsid w:val="00A80521"/>
    <w:rsid w:val="00A80C2D"/>
    <w:rsid w:val="00A81160"/>
    <w:rsid w:val="00A816B5"/>
    <w:rsid w:val="00A81FFC"/>
    <w:rsid w:val="00A8213E"/>
    <w:rsid w:val="00A82863"/>
    <w:rsid w:val="00A847AF"/>
    <w:rsid w:val="00A851B3"/>
    <w:rsid w:val="00A853C8"/>
    <w:rsid w:val="00A87031"/>
    <w:rsid w:val="00A90C29"/>
    <w:rsid w:val="00A9118C"/>
    <w:rsid w:val="00A91A0C"/>
    <w:rsid w:val="00A9229E"/>
    <w:rsid w:val="00A9246F"/>
    <w:rsid w:val="00A929FA"/>
    <w:rsid w:val="00A92CFB"/>
    <w:rsid w:val="00A92E64"/>
    <w:rsid w:val="00A942C0"/>
    <w:rsid w:val="00A9573C"/>
    <w:rsid w:val="00A95FFC"/>
    <w:rsid w:val="00A960C1"/>
    <w:rsid w:val="00A96BA3"/>
    <w:rsid w:val="00A97A9C"/>
    <w:rsid w:val="00AA1777"/>
    <w:rsid w:val="00AA1A83"/>
    <w:rsid w:val="00AA1ABD"/>
    <w:rsid w:val="00AA336A"/>
    <w:rsid w:val="00AA3AFE"/>
    <w:rsid w:val="00AA3E1E"/>
    <w:rsid w:val="00AA409E"/>
    <w:rsid w:val="00AA479A"/>
    <w:rsid w:val="00AA6A04"/>
    <w:rsid w:val="00AA720D"/>
    <w:rsid w:val="00AA760A"/>
    <w:rsid w:val="00AB00F2"/>
    <w:rsid w:val="00AB0589"/>
    <w:rsid w:val="00AB1C21"/>
    <w:rsid w:val="00AB2A27"/>
    <w:rsid w:val="00AB356E"/>
    <w:rsid w:val="00AB375B"/>
    <w:rsid w:val="00AB4A88"/>
    <w:rsid w:val="00AB4DB6"/>
    <w:rsid w:val="00AB4E94"/>
    <w:rsid w:val="00AB534D"/>
    <w:rsid w:val="00AB5CFD"/>
    <w:rsid w:val="00AB65D4"/>
    <w:rsid w:val="00AB6C95"/>
    <w:rsid w:val="00AB6DC5"/>
    <w:rsid w:val="00AB72BF"/>
    <w:rsid w:val="00AB75FC"/>
    <w:rsid w:val="00AC0013"/>
    <w:rsid w:val="00AC0A0A"/>
    <w:rsid w:val="00AC0E6A"/>
    <w:rsid w:val="00AC162D"/>
    <w:rsid w:val="00AC24B0"/>
    <w:rsid w:val="00AC2EC3"/>
    <w:rsid w:val="00AC378F"/>
    <w:rsid w:val="00AC3A67"/>
    <w:rsid w:val="00AC3AC7"/>
    <w:rsid w:val="00AC4324"/>
    <w:rsid w:val="00AC4379"/>
    <w:rsid w:val="00AC4480"/>
    <w:rsid w:val="00AC4C58"/>
    <w:rsid w:val="00AC78A9"/>
    <w:rsid w:val="00AC7F60"/>
    <w:rsid w:val="00AD0550"/>
    <w:rsid w:val="00AD100F"/>
    <w:rsid w:val="00AD1152"/>
    <w:rsid w:val="00AD2B3B"/>
    <w:rsid w:val="00AD43A8"/>
    <w:rsid w:val="00AD44EE"/>
    <w:rsid w:val="00AD4B82"/>
    <w:rsid w:val="00AD4FFF"/>
    <w:rsid w:val="00AD566B"/>
    <w:rsid w:val="00AD5B9C"/>
    <w:rsid w:val="00AD64C0"/>
    <w:rsid w:val="00AD6C3B"/>
    <w:rsid w:val="00AD72B6"/>
    <w:rsid w:val="00AD7FD0"/>
    <w:rsid w:val="00AE0E58"/>
    <w:rsid w:val="00AE0EF8"/>
    <w:rsid w:val="00AE100C"/>
    <w:rsid w:val="00AE2DA0"/>
    <w:rsid w:val="00AE3364"/>
    <w:rsid w:val="00AE351B"/>
    <w:rsid w:val="00AE416E"/>
    <w:rsid w:val="00AE4CFC"/>
    <w:rsid w:val="00AE4D1F"/>
    <w:rsid w:val="00AE4E37"/>
    <w:rsid w:val="00AE5709"/>
    <w:rsid w:val="00AE6435"/>
    <w:rsid w:val="00AE67A1"/>
    <w:rsid w:val="00AE71F6"/>
    <w:rsid w:val="00AE763C"/>
    <w:rsid w:val="00AF0164"/>
    <w:rsid w:val="00AF023E"/>
    <w:rsid w:val="00AF377B"/>
    <w:rsid w:val="00AF3C54"/>
    <w:rsid w:val="00AF3F13"/>
    <w:rsid w:val="00AF4AD4"/>
    <w:rsid w:val="00AF6DAA"/>
    <w:rsid w:val="00AF741A"/>
    <w:rsid w:val="00B017F6"/>
    <w:rsid w:val="00B01904"/>
    <w:rsid w:val="00B020DD"/>
    <w:rsid w:val="00B028D0"/>
    <w:rsid w:val="00B03535"/>
    <w:rsid w:val="00B03A08"/>
    <w:rsid w:val="00B054E8"/>
    <w:rsid w:val="00B05865"/>
    <w:rsid w:val="00B05BD9"/>
    <w:rsid w:val="00B06715"/>
    <w:rsid w:val="00B0681C"/>
    <w:rsid w:val="00B06BA5"/>
    <w:rsid w:val="00B11072"/>
    <w:rsid w:val="00B116F7"/>
    <w:rsid w:val="00B1203E"/>
    <w:rsid w:val="00B121EA"/>
    <w:rsid w:val="00B13203"/>
    <w:rsid w:val="00B14FD2"/>
    <w:rsid w:val="00B15037"/>
    <w:rsid w:val="00B1564B"/>
    <w:rsid w:val="00B156C8"/>
    <w:rsid w:val="00B16600"/>
    <w:rsid w:val="00B16ABD"/>
    <w:rsid w:val="00B16F11"/>
    <w:rsid w:val="00B17360"/>
    <w:rsid w:val="00B20652"/>
    <w:rsid w:val="00B21E3E"/>
    <w:rsid w:val="00B2218D"/>
    <w:rsid w:val="00B230EB"/>
    <w:rsid w:val="00B231D4"/>
    <w:rsid w:val="00B23205"/>
    <w:rsid w:val="00B23447"/>
    <w:rsid w:val="00B24B5A"/>
    <w:rsid w:val="00B255D6"/>
    <w:rsid w:val="00B27032"/>
    <w:rsid w:val="00B2757F"/>
    <w:rsid w:val="00B3098C"/>
    <w:rsid w:val="00B32363"/>
    <w:rsid w:val="00B324C4"/>
    <w:rsid w:val="00B3450A"/>
    <w:rsid w:val="00B35B87"/>
    <w:rsid w:val="00B36DF4"/>
    <w:rsid w:val="00B37023"/>
    <w:rsid w:val="00B37259"/>
    <w:rsid w:val="00B400D6"/>
    <w:rsid w:val="00B414B9"/>
    <w:rsid w:val="00B419D1"/>
    <w:rsid w:val="00B420D2"/>
    <w:rsid w:val="00B42160"/>
    <w:rsid w:val="00B42920"/>
    <w:rsid w:val="00B4309E"/>
    <w:rsid w:val="00B43526"/>
    <w:rsid w:val="00B443EA"/>
    <w:rsid w:val="00B447D0"/>
    <w:rsid w:val="00B47497"/>
    <w:rsid w:val="00B4757A"/>
    <w:rsid w:val="00B51DA0"/>
    <w:rsid w:val="00B52729"/>
    <w:rsid w:val="00B52E4E"/>
    <w:rsid w:val="00B530CE"/>
    <w:rsid w:val="00B53161"/>
    <w:rsid w:val="00B5351D"/>
    <w:rsid w:val="00B53F81"/>
    <w:rsid w:val="00B53FF7"/>
    <w:rsid w:val="00B5465E"/>
    <w:rsid w:val="00B54727"/>
    <w:rsid w:val="00B54B90"/>
    <w:rsid w:val="00B555B1"/>
    <w:rsid w:val="00B55A18"/>
    <w:rsid w:val="00B55C79"/>
    <w:rsid w:val="00B5639D"/>
    <w:rsid w:val="00B5769C"/>
    <w:rsid w:val="00B6054F"/>
    <w:rsid w:val="00B61F99"/>
    <w:rsid w:val="00B62928"/>
    <w:rsid w:val="00B62C0B"/>
    <w:rsid w:val="00B63B77"/>
    <w:rsid w:val="00B64103"/>
    <w:rsid w:val="00B64493"/>
    <w:rsid w:val="00B6474D"/>
    <w:rsid w:val="00B64B88"/>
    <w:rsid w:val="00B64DC0"/>
    <w:rsid w:val="00B67BA3"/>
    <w:rsid w:val="00B7039E"/>
    <w:rsid w:val="00B715FD"/>
    <w:rsid w:val="00B71CF5"/>
    <w:rsid w:val="00B724F8"/>
    <w:rsid w:val="00B72D0D"/>
    <w:rsid w:val="00B72E1B"/>
    <w:rsid w:val="00B7348E"/>
    <w:rsid w:val="00B73C8E"/>
    <w:rsid w:val="00B743DC"/>
    <w:rsid w:val="00B745D4"/>
    <w:rsid w:val="00B74996"/>
    <w:rsid w:val="00B74B69"/>
    <w:rsid w:val="00B74C26"/>
    <w:rsid w:val="00B75A5B"/>
    <w:rsid w:val="00B7626A"/>
    <w:rsid w:val="00B76339"/>
    <w:rsid w:val="00B766D5"/>
    <w:rsid w:val="00B76C23"/>
    <w:rsid w:val="00B76CCA"/>
    <w:rsid w:val="00B826FB"/>
    <w:rsid w:val="00B84006"/>
    <w:rsid w:val="00B84074"/>
    <w:rsid w:val="00B8547C"/>
    <w:rsid w:val="00B8576B"/>
    <w:rsid w:val="00B86067"/>
    <w:rsid w:val="00B866EA"/>
    <w:rsid w:val="00B869BC"/>
    <w:rsid w:val="00B86BE9"/>
    <w:rsid w:val="00B908AA"/>
    <w:rsid w:val="00B909E2"/>
    <w:rsid w:val="00B93156"/>
    <w:rsid w:val="00B94532"/>
    <w:rsid w:val="00B95301"/>
    <w:rsid w:val="00B954B6"/>
    <w:rsid w:val="00B95F26"/>
    <w:rsid w:val="00B9679C"/>
    <w:rsid w:val="00B96C7A"/>
    <w:rsid w:val="00B96F16"/>
    <w:rsid w:val="00B97827"/>
    <w:rsid w:val="00B97990"/>
    <w:rsid w:val="00B97D9E"/>
    <w:rsid w:val="00BA071D"/>
    <w:rsid w:val="00BA0F8B"/>
    <w:rsid w:val="00BA109F"/>
    <w:rsid w:val="00BA1552"/>
    <w:rsid w:val="00BA4AC3"/>
    <w:rsid w:val="00BA520D"/>
    <w:rsid w:val="00BA52A5"/>
    <w:rsid w:val="00BA5977"/>
    <w:rsid w:val="00BA7607"/>
    <w:rsid w:val="00BB0684"/>
    <w:rsid w:val="00BB0D73"/>
    <w:rsid w:val="00BB0F09"/>
    <w:rsid w:val="00BB1A4C"/>
    <w:rsid w:val="00BB2502"/>
    <w:rsid w:val="00BB3789"/>
    <w:rsid w:val="00BB4510"/>
    <w:rsid w:val="00BB4C60"/>
    <w:rsid w:val="00BB522B"/>
    <w:rsid w:val="00BB52F8"/>
    <w:rsid w:val="00BB5AA7"/>
    <w:rsid w:val="00BB6B0D"/>
    <w:rsid w:val="00BB77DB"/>
    <w:rsid w:val="00BC0472"/>
    <w:rsid w:val="00BC0EE1"/>
    <w:rsid w:val="00BC1667"/>
    <w:rsid w:val="00BC447F"/>
    <w:rsid w:val="00BC4976"/>
    <w:rsid w:val="00BC5FAD"/>
    <w:rsid w:val="00BC61AC"/>
    <w:rsid w:val="00BC735F"/>
    <w:rsid w:val="00BD0DC0"/>
    <w:rsid w:val="00BD123C"/>
    <w:rsid w:val="00BD23CE"/>
    <w:rsid w:val="00BD2885"/>
    <w:rsid w:val="00BD291B"/>
    <w:rsid w:val="00BD3D43"/>
    <w:rsid w:val="00BD50DD"/>
    <w:rsid w:val="00BD58C6"/>
    <w:rsid w:val="00BD6498"/>
    <w:rsid w:val="00BD64B4"/>
    <w:rsid w:val="00BD65E0"/>
    <w:rsid w:val="00BD6AB0"/>
    <w:rsid w:val="00BE0054"/>
    <w:rsid w:val="00BE06B3"/>
    <w:rsid w:val="00BE0FFB"/>
    <w:rsid w:val="00BE162D"/>
    <w:rsid w:val="00BE21B2"/>
    <w:rsid w:val="00BE22A5"/>
    <w:rsid w:val="00BE2378"/>
    <w:rsid w:val="00BE2666"/>
    <w:rsid w:val="00BE4D0F"/>
    <w:rsid w:val="00BE6158"/>
    <w:rsid w:val="00BE63B5"/>
    <w:rsid w:val="00BE6C1A"/>
    <w:rsid w:val="00BF046A"/>
    <w:rsid w:val="00BF158E"/>
    <w:rsid w:val="00BF1D63"/>
    <w:rsid w:val="00BF2264"/>
    <w:rsid w:val="00BF2345"/>
    <w:rsid w:val="00BF55E9"/>
    <w:rsid w:val="00BF565D"/>
    <w:rsid w:val="00BF5E0A"/>
    <w:rsid w:val="00BF747A"/>
    <w:rsid w:val="00BF7AA8"/>
    <w:rsid w:val="00C00FBB"/>
    <w:rsid w:val="00C015A8"/>
    <w:rsid w:val="00C033C9"/>
    <w:rsid w:val="00C03BD9"/>
    <w:rsid w:val="00C03C3B"/>
    <w:rsid w:val="00C03F76"/>
    <w:rsid w:val="00C041B8"/>
    <w:rsid w:val="00C051BB"/>
    <w:rsid w:val="00C05489"/>
    <w:rsid w:val="00C0594F"/>
    <w:rsid w:val="00C061A8"/>
    <w:rsid w:val="00C07FCC"/>
    <w:rsid w:val="00C10AE0"/>
    <w:rsid w:val="00C11B06"/>
    <w:rsid w:val="00C12771"/>
    <w:rsid w:val="00C12EAB"/>
    <w:rsid w:val="00C14903"/>
    <w:rsid w:val="00C14B03"/>
    <w:rsid w:val="00C14E20"/>
    <w:rsid w:val="00C15189"/>
    <w:rsid w:val="00C15210"/>
    <w:rsid w:val="00C15A38"/>
    <w:rsid w:val="00C15AA6"/>
    <w:rsid w:val="00C172EF"/>
    <w:rsid w:val="00C1733F"/>
    <w:rsid w:val="00C17766"/>
    <w:rsid w:val="00C17D69"/>
    <w:rsid w:val="00C2069C"/>
    <w:rsid w:val="00C20A40"/>
    <w:rsid w:val="00C20D63"/>
    <w:rsid w:val="00C214D6"/>
    <w:rsid w:val="00C22F98"/>
    <w:rsid w:val="00C23E8B"/>
    <w:rsid w:val="00C24CF0"/>
    <w:rsid w:val="00C25697"/>
    <w:rsid w:val="00C25C52"/>
    <w:rsid w:val="00C25F75"/>
    <w:rsid w:val="00C265E3"/>
    <w:rsid w:val="00C26B3B"/>
    <w:rsid w:val="00C27769"/>
    <w:rsid w:val="00C30CD5"/>
    <w:rsid w:val="00C319E9"/>
    <w:rsid w:val="00C32E3D"/>
    <w:rsid w:val="00C32F33"/>
    <w:rsid w:val="00C3305F"/>
    <w:rsid w:val="00C3460F"/>
    <w:rsid w:val="00C353FB"/>
    <w:rsid w:val="00C359E7"/>
    <w:rsid w:val="00C363E3"/>
    <w:rsid w:val="00C4122C"/>
    <w:rsid w:val="00C4176B"/>
    <w:rsid w:val="00C41A2D"/>
    <w:rsid w:val="00C4202D"/>
    <w:rsid w:val="00C42B15"/>
    <w:rsid w:val="00C444CB"/>
    <w:rsid w:val="00C45341"/>
    <w:rsid w:val="00C46163"/>
    <w:rsid w:val="00C47478"/>
    <w:rsid w:val="00C47816"/>
    <w:rsid w:val="00C47970"/>
    <w:rsid w:val="00C47A17"/>
    <w:rsid w:val="00C47B67"/>
    <w:rsid w:val="00C50856"/>
    <w:rsid w:val="00C51BE8"/>
    <w:rsid w:val="00C5211D"/>
    <w:rsid w:val="00C52A1B"/>
    <w:rsid w:val="00C52A8E"/>
    <w:rsid w:val="00C538B1"/>
    <w:rsid w:val="00C53B07"/>
    <w:rsid w:val="00C53B1B"/>
    <w:rsid w:val="00C540D0"/>
    <w:rsid w:val="00C5560C"/>
    <w:rsid w:val="00C559B4"/>
    <w:rsid w:val="00C55A99"/>
    <w:rsid w:val="00C563A6"/>
    <w:rsid w:val="00C570FA"/>
    <w:rsid w:val="00C57458"/>
    <w:rsid w:val="00C60829"/>
    <w:rsid w:val="00C617A7"/>
    <w:rsid w:val="00C62E15"/>
    <w:rsid w:val="00C65B30"/>
    <w:rsid w:val="00C67E69"/>
    <w:rsid w:val="00C70FEB"/>
    <w:rsid w:val="00C710C7"/>
    <w:rsid w:val="00C71170"/>
    <w:rsid w:val="00C71342"/>
    <w:rsid w:val="00C71363"/>
    <w:rsid w:val="00C718C5"/>
    <w:rsid w:val="00C71D71"/>
    <w:rsid w:val="00C72779"/>
    <w:rsid w:val="00C72D4F"/>
    <w:rsid w:val="00C73D20"/>
    <w:rsid w:val="00C75BD5"/>
    <w:rsid w:val="00C76DD0"/>
    <w:rsid w:val="00C77907"/>
    <w:rsid w:val="00C77979"/>
    <w:rsid w:val="00C818E1"/>
    <w:rsid w:val="00C81BA1"/>
    <w:rsid w:val="00C8256F"/>
    <w:rsid w:val="00C82B69"/>
    <w:rsid w:val="00C835C2"/>
    <w:rsid w:val="00C83881"/>
    <w:rsid w:val="00C83EE5"/>
    <w:rsid w:val="00C84450"/>
    <w:rsid w:val="00C846DE"/>
    <w:rsid w:val="00C84793"/>
    <w:rsid w:val="00C84E49"/>
    <w:rsid w:val="00C853C2"/>
    <w:rsid w:val="00C85710"/>
    <w:rsid w:val="00C85B49"/>
    <w:rsid w:val="00C867A4"/>
    <w:rsid w:val="00C90428"/>
    <w:rsid w:val="00C906AA"/>
    <w:rsid w:val="00C906F5"/>
    <w:rsid w:val="00C9085A"/>
    <w:rsid w:val="00C90E03"/>
    <w:rsid w:val="00C91F0F"/>
    <w:rsid w:val="00C9288A"/>
    <w:rsid w:val="00C93106"/>
    <w:rsid w:val="00C93705"/>
    <w:rsid w:val="00C93C58"/>
    <w:rsid w:val="00C9402E"/>
    <w:rsid w:val="00C94FD2"/>
    <w:rsid w:val="00C951B2"/>
    <w:rsid w:val="00C9527A"/>
    <w:rsid w:val="00C957F3"/>
    <w:rsid w:val="00C9598B"/>
    <w:rsid w:val="00C95B5B"/>
    <w:rsid w:val="00C96BBB"/>
    <w:rsid w:val="00C97983"/>
    <w:rsid w:val="00C979AC"/>
    <w:rsid w:val="00CA176B"/>
    <w:rsid w:val="00CA1948"/>
    <w:rsid w:val="00CA2A5D"/>
    <w:rsid w:val="00CA300E"/>
    <w:rsid w:val="00CA3304"/>
    <w:rsid w:val="00CA3C9F"/>
    <w:rsid w:val="00CA4B64"/>
    <w:rsid w:val="00CA54D1"/>
    <w:rsid w:val="00CA6336"/>
    <w:rsid w:val="00CA72D4"/>
    <w:rsid w:val="00CA7B4D"/>
    <w:rsid w:val="00CA7FF0"/>
    <w:rsid w:val="00CB0240"/>
    <w:rsid w:val="00CB2282"/>
    <w:rsid w:val="00CB22A4"/>
    <w:rsid w:val="00CB423B"/>
    <w:rsid w:val="00CB6DAE"/>
    <w:rsid w:val="00CB6DAF"/>
    <w:rsid w:val="00CC0622"/>
    <w:rsid w:val="00CC122A"/>
    <w:rsid w:val="00CC17F3"/>
    <w:rsid w:val="00CC21F8"/>
    <w:rsid w:val="00CC2845"/>
    <w:rsid w:val="00CC2BCA"/>
    <w:rsid w:val="00CC460B"/>
    <w:rsid w:val="00CC47FE"/>
    <w:rsid w:val="00CC5D93"/>
    <w:rsid w:val="00CC66E5"/>
    <w:rsid w:val="00CC6E79"/>
    <w:rsid w:val="00CC726A"/>
    <w:rsid w:val="00CC792F"/>
    <w:rsid w:val="00CC7D2A"/>
    <w:rsid w:val="00CD14E0"/>
    <w:rsid w:val="00CD1709"/>
    <w:rsid w:val="00CD1E59"/>
    <w:rsid w:val="00CD2F03"/>
    <w:rsid w:val="00CD31CE"/>
    <w:rsid w:val="00CD33B7"/>
    <w:rsid w:val="00CD3421"/>
    <w:rsid w:val="00CD3DDE"/>
    <w:rsid w:val="00CD4CAD"/>
    <w:rsid w:val="00CD536A"/>
    <w:rsid w:val="00CD63AA"/>
    <w:rsid w:val="00CD7FBE"/>
    <w:rsid w:val="00CE0017"/>
    <w:rsid w:val="00CE10CD"/>
    <w:rsid w:val="00CE149C"/>
    <w:rsid w:val="00CE292A"/>
    <w:rsid w:val="00CE2A58"/>
    <w:rsid w:val="00CE4527"/>
    <w:rsid w:val="00CE461B"/>
    <w:rsid w:val="00CE4D9F"/>
    <w:rsid w:val="00CE77C7"/>
    <w:rsid w:val="00CF0049"/>
    <w:rsid w:val="00CF0698"/>
    <w:rsid w:val="00CF093D"/>
    <w:rsid w:val="00CF53E1"/>
    <w:rsid w:val="00CF5790"/>
    <w:rsid w:val="00D00020"/>
    <w:rsid w:val="00D01A35"/>
    <w:rsid w:val="00D01FD5"/>
    <w:rsid w:val="00D01FE5"/>
    <w:rsid w:val="00D0253D"/>
    <w:rsid w:val="00D02A99"/>
    <w:rsid w:val="00D03896"/>
    <w:rsid w:val="00D05E87"/>
    <w:rsid w:val="00D06039"/>
    <w:rsid w:val="00D06BBF"/>
    <w:rsid w:val="00D06C04"/>
    <w:rsid w:val="00D06D18"/>
    <w:rsid w:val="00D0710E"/>
    <w:rsid w:val="00D07770"/>
    <w:rsid w:val="00D10E36"/>
    <w:rsid w:val="00D11321"/>
    <w:rsid w:val="00D117B9"/>
    <w:rsid w:val="00D11A6B"/>
    <w:rsid w:val="00D11D26"/>
    <w:rsid w:val="00D1267B"/>
    <w:rsid w:val="00D129B6"/>
    <w:rsid w:val="00D13AB4"/>
    <w:rsid w:val="00D15568"/>
    <w:rsid w:val="00D156FB"/>
    <w:rsid w:val="00D16F93"/>
    <w:rsid w:val="00D17FDF"/>
    <w:rsid w:val="00D20480"/>
    <w:rsid w:val="00D22175"/>
    <w:rsid w:val="00D22921"/>
    <w:rsid w:val="00D23501"/>
    <w:rsid w:val="00D23597"/>
    <w:rsid w:val="00D23658"/>
    <w:rsid w:val="00D23ADF"/>
    <w:rsid w:val="00D240E6"/>
    <w:rsid w:val="00D24A67"/>
    <w:rsid w:val="00D24C96"/>
    <w:rsid w:val="00D25101"/>
    <w:rsid w:val="00D2568F"/>
    <w:rsid w:val="00D258A5"/>
    <w:rsid w:val="00D25ABD"/>
    <w:rsid w:val="00D26D0B"/>
    <w:rsid w:val="00D27515"/>
    <w:rsid w:val="00D279A6"/>
    <w:rsid w:val="00D3017B"/>
    <w:rsid w:val="00D303C9"/>
    <w:rsid w:val="00D30EC5"/>
    <w:rsid w:val="00D31574"/>
    <w:rsid w:val="00D319BE"/>
    <w:rsid w:val="00D3253C"/>
    <w:rsid w:val="00D33738"/>
    <w:rsid w:val="00D34DC2"/>
    <w:rsid w:val="00D35103"/>
    <w:rsid w:val="00D355EE"/>
    <w:rsid w:val="00D35833"/>
    <w:rsid w:val="00D35E6C"/>
    <w:rsid w:val="00D36662"/>
    <w:rsid w:val="00D36665"/>
    <w:rsid w:val="00D37570"/>
    <w:rsid w:val="00D40D38"/>
    <w:rsid w:val="00D40E41"/>
    <w:rsid w:val="00D41BAC"/>
    <w:rsid w:val="00D41C7C"/>
    <w:rsid w:val="00D4235A"/>
    <w:rsid w:val="00D43524"/>
    <w:rsid w:val="00D43884"/>
    <w:rsid w:val="00D44BF2"/>
    <w:rsid w:val="00D44D15"/>
    <w:rsid w:val="00D44EAB"/>
    <w:rsid w:val="00D455AD"/>
    <w:rsid w:val="00D473F9"/>
    <w:rsid w:val="00D4747D"/>
    <w:rsid w:val="00D50C52"/>
    <w:rsid w:val="00D5176F"/>
    <w:rsid w:val="00D536C1"/>
    <w:rsid w:val="00D538DD"/>
    <w:rsid w:val="00D538F0"/>
    <w:rsid w:val="00D53D31"/>
    <w:rsid w:val="00D55A13"/>
    <w:rsid w:val="00D57886"/>
    <w:rsid w:val="00D57D7F"/>
    <w:rsid w:val="00D608B4"/>
    <w:rsid w:val="00D60E7A"/>
    <w:rsid w:val="00D613EC"/>
    <w:rsid w:val="00D6162F"/>
    <w:rsid w:val="00D61B83"/>
    <w:rsid w:val="00D62B03"/>
    <w:rsid w:val="00D62B32"/>
    <w:rsid w:val="00D634F7"/>
    <w:rsid w:val="00D63C5E"/>
    <w:rsid w:val="00D64A5C"/>
    <w:rsid w:val="00D64EDA"/>
    <w:rsid w:val="00D66630"/>
    <w:rsid w:val="00D6683D"/>
    <w:rsid w:val="00D67403"/>
    <w:rsid w:val="00D674CB"/>
    <w:rsid w:val="00D729C1"/>
    <w:rsid w:val="00D73819"/>
    <w:rsid w:val="00D74E3B"/>
    <w:rsid w:val="00D7713E"/>
    <w:rsid w:val="00D77E37"/>
    <w:rsid w:val="00D8034D"/>
    <w:rsid w:val="00D80A39"/>
    <w:rsid w:val="00D80E57"/>
    <w:rsid w:val="00D834FA"/>
    <w:rsid w:val="00D839A6"/>
    <w:rsid w:val="00D83CA7"/>
    <w:rsid w:val="00D85BCE"/>
    <w:rsid w:val="00D87FBE"/>
    <w:rsid w:val="00D90236"/>
    <w:rsid w:val="00D90528"/>
    <w:rsid w:val="00D91E41"/>
    <w:rsid w:val="00D9232E"/>
    <w:rsid w:val="00D92AC0"/>
    <w:rsid w:val="00D9309C"/>
    <w:rsid w:val="00D93A92"/>
    <w:rsid w:val="00D96564"/>
    <w:rsid w:val="00D96EFB"/>
    <w:rsid w:val="00DA00F9"/>
    <w:rsid w:val="00DA04BC"/>
    <w:rsid w:val="00DA3633"/>
    <w:rsid w:val="00DA3BC1"/>
    <w:rsid w:val="00DA3BEA"/>
    <w:rsid w:val="00DA44AF"/>
    <w:rsid w:val="00DA4DF1"/>
    <w:rsid w:val="00DA5E55"/>
    <w:rsid w:val="00DA7076"/>
    <w:rsid w:val="00DA7155"/>
    <w:rsid w:val="00DA79E6"/>
    <w:rsid w:val="00DA7BEF"/>
    <w:rsid w:val="00DB25CD"/>
    <w:rsid w:val="00DB2997"/>
    <w:rsid w:val="00DB3494"/>
    <w:rsid w:val="00DB413E"/>
    <w:rsid w:val="00DB44F5"/>
    <w:rsid w:val="00DB4505"/>
    <w:rsid w:val="00DB4D33"/>
    <w:rsid w:val="00DB5BD8"/>
    <w:rsid w:val="00DB5C36"/>
    <w:rsid w:val="00DB6966"/>
    <w:rsid w:val="00DB723D"/>
    <w:rsid w:val="00DB73FC"/>
    <w:rsid w:val="00DC04EA"/>
    <w:rsid w:val="00DC05BB"/>
    <w:rsid w:val="00DC1E4C"/>
    <w:rsid w:val="00DC3A97"/>
    <w:rsid w:val="00DC4637"/>
    <w:rsid w:val="00DC5733"/>
    <w:rsid w:val="00DC5865"/>
    <w:rsid w:val="00DC5F0F"/>
    <w:rsid w:val="00DC649D"/>
    <w:rsid w:val="00DC649E"/>
    <w:rsid w:val="00DC6EEA"/>
    <w:rsid w:val="00DC745D"/>
    <w:rsid w:val="00DC792B"/>
    <w:rsid w:val="00DC7F8A"/>
    <w:rsid w:val="00DD01DC"/>
    <w:rsid w:val="00DD10EE"/>
    <w:rsid w:val="00DD1E95"/>
    <w:rsid w:val="00DD27AA"/>
    <w:rsid w:val="00DD2873"/>
    <w:rsid w:val="00DD2F5D"/>
    <w:rsid w:val="00DD456D"/>
    <w:rsid w:val="00DD4933"/>
    <w:rsid w:val="00DE05CB"/>
    <w:rsid w:val="00DE0A5A"/>
    <w:rsid w:val="00DE3FC4"/>
    <w:rsid w:val="00DE4A29"/>
    <w:rsid w:val="00DE4ED0"/>
    <w:rsid w:val="00DE5083"/>
    <w:rsid w:val="00DE5ADB"/>
    <w:rsid w:val="00DE5B13"/>
    <w:rsid w:val="00DE61E5"/>
    <w:rsid w:val="00DE65FB"/>
    <w:rsid w:val="00DE697C"/>
    <w:rsid w:val="00DE6D06"/>
    <w:rsid w:val="00DE7A27"/>
    <w:rsid w:val="00DE7C8A"/>
    <w:rsid w:val="00DF0ED1"/>
    <w:rsid w:val="00DF131B"/>
    <w:rsid w:val="00DF2A20"/>
    <w:rsid w:val="00DF39EA"/>
    <w:rsid w:val="00DF3B8A"/>
    <w:rsid w:val="00DF48CB"/>
    <w:rsid w:val="00DF5AA7"/>
    <w:rsid w:val="00DF6CF7"/>
    <w:rsid w:val="00DF7F88"/>
    <w:rsid w:val="00E0041A"/>
    <w:rsid w:val="00E01EFA"/>
    <w:rsid w:val="00E01F4E"/>
    <w:rsid w:val="00E02E75"/>
    <w:rsid w:val="00E0424B"/>
    <w:rsid w:val="00E04374"/>
    <w:rsid w:val="00E05A3D"/>
    <w:rsid w:val="00E069AB"/>
    <w:rsid w:val="00E07B16"/>
    <w:rsid w:val="00E07B52"/>
    <w:rsid w:val="00E07BCC"/>
    <w:rsid w:val="00E07CBA"/>
    <w:rsid w:val="00E07F54"/>
    <w:rsid w:val="00E105CC"/>
    <w:rsid w:val="00E12823"/>
    <w:rsid w:val="00E13A73"/>
    <w:rsid w:val="00E14825"/>
    <w:rsid w:val="00E14AE3"/>
    <w:rsid w:val="00E14E11"/>
    <w:rsid w:val="00E16499"/>
    <w:rsid w:val="00E168D4"/>
    <w:rsid w:val="00E178E4"/>
    <w:rsid w:val="00E17B49"/>
    <w:rsid w:val="00E17FAB"/>
    <w:rsid w:val="00E20BD8"/>
    <w:rsid w:val="00E21D59"/>
    <w:rsid w:val="00E22ABF"/>
    <w:rsid w:val="00E23099"/>
    <w:rsid w:val="00E244D9"/>
    <w:rsid w:val="00E2490F"/>
    <w:rsid w:val="00E25BB6"/>
    <w:rsid w:val="00E26B59"/>
    <w:rsid w:val="00E27D5A"/>
    <w:rsid w:val="00E30D00"/>
    <w:rsid w:val="00E31021"/>
    <w:rsid w:val="00E3144E"/>
    <w:rsid w:val="00E32216"/>
    <w:rsid w:val="00E33D62"/>
    <w:rsid w:val="00E34B40"/>
    <w:rsid w:val="00E34CE2"/>
    <w:rsid w:val="00E34D05"/>
    <w:rsid w:val="00E35167"/>
    <w:rsid w:val="00E368CD"/>
    <w:rsid w:val="00E40A2B"/>
    <w:rsid w:val="00E41478"/>
    <w:rsid w:val="00E41655"/>
    <w:rsid w:val="00E438E2"/>
    <w:rsid w:val="00E441CF"/>
    <w:rsid w:val="00E45423"/>
    <w:rsid w:val="00E456AF"/>
    <w:rsid w:val="00E458B1"/>
    <w:rsid w:val="00E4694E"/>
    <w:rsid w:val="00E4770C"/>
    <w:rsid w:val="00E500BB"/>
    <w:rsid w:val="00E50365"/>
    <w:rsid w:val="00E50513"/>
    <w:rsid w:val="00E50596"/>
    <w:rsid w:val="00E50652"/>
    <w:rsid w:val="00E517CB"/>
    <w:rsid w:val="00E52658"/>
    <w:rsid w:val="00E52D81"/>
    <w:rsid w:val="00E534D2"/>
    <w:rsid w:val="00E5451D"/>
    <w:rsid w:val="00E54B14"/>
    <w:rsid w:val="00E56250"/>
    <w:rsid w:val="00E5644B"/>
    <w:rsid w:val="00E573B6"/>
    <w:rsid w:val="00E57646"/>
    <w:rsid w:val="00E5790E"/>
    <w:rsid w:val="00E57E72"/>
    <w:rsid w:val="00E62181"/>
    <w:rsid w:val="00E63132"/>
    <w:rsid w:val="00E63E54"/>
    <w:rsid w:val="00E6551D"/>
    <w:rsid w:val="00E65F44"/>
    <w:rsid w:val="00E6678F"/>
    <w:rsid w:val="00E6680C"/>
    <w:rsid w:val="00E66C53"/>
    <w:rsid w:val="00E67672"/>
    <w:rsid w:val="00E70CCC"/>
    <w:rsid w:val="00E713A5"/>
    <w:rsid w:val="00E722F5"/>
    <w:rsid w:val="00E72E71"/>
    <w:rsid w:val="00E75A76"/>
    <w:rsid w:val="00E75E89"/>
    <w:rsid w:val="00E76071"/>
    <w:rsid w:val="00E761AF"/>
    <w:rsid w:val="00E76CB2"/>
    <w:rsid w:val="00E77D41"/>
    <w:rsid w:val="00E800D8"/>
    <w:rsid w:val="00E8078C"/>
    <w:rsid w:val="00E80F31"/>
    <w:rsid w:val="00E81F95"/>
    <w:rsid w:val="00E83250"/>
    <w:rsid w:val="00E83AB8"/>
    <w:rsid w:val="00E84A04"/>
    <w:rsid w:val="00E84C67"/>
    <w:rsid w:val="00E854DD"/>
    <w:rsid w:val="00E85A39"/>
    <w:rsid w:val="00E85D75"/>
    <w:rsid w:val="00E86371"/>
    <w:rsid w:val="00E86B0D"/>
    <w:rsid w:val="00E90FBF"/>
    <w:rsid w:val="00E91028"/>
    <w:rsid w:val="00E922A0"/>
    <w:rsid w:val="00E92C70"/>
    <w:rsid w:val="00E93CD0"/>
    <w:rsid w:val="00E94BBC"/>
    <w:rsid w:val="00E94BDA"/>
    <w:rsid w:val="00E94CE7"/>
    <w:rsid w:val="00E9669B"/>
    <w:rsid w:val="00E96E3F"/>
    <w:rsid w:val="00E97FE6"/>
    <w:rsid w:val="00EA145D"/>
    <w:rsid w:val="00EA1D0F"/>
    <w:rsid w:val="00EA350A"/>
    <w:rsid w:val="00EA73C3"/>
    <w:rsid w:val="00EB06FA"/>
    <w:rsid w:val="00EB0C0B"/>
    <w:rsid w:val="00EB12BD"/>
    <w:rsid w:val="00EB1C48"/>
    <w:rsid w:val="00EB3709"/>
    <w:rsid w:val="00EB4207"/>
    <w:rsid w:val="00EB47EE"/>
    <w:rsid w:val="00EB4E5B"/>
    <w:rsid w:val="00EB53EC"/>
    <w:rsid w:val="00EB5481"/>
    <w:rsid w:val="00EB58FA"/>
    <w:rsid w:val="00EB61CC"/>
    <w:rsid w:val="00EB62E0"/>
    <w:rsid w:val="00EB6B6B"/>
    <w:rsid w:val="00EB6FB1"/>
    <w:rsid w:val="00EB7259"/>
    <w:rsid w:val="00EB7550"/>
    <w:rsid w:val="00EC1529"/>
    <w:rsid w:val="00EC164E"/>
    <w:rsid w:val="00EC1DAD"/>
    <w:rsid w:val="00EC219C"/>
    <w:rsid w:val="00EC2D05"/>
    <w:rsid w:val="00EC3215"/>
    <w:rsid w:val="00EC37D0"/>
    <w:rsid w:val="00EC37E2"/>
    <w:rsid w:val="00EC3F0B"/>
    <w:rsid w:val="00EC4D4E"/>
    <w:rsid w:val="00EC550F"/>
    <w:rsid w:val="00EC5BF6"/>
    <w:rsid w:val="00EC5C4E"/>
    <w:rsid w:val="00EC6F7D"/>
    <w:rsid w:val="00EC7789"/>
    <w:rsid w:val="00ED004A"/>
    <w:rsid w:val="00ED006D"/>
    <w:rsid w:val="00ED18D9"/>
    <w:rsid w:val="00ED1F88"/>
    <w:rsid w:val="00ED2277"/>
    <w:rsid w:val="00ED239C"/>
    <w:rsid w:val="00ED3B81"/>
    <w:rsid w:val="00ED4164"/>
    <w:rsid w:val="00ED45FE"/>
    <w:rsid w:val="00EE0F60"/>
    <w:rsid w:val="00EE11FE"/>
    <w:rsid w:val="00EE24FB"/>
    <w:rsid w:val="00EE2594"/>
    <w:rsid w:val="00EE2B9F"/>
    <w:rsid w:val="00EE2F35"/>
    <w:rsid w:val="00EE3BE3"/>
    <w:rsid w:val="00EE5192"/>
    <w:rsid w:val="00EE69DF"/>
    <w:rsid w:val="00EE7F0E"/>
    <w:rsid w:val="00EF104E"/>
    <w:rsid w:val="00EF137A"/>
    <w:rsid w:val="00EF1D39"/>
    <w:rsid w:val="00EF32AD"/>
    <w:rsid w:val="00EF379B"/>
    <w:rsid w:val="00EF3A08"/>
    <w:rsid w:val="00EF3C9B"/>
    <w:rsid w:val="00EF5A14"/>
    <w:rsid w:val="00EF5E3C"/>
    <w:rsid w:val="00EF67A1"/>
    <w:rsid w:val="00EF690B"/>
    <w:rsid w:val="00EF728A"/>
    <w:rsid w:val="00EF7B13"/>
    <w:rsid w:val="00F021FB"/>
    <w:rsid w:val="00F036EF"/>
    <w:rsid w:val="00F03CD0"/>
    <w:rsid w:val="00F06149"/>
    <w:rsid w:val="00F061C3"/>
    <w:rsid w:val="00F06D09"/>
    <w:rsid w:val="00F07C6C"/>
    <w:rsid w:val="00F07C95"/>
    <w:rsid w:val="00F10799"/>
    <w:rsid w:val="00F107EC"/>
    <w:rsid w:val="00F10D65"/>
    <w:rsid w:val="00F10D8C"/>
    <w:rsid w:val="00F11133"/>
    <w:rsid w:val="00F114D8"/>
    <w:rsid w:val="00F11930"/>
    <w:rsid w:val="00F11B94"/>
    <w:rsid w:val="00F1243B"/>
    <w:rsid w:val="00F12CA6"/>
    <w:rsid w:val="00F13049"/>
    <w:rsid w:val="00F13A8A"/>
    <w:rsid w:val="00F13B43"/>
    <w:rsid w:val="00F14FD3"/>
    <w:rsid w:val="00F165BE"/>
    <w:rsid w:val="00F167D8"/>
    <w:rsid w:val="00F17A75"/>
    <w:rsid w:val="00F214C5"/>
    <w:rsid w:val="00F2182E"/>
    <w:rsid w:val="00F218F6"/>
    <w:rsid w:val="00F22185"/>
    <w:rsid w:val="00F22193"/>
    <w:rsid w:val="00F22CD3"/>
    <w:rsid w:val="00F22F36"/>
    <w:rsid w:val="00F23433"/>
    <w:rsid w:val="00F24D17"/>
    <w:rsid w:val="00F25A79"/>
    <w:rsid w:val="00F267ED"/>
    <w:rsid w:val="00F26CA5"/>
    <w:rsid w:val="00F26ED3"/>
    <w:rsid w:val="00F2744D"/>
    <w:rsid w:val="00F27908"/>
    <w:rsid w:val="00F301AE"/>
    <w:rsid w:val="00F311C7"/>
    <w:rsid w:val="00F31B45"/>
    <w:rsid w:val="00F31DEF"/>
    <w:rsid w:val="00F3263D"/>
    <w:rsid w:val="00F32BD2"/>
    <w:rsid w:val="00F35873"/>
    <w:rsid w:val="00F3718C"/>
    <w:rsid w:val="00F3785B"/>
    <w:rsid w:val="00F4039E"/>
    <w:rsid w:val="00F40B90"/>
    <w:rsid w:val="00F4114C"/>
    <w:rsid w:val="00F41D65"/>
    <w:rsid w:val="00F42289"/>
    <w:rsid w:val="00F42CAD"/>
    <w:rsid w:val="00F460FE"/>
    <w:rsid w:val="00F47556"/>
    <w:rsid w:val="00F501C0"/>
    <w:rsid w:val="00F516E4"/>
    <w:rsid w:val="00F52F5A"/>
    <w:rsid w:val="00F53AFD"/>
    <w:rsid w:val="00F545DD"/>
    <w:rsid w:val="00F55BF8"/>
    <w:rsid w:val="00F5656D"/>
    <w:rsid w:val="00F57739"/>
    <w:rsid w:val="00F60779"/>
    <w:rsid w:val="00F60B58"/>
    <w:rsid w:val="00F615A0"/>
    <w:rsid w:val="00F616EA"/>
    <w:rsid w:val="00F61792"/>
    <w:rsid w:val="00F61EA4"/>
    <w:rsid w:val="00F61FB5"/>
    <w:rsid w:val="00F62172"/>
    <w:rsid w:val="00F63D37"/>
    <w:rsid w:val="00F641C8"/>
    <w:rsid w:val="00F646E9"/>
    <w:rsid w:val="00F64C51"/>
    <w:rsid w:val="00F65645"/>
    <w:rsid w:val="00F66443"/>
    <w:rsid w:val="00F70077"/>
    <w:rsid w:val="00F716CD"/>
    <w:rsid w:val="00F71D6F"/>
    <w:rsid w:val="00F72B32"/>
    <w:rsid w:val="00F72E34"/>
    <w:rsid w:val="00F72F37"/>
    <w:rsid w:val="00F73FC0"/>
    <w:rsid w:val="00F74562"/>
    <w:rsid w:val="00F74D78"/>
    <w:rsid w:val="00F75063"/>
    <w:rsid w:val="00F751D6"/>
    <w:rsid w:val="00F75A7D"/>
    <w:rsid w:val="00F75A98"/>
    <w:rsid w:val="00F763BE"/>
    <w:rsid w:val="00F80A1D"/>
    <w:rsid w:val="00F80E6F"/>
    <w:rsid w:val="00F80F0C"/>
    <w:rsid w:val="00F80FF6"/>
    <w:rsid w:val="00F810BA"/>
    <w:rsid w:val="00F81229"/>
    <w:rsid w:val="00F81563"/>
    <w:rsid w:val="00F8187D"/>
    <w:rsid w:val="00F82397"/>
    <w:rsid w:val="00F84F06"/>
    <w:rsid w:val="00F85B17"/>
    <w:rsid w:val="00F85D65"/>
    <w:rsid w:val="00F85FD4"/>
    <w:rsid w:val="00F86238"/>
    <w:rsid w:val="00F86A04"/>
    <w:rsid w:val="00F87FC6"/>
    <w:rsid w:val="00F90A5B"/>
    <w:rsid w:val="00F90BC0"/>
    <w:rsid w:val="00F9166D"/>
    <w:rsid w:val="00F92989"/>
    <w:rsid w:val="00F94029"/>
    <w:rsid w:val="00F9413B"/>
    <w:rsid w:val="00F94E22"/>
    <w:rsid w:val="00F95540"/>
    <w:rsid w:val="00F9626B"/>
    <w:rsid w:val="00FA0474"/>
    <w:rsid w:val="00FA12D7"/>
    <w:rsid w:val="00FA2F05"/>
    <w:rsid w:val="00FA3005"/>
    <w:rsid w:val="00FA44F4"/>
    <w:rsid w:val="00FA4C97"/>
    <w:rsid w:val="00FA5EDE"/>
    <w:rsid w:val="00FA6057"/>
    <w:rsid w:val="00FA643D"/>
    <w:rsid w:val="00FA6E86"/>
    <w:rsid w:val="00FB03FE"/>
    <w:rsid w:val="00FB096D"/>
    <w:rsid w:val="00FB1CB9"/>
    <w:rsid w:val="00FB21C2"/>
    <w:rsid w:val="00FB2971"/>
    <w:rsid w:val="00FB392F"/>
    <w:rsid w:val="00FB474A"/>
    <w:rsid w:val="00FB5DCF"/>
    <w:rsid w:val="00FB61A7"/>
    <w:rsid w:val="00FB6506"/>
    <w:rsid w:val="00FB6CC3"/>
    <w:rsid w:val="00FB707D"/>
    <w:rsid w:val="00FC004F"/>
    <w:rsid w:val="00FC2C20"/>
    <w:rsid w:val="00FC598D"/>
    <w:rsid w:val="00FC6C83"/>
    <w:rsid w:val="00FC6E03"/>
    <w:rsid w:val="00FC7B34"/>
    <w:rsid w:val="00FC7B50"/>
    <w:rsid w:val="00FC7DAC"/>
    <w:rsid w:val="00FD0D0E"/>
    <w:rsid w:val="00FD1426"/>
    <w:rsid w:val="00FD297A"/>
    <w:rsid w:val="00FD385D"/>
    <w:rsid w:val="00FD3FBA"/>
    <w:rsid w:val="00FD66C4"/>
    <w:rsid w:val="00FD68C7"/>
    <w:rsid w:val="00FD769F"/>
    <w:rsid w:val="00FE0932"/>
    <w:rsid w:val="00FE0BBE"/>
    <w:rsid w:val="00FE0FF6"/>
    <w:rsid w:val="00FE1532"/>
    <w:rsid w:val="00FE16E8"/>
    <w:rsid w:val="00FE1C51"/>
    <w:rsid w:val="00FE27A3"/>
    <w:rsid w:val="00FE3BD4"/>
    <w:rsid w:val="00FE4050"/>
    <w:rsid w:val="00FE4341"/>
    <w:rsid w:val="00FE4456"/>
    <w:rsid w:val="00FE44BA"/>
    <w:rsid w:val="00FE522C"/>
    <w:rsid w:val="00FE689B"/>
    <w:rsid w:val="00FE7247"/>
    <w:rsid w:val="00FF0BC3"/>
    <w:rsid w:val="00FF0E69"/>
    <w:rsid w:val="00FF105D"/>
    <w:rsid w:val="00FF12D1"/>
    <w:rsid w:val="00FF135D"/>
    <w:rsid w:val="00FF15AC"/>
    <w:rsid w:val="00FF16F0"/>
    <w:rsid w:val="00FF2058"/>
    <w:rsid w:val="00FF212F"/>
    <w:rsid w:val="00FF31C3"/>
    <w:rsid w:val="00FF34E1"/>
    <w:rsid w:val="00FF42E7"/>
    <w:rsid w:val="00FF73C5"/>
    <w:rsid w:val="00FF74F0"/>
    <w:rsid w:val="235A48CB"/>
    <w:rsid w:val="33CD2FAC"/>
    <w:rsid w:val="6A937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7536FC6"/>
  <w15:docId w15:val="{03866586-A136-47EA-BB3D-A43112D23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Rounded MT Bold" w:eastAsia="Times New Roman" w:hAnsi="Arial Rounded MT Bold" w:cs="Arial Rounded MT Bold"/>
      <w:b/>
      <w:bCs/>
      <w:lang w:val="en-US" w:eastAsia="en-US" w:bidi="he-IL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spacing w:before="240" w:after="60"/>
      <w:outlineLvl w:val="1"/>
    </w:pPr>
    <w:rPr>
      <w:rFonts w:ascii="Cambria" w:hAnsi="Cambria" w:cs="Times New Roman"/>
      <w:i/>
      <w:i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qFormat/>
    <w:pPr>
      <w:tabs>
        <w:tab w:val="center" w:pos="4320"/>
        <w:tab w:val="right" w:pos="8640"/>
      </w:tabs>
    </w:pPr>
  </w:style>
  <w:style w:type="character" w:customStyle="1" w:styleId="Heading1Char">
    <w:name w:val="Heading 1 Char"/>
    <w:link w:val="Heading1"/>
    <w:uiPriority w:val="9"/>
    <w:qFormat/>
    <w:rPr>
      <w:rFonts w:ascii="Arial Rounded MT Bold" w:eastAsia="Times New Roman" w:hAnsi="Arial Rounded MT Bold" w:cs="Arial Rounded MT Bold"/>
      <w:b/>
      <w:bCs/>
      <w:sz w:val="20"/>
      <w:szCs w:val="20"/>
      <w:lang w:bidi="he-IL"/>
    </w:rPr>
  </w:style>
  <w:style w:type="character" w:customStyle="1" w:styleId="Heading2Char">
    <w:name w:val="Heading 2 Char"/>
    <w:link w:val="Heading2"/>
    <w:uiPriority w:val="9"/>
    <w:qFormat/>
    <w:rPr>
      <w:rFonts w:ascii="Cambria" w:eastAsia="Times New Roman" w:hAnsi="Cambria" w:cs="Times New Roman"/>
      <w:b/>
      <w:bCs/>
      <w:i/>
      <w:iCs/>
      <w:sz w:val="28"/>
      <w:szCs w:val="28"/>
      <w:lang w:bidi="he-IL"/>
    </w:rPr>
  </w:style>
  <w:style w:type="character" w:customStyle="1" w:styleId="HeaderChar">
    <w:name w:val="Header Char"/>
    <w:link w:val="Header"/>
    <w:uiPriority w:val="99"/>
    <w:qFormat/>
    <w:rPr>
      <w:rFonts w:ascii="Arial Rounded MT Bold" w:eastAsia="Times New Roman" w:hAnsi="Arial Rounded MT Bold" w:cs="Arial Rounded MT Bold"/>
      <w:b/>
      <w:bCs/>
      <w:sz w:val="20"/>
      <w:szCs w:val="20"/>
      <w:lang w:bidi="he-IL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imes New Roman" w:hAnsi="Tahoma" w:cs="Tahoma"/>
      <w:b/>
      <w:bCs/>
      <w:sz w:val="16"/>
      <w:szCs w:val="16"/>
      <w:lang w:bidi="he-IL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Tahoma" w:eastAsia="Times New Roman" w:hAnsi="Tahoma" w:cs="Tahoma"/>
      <w:b/>
      <w:bCs/>
      <w:sz w:val="16"/>
      <w:szCs w:val="16"/>
      <w:lang w:bidi="he-IL"/>
    </w:rPr>
  </w:style>
  <w:style w:type="paragraph" w:styleId="ListParagraph">
    <w:name w:val="List Paragraph"/>
    <w:basedOn w:val="Normal"/>
    <w:uiPriority w:val="34"/>
    <w:qFormat/>
    <w:rsid w:val="00ED3B8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b w:val="0"/>
      <w:bCs w:val="0"/>
      <w:sz w:val="22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446A7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6A7A"/>
    <w:rPr>
      <w:rFonts w:ascii="Arial Rounded MT Bold" w:eastAsia="Times New Roman" w:hAnsi="Arial Rounded MT Bold" w:cs="Arial Rounded MT Bold"/>
      <w:b/>
      <w:bCs/>
      <w:lang w:val="en-US" w:eastAsia="en-US" w:bidi="he-IL"/>
    </w:rPr>
  </w:style>
  <w:style w:type="character" w:styleId="Hyperlink">
    <w:name w:val="Hyperlink"/>
    <w:basedOn w:val="DefaultParagraphFont"/>
    <w:rsid w:val="00F80FF6"/>
    <w:rPr>
      <w:color w:val="0000FF"/>
      <w:u w:val="single"/>
    </w:rPr>
  </w:style>
  <w:style w:type="table" w:styleId="TableGrid">
    <w:name w:val="Table Grid"/>
    <w:basedOn w:val="TableNormal"/>
    <w:uiPriority w:val="39"/>
    <w:rsid w:val="00F80FF6"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2875EB"/>
    <w:pPr>
      <w:widowControl w:val="0"/>
      <w:autoSpaceDE w:val="0"/>
      <w:autoSpaceDN w:val="0"/>
    </w:pPr>
    <w:rPr>
      <w:rFonts w:ascii="Arial MT" w:eastAsia="Arial MT" w:hAnsi="Arial MT" w:cs="Arial MT"/>
      <w:b w:val="0"/>
      <w:bCs w:val="0"/>
      <w:sz w:val="22"/>
      <w:szCs w:val="22"/>
      <w:lang w:val="id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2875EB"/>
    <w:rPr>
      <w:rFonts w:ascii="Arial MT" w:eastAsia="Arial MT" w:hAnsi="Arial MT" w:cs="Arial MT"/>
      <w:sz w:val="22"/>
      <w:szCs w:val="22"/>
      <w:lang w:val="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saintek.uin-suka.ac.id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0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N SUKA YOGYA</Company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IN</dc:creator>
  <cp:lastModifiedBy>ITSSLIM3-241202</cp:lastModifiedBy>
  <cp:revision>77</cp:revision>
  <cp:lastPrinted>2018-10-24T07:53:00Z</cp:lastPrinted>
  <dcterms:created xsi:type="dcterms:W3CDTF">2021-03-16T13:31:00Z</dcterms:created>
  <dcterms:modified xsi:type="dcterms:W3CDTF">2025-09-11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635</vt:lpwstr>
  </property>
</Properties>
</file>